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CF009D" w14:textId="77777777" w:rsidR="00AD4637" w:rsidRDefault="00000000" w:rsidP="007356F8">
      <w:pPr>
        <w:pStyle w:val="Balk1"/>
        <w:jc w:val="both"/>
      </w:pPr>
      <w:bookmarkStart w:id="0" w:name="header"/>
      <w:bookmarkStart w:id="1" w:name="X909dea4433169f57659cb6b6192536001d3443c"/>
      <w:bookmarkStart w:id="2" w:name="content"/>
      <w:bookmarkEnd w:id="0"/>
      <w:r>
        <w:t>1800’lerden Günümüze Kazan Dairesi Patlamaları: Tarihsel, Teknik ve Sektörel Analiz</w:t>
      </w:r>
    </w:p>
    <w:p w14:paraId="4FC037B3" w14:textId="54677F0C" w:rsidR="007356F8" w:rsidRDefault="007356F8" w:rsidP="007356F8">
      <w:pPr>
        <w:pStyle w:val="Balk2"/>
        <w:jc w:val="both"/>
      </w:pPr>
      <w:r>
        <w:t>0</w:t>
      </w:r>
      <w:r>
        <w:t xml:space="preserve">. </w:t>
      </w:r>
      <w:r>
        <w:t>Önsöz ve Temel Özet</w:t>
      </w:r>
    </w:p>
    <w:p w14:paraId="6C431D2C" w14:textId="77777777" w:rsidR="007356F8" w:rsidRPr="007356F8" w:rsidRDefault="007356F8" w:rsidP="007356F8">
      <w:pPr>
        <w:pStyle w:val="GvdeMetni"/>
        <w:jc w:val="both"/>
        <w:rPr>
          <w:b/>
          <w:bCs/>
          <w:lang w:val="tr-TR"/>
        </w:rPr>
      </w:pPr>
      <w:r w:rsidRPr="007356F8">
        <w:rPr>
          <w:b/>
          <w:bCs/>
          <w:lang w:val="tr-TR"/>
        </w:rPr>
        <w:t>Kazan Dairesi Patlamaları – Tarihsel Dersler ve Günümüz Gerçeği</w:t>
      </w:r>
    </w:p>
    <w:p w14:paraId="65C3040A" w14:textId="77777777" w:rsidR="007356F8" w:rsidRPr="007356F8" w:rsidRDefault="007356F8" w:rsidP="007356F8">
      <w:pPr>
        <w:pStyle w:val="GvdeMetni"/>
        <w:jc w:val="both"/>
        <w:rPr>
          <w:lang w:val="tr-TR"/>
        </w:rPr>
      </w:pPr>
      <w:r w:rsidRPr="007356F8">
        <w:rPr>
          <w:lang w:val="tr-TR"/>
        </w:rPr>
        <w:t xml:space="preserve">Kazan dairesi patlamaları, iki yüzyılı aşkın süredir sanayi tarihinin en ağır endüstriyel kazaları arasında yer almaktadır. 1800’lerden günümüze uzanan küresel vaka incelemeleri açıkça göstermektedir ki; patlamalar teknoloji eksikliğinden değil, </w:t>
      </w:r>
      <w:r w:rsidRPr="007356F8">
        <w:rPr>
          <w:b/>
          <w:bCs/>
          <w:lang w:val="tr-TR"/>
        </w:rPr>
        <w:t>emniyet zincirindeki kırılmalardan ve organizasyonel zafiyetlerden</w:t>
      </w:r>
      <w:r w:rsidRPr="007356F8">
        <w:rPr>
          <w:lang w:val="tr-TR"/>
        </w:rPr>
        <w:t xml:space="preserve"> kaynaklanmaktadır.</w:t>
      </w:r>
    </w:p>
    <w:p w14:paraId="057ED292" w14:textId="77777777" w:rsidR="007356F8" w:rsidRPr="007356F8" w:rsidRDefault="007356F8" w:rsidP="007356F8">
      <w:pPr>
        <w:pStyle w:val="GvdeMetni"/>
        <w:jc w:val="both"/>
        <w:rPr>
          <w:lang w:val="tr-TR"/>
        </w:rPr>
      </w:pPr>
      <w:r w:rsidRPr="007356F8">
        <w:rPr>
          <w:lang w:val="tr-TR"/>
        </w:rPr>
        <w:t>Tarihsel olarak en sık ve en yıkıcı patlama senaryoları;</w:t>
      </w:r>
    </w:p>
    <w:p w14:paraId="6D60E3D5" w14:textId="50697EDC" w:rsidR="007356F8" w:rsidRPr="007356F8" w:rsidRDefault="007356F8" w:rsidP="007356F8">
      <w:pPr>
        <w:pStyle w:val="GvdeMetni"/>
        <w:numPr>
          <w:ilvl w:val="0"/>
          <w:numId w:val="24"/>
        </w:numPr>
        <w:jc w:val="both"/>
        <w:rPr>
          <w:lang w:val="tr-TR"/>
        </w:rPr>
      </w:pPr>
      <w:r>
        <w:rPr>
          <w:b/>
          <w:bCs/>
          <w:lang w:val="tr-TR"/>
        </w:rPr>
        <w:t>D</w:t>
      </w:r>
      <w:r w:rsidRPr="007356F8">
        <w:rPr>
          <w:b/>
          <w:bCs/>
          <w:lang w:val="tr-TR"/>
        </w:rPr>
        <w:t>üşük su seviyesi nedeniyle aşırı ısınma</w:t>
      </w:r>
      <w:r w:rsidRPr="007356F8">
        <w:rPr>
          <w:lang w:val="tr-TR"/>
        </w:rPr>
        <w:t>,</w:t>
      </w:r>
    </w:p>
    <w:p w14:paraId="39115672" w14:textId="525ADB39" w:rsidR="007356F8" w:rsidRPr="007356F8" w:rsidRDefault="007356F8" w:rsidP="007356F8">
      <w:pPr>
        <w:pStyle w:val="GvdeMetni"/>
        <w:numPr>
          <w:ilvl w:val="0"/>
          <w:numId w:val="24"/>
        </w:numPr>
        <w:jc w:val="both"/>
        <w:rPr>
          <w:lang w:val="tr-TR"/>
        </w:rPr>
      </w:pPr>
      <w:r>
        <w:rPr>
          <w:b/>
          <w:bCs/>
          <w:lang w:val="tr-TR"/>
        </w:rPr>
        <w:t>A</w:t>
      </w:r>
      <w:r w:rsidRPr="007356F8">
        <w:rPr>
          <w:b/>
          <w:bCs/>
          <w:lang w:val="tr-TR"/>
        </w:rPr>
        <w:t>şırı basınç ve emniyet tahliye sistemlerinin devreye girmemesi</w:t>
      </w:r>
      <w:r w:rsidRPr="007356F8">
        <w:rPr>
          <w:lang w:val="tr-TR"/>
        </w:rPr>
        <w:t>,</w:t>
      </w:r>
    </w:p>
    <w:p w14:paraId="692E14D3" w14:textId="3FFADC96" w:rsidR="007356F8" w:rsidRPr="007356F8" w:rsidRDefault="007356F8" w:rsidP="007356F8">
      <w:pPr>
        <w:pStyle w:val="GvdeMetni"/>
        <w:numPr>
          <w:ilvl w:val="0"/>
          <w:numId w:val="24"/>
        </w:numPr>
        <w:jc w:val="both"/>
        <w:rPr>
          <w:lang w:val="tr-TR"/>
        </w:rPr>
      </w:pPr>
      <w:r>
        <w:rPr>
          <w:b/>
          <w:bCs/>
          <w:lang w:val="tr-TR"/>
        </w:rPr>
        <w:t>Y</w:t>
      </w:r>
      <w:r w:rsidRPr="007356F8">
        <w:rPr>
          <w:b/>
          <w:bCs/>
          <w:lang w:val="tr-TR"/>
        </w:rPr>
        <w:t>anma odasında yakıt birikimine bağlı furnace patlamaları</w:t>
      </w:r>
      <w:r w:rsidRPr="007356F8">
        <w:rPr>
          <w:lang w:val="tr-TR"/>
        </w:rPr>
        <w:t>,</w:t>
      </w:r>
    </w:p>
    <w:p w14:paraId="27E1D272" w14:textId="46F58625" w:rsidR="007356F8" w:rsidRPr="007356F8" w:rsidRDefault="007356F8" w:rsidP="007356F8">
      <w:pPr>
        <w:pStyle w:val="GvdeMetni"/>
        <w:numPr>
          <w:ilvl w:val="0"/>
          <w:numId w:val="24"/>
        </w:numPr>
        <w:jc w:val="both"/>
        <w:rPr>
          <w:lang w:val="tr-TR"/>
        </w:rPr>
      </w:pPr>
      <w:r>
        <w:rPr>
          <w:b/>
          <w:bCs/>
          <w:lang w:val="tr-TR"/>
        </w:rPr>
        <w:t>M</w:t>
      </w:r>
      <w:r w:rsidRPr="007356F8">
        <w:rPr>
          <w:b/>
          <w:bCs/>
          <w:lang w:val="tr-TR"/>
        </w:rPr>
        <w:t>alzeme yorgunluğu, korozyon ve yaşlanma</w:t>
      </w:r>
      <w:r w:rsidRPr="007356F8">
        <w:rPr>
          <w:lang w:val="tr-TR"/>
        </w:rPr>
        <w:t>,</w:t>
      </w:r>
    </w:p>
    <w:p w14:paraId="66A175E6" w14:textId="77777777" w:rsidR="007356F8" w:rsidRDefault="007356F8" w:rsidP="007356F8">
      <w:pPr>
        <w:pStyle w:val="GvdeMetni"/>
        <w:numPr>
          <w:ilvl w:val="0"/>
          <w:numId w:val="24"/>
        </w:numPr>
        <w:jc w:val="both"/>
        <w:rPr>
          <w:lang w:val="tr-TR"/>
        </w:rPr>
      </w:pPr>
      <w:r>
        <w:rPr>
          <w:b/>
          <w:bCs/>
          <w:lang w:val="tr-TR"/>
        </w:rPr>
        <w:t>E</w:t>
      </w:r>
      <w:r w:rsidRPr="007356F8">
        <w:rPr>
          <w:b/>
          <w:bCs/>
          <w:lang w:val="tr-TR"/>
        </w:rPr>
        <w:t>ğitimsiz personel ve prosedür dışı müdahaleler</w:t>
      </w:r>
    </w:p>
    <w:p w14:paraId="1D53398E" w14:textId="623D598E" w:rsidR="007356F8" w:rsidRPr="007356F8" w:rsidRDefault="007356F8" w:rsidP="007356F8">
      <w:pPr>
        <w:pStyle w:val="GvdeMetni"/>
        <w:ind w:left="720"/>
        <w:jc w:val="both"/>
        <w:rPr>
          <w:lang w:val="tr-TR"/>
        </w:rPr>
      </w:pPr>
      <w:r w:rsidRPr="007356F8">
        <w:rPr>
          <w:lang w:val="tr-TR"/>
        </w:rPr>
        <w:t>başlıkları altında toplanmaktadır.</w:t>
      </w:r>
    </w:p>
    <w:p w14:paraId="1CD3C3C5" w14:textId="77777777" w:rsidR="007356F8" w:rsidRPr="007356F8" w:rsidRDefault="007356F8" w:rsidP="007356F8">
      <w:pPr>
        <w:pStyle w:val="GvdeMetni"/>
        <w:numPr>
          <w:ilvl w:val="0"/>
          <w:numId w:val="25"/>
        </w:numPr>
        <w:jc w:val="both"/>
        <w:rPr>
          <w:lang w:val="tr-TR"/>
        </w:rPr>
      </w:pPr>
      <w:r w:rsidRPr="007356F8">
        <w:rPr>
          <w:lang w:val="tr-TR"/>
        </w:rPr>
        <w:t xml:space="preserve">yüzyılda yaşanan yüksek can kayıplı kazan patlamalarının temel nedeni; ortak standartların bulunmaması, imalat kalitesindeki büyük farklılıklar ve düzenli muayene sistemlerinin yokluğudur. Bu dönemde meydana gelen büyük facialar, kamuoyu baskısını artırmış; </w:t>
      </w:r>
      <w:r w:rsidRPr="007356F8">
        <w:rPr>
          <w:b/>
          <w:bCs/>
          <w:lang w:val="tr-TR"/>
        </w:rPr>
        <w:t>ASME Boiler and Pressure Vessel Code</w:t>
      </w:r>
      <w:r w:rsidRPr="007356F8">
        <w:rPr>
          <w:lang w:val="tr-TR"/>
        </w:rPr>
        <w:t>, bağımsız muayene kuruluşları (HSB, TÜV) ve ulusal denetim yapıları (National Board gibi) bu ihtiyaçtan doğmuştur.</w:t>
      </w:r>
    </w:p>
    <w:p w14:paraId="030A257A" w14:textId="77777777" w:rsidR="007356F8" w:rsidRPr="007356F8" w:rsidRDefault="007356F8" w:rsidP="007356F8">
      <w:pPr>
        <w:pStyle w:val="GvdeMetni"/>
        <w:jc w:val="both"/>
        <w:rPr>
          <w:lang w:val="tr-TR"/>
        </w:rPr>
      </w:pPr>
      <w:r w:rsidRPr="007356F8">
        <w:rPr>
          <w:lang w:val="tr-TR"/>
        </w:rPr>
        <w:t>Zaman içinde;</w:t>
      </w:r>
    </w:p>
    <w:p w14:paraId="374C62AE" w14:textId="77777777" w:rsidR="007356F8" w:rsidRPr="007356F8" w:rsidRDefault="007356F8" w:rsidP="007356F8">
      <w:pPr>
        <w:pStyle w:val="GvdeMetni"/>
        <w:numPr>
          <w:ilvl w:val="0"/>
          <w:numId w:val="26"/>
        </w:numPr>
        <w:jc w:val="both"/>
        <w:rPr>
          <w:lang w:val="tr-TR"/>
        </w:rPr>
      </w:pPr>
      <w:r w:rsidRPr="007356F8">
        <w:rPr>
          <w:lang w:val="tr-TR"/>
        </w:rPr>
        <w:t>zorunlu tasarım ve imalat kodları,</w:t>
      </w:r>
    </w:p>
    <w:p w14:paraId="0872913F" w14:textId="77777777" w:rsidR="007356F8" w:rsidRPr="007356F8" w:rsidRDefault="007356F8" w:rsidP="007356F8">
      <w:pPr>
        <w:pStyle w:val="GvdeMetni"/>
        <w:numPr>
          <w:ilvl w:val="0"/>
          <w:numId w:val="26"/>
        </w:numPr>
        <w:jc w:val="both"/>
        <w:rPr>
          <w:lang w:val="tr-TR"/>
        </w:rPr>
      </w:pPr>
      <w:r w:rsidRPr="007356F8">
        <w:rPr>
          <w:lang w:val="tr-TR"/>
        </w:rPr>
        <w:t>bağımsız muayene ve sigorta temelli denetim kültürü,</w:t>
      </w:r>
    </w:p>
    <w:p w14:paraId="2E3AD4D0" w14:textId="77777777" w:rsidR="007356F8" w:rsidRPr="007356F8" w:rsidRDefault="007356F8" w:rsidP="007356F8">
      <w:pPr>
        <w:pStyle w:val="GvdeMetni"/>
        <w:numPr>
          <w:ilvl w:val="0"/>
          <w:numId w:val="26"/>
        </w:numPr>
        <w:jc w:val="both"/>
        <w:rPr>
          <w:lang w:val="tr-TR"/>
        </w:rPr>
      </w:pPr>
      <w:r w:rsidRPr="007356F8">
        <w:rPr>
          <w:lang w:val="tr-TR"/>
        </w:rPr>
        <w:t>emniyet ventilleri, düşük su seviye kesicileri, alev denetimi ve interlock sistemlerinin standardizasyonu,</w:t>
      </w:r>
    </w:p>
    <w:p w14:paraId="2202E883" w14:textId="77777777" w:rsidR="007356F8" w:rsidRPr="007356F8" w:rsidRDefault="007356F8" w:rsidP="007356F8">
      <w:pPr>
        <w:pStyle w:val="GvdeMetni"/>
        <w:numPr>
          <w:ilvl w:val="0"/>
          <w:numId w:val="26"/>
        </w:numPr>
        <w:jc w:val="both"/>
        <w:rPr>
          <w:lang w:val="tr-TR"/>
        </w:rPr>
      </w:pPr>
      <w:r w:rsidRPr="007356F8">
        <w:rPr>
          <w:lang w:val="tr-TR"/>
        </w:rPr>
        <w:t>Avrupa Birliği PED yaklaşımı,</w:t>
      </w:r>
    </w:p>
    <w:p w14:paraId="649E9EDD" w14:textId="77777777" w:rsidR="007356F8" w:rsidRPr="007356F8" w:rsidRDefault="007356F8" w:rsidP="007356F8">
      <w:pPr>
        <w:pStyle w:val="GvdeMetni"/>
        <w:numPr>
          <w:ilvl w:val="0"/>
          <w:numId w:val="26"/>
        </w:numPr>
        <w:jc w:val="both"/>
        <w:rPr>
          <w:lang w:val="tr-TR"/>
        </w:rPr>
      </w:pPr>
      <w:r w:rsidRPr="007356F8">
        <w:rPr>
          <w:lang w:val="tr-TR"/>
        </w:rPr>
        <w:t>tahribatsız muayene, kayıt disiplini ve su kimyası yönetimi</w:t>
      </w:r>
      <w:r w:rsidRPr="007356F8">
        <w:rPr>
          <w:lang w:val="tr-TR"/>
        </w:rPr>
        <w:br/>
        <w:t>sayesinde büyük gövde patlamalarının sıklığı belirgin biçimde azalmıştır.</w:t>
      </w:r>
    </w:p>
    <w:p w14:paraId="344163BF" w14:textId="77777777" w:rsidR="007356F8" w:rsidRPr="007356F8" w:rsidRDefault="007356F8" w:rsidP="007356F8">
      <w:pPr>
        <w:pStyle w:val="GvdeMetni"/>
        <w:jc w:val="both"/>
        <w:rPr>
          <w:lang w:val="tr-TR"/>
        </w:rPr>
      </w:pPr>
      <w:r w:rsidRPr="007356F8">
        <w:rPr>
          <w:lang w:val="tr-TR"/>
        </w:rPr>
        <w:lastRenderedPageBreak/>
        <w:t>Ancak modern dönemde kazan patlamaları tamamen ortadan kalkmamıştır. Günümüzde meydana gelen kazalar; çoğunlukla</w:t>
      </w:r>
    </w:p>
    <w:p w14:paraId="4B9C5999" w14:textId="77777777" w:rsidR="007356F8" w:rsidRPr="007356F8" w:rsidRDefault="007356F8" w:rsidP="007356F8">
      <w:pPr>
        <w:pStyle w:val="GvdeMetni"/>
        <w:numPr>
          <w:ilvl w:val="0"/>
          <w:numId w:val="27"/>
        </w:numPr>
        <w:jc w:val="both"/>
        <w:rPr>
          <w:lang w:val="tr-TR"/>
        </w:rPr>
      </w:pPr>
      <w:r w:rsidRPr="007356F8">
        <w:rPr>
          <w:b/>
          <w:bCs/>
          <w:lang w:val="tr-TR"/>
        </w:rPr>
        <w:t>bakım ve organizasyon zafiyeti olan tesislerde</w:t>
      </w:r>
      <w:r w:rsidRPr="007356F8">
        <w:rPr>
          <w:lang w:val="tr-TR"/>
        </w:rPr>
        <w:t>,</w:t>
      </w:r>
    </w:p>
    <w:p w14:paraId="482619CC" w14:textId="77777777" w:rsidR="007356F8" w:rsidRPr="007356F8" w:rsidRDefault="007356F8" w:rsidP="007356F8">
      <w:pPr>
        <w:pStyle w:val="GvdeMetni"/>
        <w:numPr>
          <w:ilvl w:val="0"/>
          <w:numId w:val="27"/>
        </w:numPr>
        <w:jc w:val="both"/>
        <w:rPr>
          <w:lang w:val="tr-TR"/>
        </w:rPr>
      </w:pPr>
      <w:r w:rsidRPr="007356F8">
        <w:rPr>
          <w:b/>
          <w:bCs/>
          <w:lang w:val="tr-TR"/>
        </w:rPr>
        <w:t>by-pass edilmiş emniyet zincirlerinde</w:t>
      </w:r>
      <w:r w:rsidRPr="007356F8">
        <w:rPr>
          <w:lang w:val="tr-TR"/>
        </w:rPr>
        <w:t>,</w:t>
      </w:r>
    </w:p>
    <w:p w14:paraId="78B8916E" w14:textId="77777777" w:rsidR="007356F8" w:rsidRPr="007356F8" w:rsidRDefault="007356F8" w:rsidP="007356F8">
      <w:pPr>
        <w:pStyle w:val="GvdeMetni"/>
        <w:numPr>
          <w:ilvl w:val="0"/>
          <w:numId w:val="27"/>
        </w:numPr>
        <w:jc w:val="both"/>
        <w:rPr>
          <w:lang w:val="tr-TR"/>
        </w:rPr>
      </w:pPr>
      <w:r w:rsidRPr="007356F8">
        <w:rPr>
          <w:b/>
          <w:bCs/>
          <w:lang w:val="tr-TR"/>
        </w:rPr>
        <w:t>yaşlı ekipman + yetersiz muayene kombinasyonlarında</w:t>
      </w:r>
      <w:r w:rsidRPr="007356F8">
        <w:rPr>
          <w:lang w:val="tr-TR"/>
        </w:rPr>
        <w:br/>
        <w:t xml:space="preserve">ortaya çıkan ve büyük ölçüde </w:t>
      </w:r>
      <w:r w:rsidRPr="007356F8">
        <w:rPr>
          <w:b/>
          <w:bCs/>
          <w:lang w:val="tr-TR"/>
        </w:rPr>
        <w:t>önlenebilir</w:t>
      </w:r>
      <w:r w:rsidRPr="007356F8">
        <w:rPr>
          <w:lang w:val="tr-TR"/>
        </w:rPr>
        <w:t xml:space="preserve"> olaylardır.</w:t>
      </w:r>
    </w:p>
    <w:p w14:paraId="5BB01F7F" w14:textId="77777777" w:rsidR="007356F8" w:rsidRPr="007356F8" w:rsidRDefault="007356F8" w:rsidP="007356F8">
      <w:pPr>
        <w:pStyle w:val="GvdeMetni"/>
        <w:jc w:val="both"/>
        <w:rPr>
          <w:lang w:val="tr-TR"/>
        </w:rPr>
      </w:pPr>
      <w:r w:rsidRPr="007356F8">
        <w:rPr>
          <w:lang w:val="tr-TR"/>
        </w:rPr>
        <w:t>Bu belgenin temel mesajı nettir:</w:t>
      </w:r>
    </w:p>
    <w:p w14:paraId="0EB532C4" w14:textId="77777777" w:rsidR="007356F8" w:rsidRPr="007356F8" w:rsidRDefault="007356F8" w:rsidP="007356F8">
      <w:pPr>
        <w:pStyle w:val="GvdeMetni"/>
        <w:jc w:val="both"/>
        <w:rPr>
          <w:lang w:val="tr-TR"/>
        </w:rPr>
      </w:pPr>
      <w:r w:rsidRPr="007356F8">
        <w:rPr>
          <w:b/>
          <w:bCs/>
          <w:lang w:val="tr-TR"/>
        </w:rPr>
        <w:t>Kazan güvenliği; ekipman sayısıyla değil, doğru çalışan emniyet zinciri, disiplinli bakım kültürü ve eğitimli insanla sağlanır.</w:t>
      </w:r>
    </w:p>
    <w:p w14:paraId="586944B2" w14:textId="77777777" w:rsidR="007356F8" w:rsidRPr="007356F8" w:rsidRDefault="007356F8" w:rsidP="007356F8">
      <w:pPr>
        <w:pStyle w:val="GvdeMetni"/>
        <w:jc w:val="both"/>
        <w:rPr>
          <w:lang w:val="tr-TR"/>
        </w:rPr>
      </w:pPr>
      <w:r w:rsidRPr="007356F8">
        <w:rPr>
          <w:lang w:val="tr-TR"/>
        </w:rPr>
        <w:t xml:space="preserve">Tarihsel tecrübe, kazan dairesi patlamalarının rastlantısal olmadığını; her birinin öncesinde mutlaka uyarı sinyalleri ve ihmal zinciri bulunduğunu göstermektedir. Bu nedenle gerçek güvenlik yaklaşımı, reaktif değil </w:t>
      </w:r>
      <w:r w:rsidRPr="007356F8">
        <w:rPr>
          <w:b/>
          <w:bCs/>
          <w:lang w:val="tr-TR"/>
        </w:rPr>
        <w:t>proaktif</w:t>
      </w:r>
      <w:r w:rsidRPr="007356F8">
        <w:rPr>
          <w:lang w:val="tr-TR"/>
        </w:rPr>
        <w:t xml:space="preserve"> olmak zorundadır.</w:t>
      </w:r>
    </w:p>
    <w:p w14:paraId="597D430B" w14:textId="77777777" w:rsidR="007356F8" w:rsidRPr="007356F8" w:rsidRDefault="007356F8" w:rsidP="007356F8">
      <w:pPr>
        <w:pStyle w:val="GvdeMetni"/>
        <w:jc w:val="both"/>
        <w:rPr>
          <w:lang w:val="tr-TR"/>
        </w:rPr>
      </w:pPr>
      <w:r w:rsidRPr="007356F8">
        <w:rPr>
          <w:lang w:val="tr-TR"/>
        </w:rPr>
        <w:t>Bu doküman; tesis yöneticileri, mühendisler ve EHS profesyonelleri için kazan dairesi risklerini tarihsel bağlamıyla anlamayı, günümüz uygulamalarını doğru konumlandırmayı ve benzer kazaların tekrarını önlemeyi amaçlayan teknik bir referans niteliğindedir.</w:t>
      </w:r>
    </w:p>
    <w:p w14:paraId="26561715" w14:textId="77777777" w:rsidR="007356F8" w:rsidRPr="007356F8" w:rsidRDefault="007356F8" w:rsidP="007356F8">
      <w:pPr>
        <w:pStyle w:val="GvdeMetni"/>
        <w:jc w:val="both"/>
        <w:rPr>
          <w:lang w:val="tr-TR"/>
        </w:rPr>
      </w:pPr>
    </w:p>
    <w:p w14:paraId="0C577E79" w14:textId="77777777" w:rsidR="00AD4637" w:rsidRDefault="00000000" w:rsidP="007356F8">
      <w:pPr>
        <w:pStyle w:val="Balk2"/>
        <w:jc w:val="both"/>
      </w:pPr>
      <w:bookmarkStart w:id="3" w:name="tarihsel-arka-plan"/>
      <w:r>
        <w:t>1. Tarihsel Arka Plan</w:t>
      </w:r>
    </w:p>
    <w:p w14:paraId="139BAFF7" w14:textId="77777777" w:rsidR="00AD4637" w:rsidRDefault="00000000" w:rsidP="007356F8">
      <w:pPr>
        <w:pStyle w:val="Balk3"/>
        <w:jc w:val="both"/>
      </w:pPr>
      <w:bookmarkStart w:id="4" w:name="yüzyılda-buhar-kazanı-patlamaları"/>
      <w:r>
        <w:t>19. Yüzyılda Buhar Kazanı Patlamaları</w:t>
      </w:r>
    </w:p>
    <w:p w14:paraId="56BA5F8F" w14:textId="77777777" w:rsidR="00AD4637" w:rsidRDefault="00000000" w:rsidP="007356F8">
      <w:pPr>
        <w:pStyle w:val="FirstParagraph"/>
        <w:jc w:val="both"/>
      </w:pPr>
      <w:r>
        <w:t xml:space="preserve">Sanayi Devrimi ile birlikte buhar kazanları fabrikalar, lokomotifler ve gemiler için kritik enerji kaynakları haline geldi. Ancak 19. yüzyıl boyunca buhar kazanı patlamaları son derece yaygındı ve ciddi can kayıplarına yol açıyordu. Örneğin, 1850 yılında New York’taki </w:t>
      </w:r>
      <w:r>
        <w:rPr>
          <w:b/>
          <w:bCs/>
        </w:rPr>
        <w:t>Hague Street</w:t>
      </w:r>
      <w:r>
        <w:t xml:space="preserve"> kazan patlaması 67 kişinin ölümüyle sonuçlandı</w:t>
      </w:r>
      <w:hyperlink r:id="rId7" w:anchor=":~:text=Firth%20Woollen%20Mill%201850%20Industrial,25">
        <w:r w:rsidR="00AD4637">
          <w:rPr>
            <w:rStyle w:val="Kpr"/>
          </w:rPr>
          <w:t>[1]</w:t>
        </w:r>
      </w:hyperlink>
      <w:hyperlink r:id="rId8" w:anchor=":~:text=Hague%20Street%20explosion%204%20February,26">
        <w:r w:rsidR="00AD4637">
          <w:rPr>
            <w:rStyle w:val="Kpr"/>
          </w:rPr>
          <w:t>[2]</w:t>
        </w:r>
      </w:hyperlink>
      <w:r>
        <w:t>. 19. yüzyılın ortalarında özellikle ABD’de neredeyse her dört günde bir kazan patlaması meydana geldiği ve her yıl binlerce can kaybı yaşandığı belirtilmektedir</w:t>
      </w:r>
      <w:hyperlink r:id="rId9" w:anchor=":~:text=Excerpted%20from%20three%20articles%20by,David%20Nichols">
        <w:r w:rsidR="00AD4637">
          <w:rPr>
            <w:rStyle w:val="Kpr"/>
          </w:rPr>
          <w:t>[3]</w:t>
        </w:r>
      </w:hyperlink>
      <w:r>
        <w:t xml:space="preserve">. 1865’te Mississippi Nehri’nde meydana gelen </w:t>
      </w:r>
      <w:r>
        <w:rPr>
          <w:b/>
          <w:bCs/>
        </w:rPr>
        <w:t>S.S. Sultana</w:t>
      </w:r>
      <w:r>
        <w:t xml:space="preserve"> buharlı gemi faciası, tarihteki en ölümcül kazan patlaması olarak kayıtlara geçti; geminin dört kazanı art arda patlayarak yaklaşık 1.800 kişinin ölümüne yol açtı</w:t>
      </w:r>
      <w:hyperlink r:id="rId10" w:anchor=":~:text=The%20official%20cause%20of%20the,minimized%20by%20maintaining%20high%20water">
        <w:r w:rsidR="00AD4637">
          <w:rPr>
            <w:rStyle w:val="Kpr"/>
          </w:rPr>
          <w:t>[4]</w:t>
        </w:r>
      </w:hyperlink>
      <w:hyperlink r:id="rId11" w:anchor=":~:text=The%20fires%20still%20going%20against,17">
        <w:r w:rsidR="00AD4637">
          <w:rPr>
            <w:rStyle w:val="Kpr"/>
          </w:rPr>
          <w:t>[5]</w:t>
        </w:r>
      </w:hyperlink>
      <w:r>
        <w:t>. Bu denli büyük kazalar halkı dehşete düşürmüş, gazetelerde geniş yankı uyandırmış ve buhar teknolojisinin “korkutucu” yönüne dair kamuoyu farkındalığını artırmıştır</w:t>
      </w:r>
      <w:hyperlink r:id="rId12" w:anchor=":~:text=As%20with%20automobile%20wrecks%20today%2C,and%20with%20it%20public%20displeasure">
        <w:r w:rsidR="00AD4637">
          <w:rPr>
            <w:rStyle w:val="Kpr"/>
          </w:rPr>
          <w:t>[6]</w:t>
        </w:r>
      </w:hyperlink>
      <w:r>
        <w:t>.</w:t>
      </w:r>
    </w:p>
    <w:p w14:paraId="46F0E011" w14:textId="77777777" w:rsidR="00AD4637" w:rsidRDefault="00000000" w:rsidP="007356F8">
      <w:pPr>
        <w:pStyle w:val="GvdeMetni"/>
        <w:jc w:val="both"/>
      </w:pPr>
      <w:r>
        <w:t>Patlayan kazanlar sadece can kaybına değil, çevresindeki yapıları da tahrip ediyordu. Örneğin, 1867’de Newark, New Jersey’de bir kazan patlaması civardaki binaları yıkıp büyük bir yıkıma neden olmuştur</w:t>
      </w:r>
      <w:hyperlink r:id="rId13" w:anchor=":~:text=ImageEtching%20of%20damage%20from%20a,Newark%2C%20New%20Jersey%20in%201867">
        <w:r w:rsidR="00AD4637">
          <w:rPr>
            <w:rStyle w:val="Kpr"/>
          </w:rPr>
          <w:t>[7]</w:t>
        </w:r>
      </w:hyperlink>
      <w:r>
        <w:t xml:space="preserve">. Buhar kazanlarının patlama riski, 19. yüzyıl boyunca toplum üzerinde </w:t>
      </w:r>
      <w:r>
        <w:rPr>
          <w:b/>
          <w:bCs/>
        </w:rPr>
        <w:t>sosyal bir etki</w:t>
      </w:r>
      <w:r>
        <w:t xml:space="preserve"> yarattı: İşçi aileleri bir anda onlarca ferdini kaybedebiliyor, endüstriyel tesisler harap hale geliyor ve kamuoyu giderek artan şekilde devletin güvenlik önlemleri almasını talep ediyordu</w:t>
      </w:r>
      <w:hyperlink r:id="rId14" w:anchor=":~:text=As%20with%20automobile%20wrecks%20today%2C,and%20with%20it%20public%20displeasure">
        <w:r w:rsidR="00AD4637">
          <w:rPr>
            <w:rStyle w:val="Kpr"/>
          </w:rPr>
          <w:t>[8]</w:t>
        </w:r>
      </w:hyperlink>
      <w:r>
        <w:t>.</w:t>
      </w:r>
    </w:p>
    <w:p w14:paraId="21D0D454" w14:textId="77777777" w:rsidR="00AD4637" w:rsidRDefault="00000000" w:rsidP="007356F8">
      <w:pPr>
        <w:pStyle w:val="Balk3"/>
        <w:jc w:val="both"/>
      </w:pPr>
      <w:bookmarkStart w:id="5" w:name="X8fc658b052a2692b62c3e4a1f24b6556868f532"/>
      <w:bookmarkEnd w:id="4"/>
      <w:r>
        <w:lastRenderedPageBreak/>
        <w:t>Sanayi Devrimi Döneminde Kazan Güvenliğine Yönelik İlk Düzenlemeler</w:t>
      </w:r>
    </w:p>
    <w:p w14:paraId="636E606C" w14:textId="77777777" w:rsidR="00AD4637" w:rsidRDefault="00000000" w:rsidP="007356F8">
      <w:pPr>
        <w:pStyle w:val="Compact"/>
        <w:numPr>
          <w:ilvl w:val="0"/>
          <w:numId w:val="2"/>
        </w:numPr>
        <w:jc w:val="both"/>
      </w:pPr>
      <w:r>
        <w:t xml:space="preserve">yüzyıldaki bu kazaların ardından ilk güvenlik adımları atılmaya başlandı. Kazanların daha güvenli tasarımı ve kullanımına yönelik </w:t>
      </w:r>
      <w:r>
        <w:rPr>
          <w:b/>
          <w:bCs/>
        </w:rPr>
        <w:t>kurumsal önlemler</w:t>
      </w:r>
      <w:r>
        <w:t xml:space="preserve"> bu dönemde filizlendi. Örneğin, İngiltere’de mühendis </w:t>
      </w:r>
      <w:r>
        <w:rPr>
          <w:b/>
          <w:bCs/>
        </w:rPr>
        <w:t>William Fairbairn</w:t>
      </w:r>
      <w:r>
        <w:t>, art arda yaşanan patlamalar üzerine kazan patlamalarının nedenlerini araştıran ilk kişilerden biri oldu ve 1850’lerde kazan patlamaları riskine karşı ilk sigorta/denetim organizasyonlarının kurulmasına öncülük etti</w:t>
      </w:r>
      <w:hyperlink r:id="rId15" w:anchor=":~:text=The%20stationary%20steam%20engines%20,100%20in%20weakening%20boilers">
        <w:r w:rsidR="00AD4637">
          <w:rPr>
            <w:rStyle w:val="Kpr"/>
          </w:rPr>
          <w:t>[9]</w:t>
        </w:r>
      </w:hyperlink>
      <w:r>
        <w:t xml:space="preserve">. Benzer şekilde ABD’de 1852 yılında çıkarılan Steamboat (Buharlı Gemi) Kanunu, yolcu gemilerindeki kazanlar için emniyet supapları ve düzenli denetimler zorunluluğu getirerek erken bir düzenleyici adım teşkil etti. İngiltere, büyük endüstriyel patlamalar sonrasında </w:t>
      </w:r>
      <w:r>
        <w:rPr>
          <w:b/>
          <w:bCs/>
        </w:rPr>
        <w:t>Boiler Explosions Act 1882</w:t>
      </w:r>
      <w:r>
        <w:t xml:space="preserve"> (1882 Kazan Patlamaları Yasası) gibi yasalar çıkararak patlamaların soruşturulmasını ve raporlanmasını mecburi hale getirdi</w:t>
      </w:r>
      <w:hyperlink r:id="rId16" w:anchor=":~:text=Pressure%20Systems%20Regulations%20,for%20inquiries%20into%20boiler%20explosions">
        <w:r w:rsidR="00AD4637">
          <w:rPr>
            <w:rStyle w:val="Kpr"/>
          </w:rPr>
          <w:t>[10]</w:t>
        </w:r>
      </w:hyperlink>
      <w:r>
        <w:t>.</w:t>
      </w:r>
    </w:p>
    <w:p w14:paraId="1C75FB22" w14:textId="77777777" w:rsidR="00AD4637" w:rsidRDefault="00000000" w:rsidP="007356F8">
      <w:pPr>
        <w:pStyle w:val="FirstParagraph"/>
        <w:jc w:val="both"/>
      </w:pPr>
      <w:r>
        <w:t xml:space="preserve">Kazan güvenliği alanındaki bir diğer kilometre taşı, </w:t>
      </w:r>
      <w:r>
        <w:rPr>
          <w:b/>
          <w:bCs/>
        </w:rPr>
        <w:t>sigorta ve denetim şirketlerinin</w:t>
      </w:r>
      <w:r>
        <w:t xml:space="preserve"> doğuşudur. 1854’te Connecticut/Hartford’da Fales &amp; Gray makine fabrikasında meydana gelen patlamada 21 işçi ölünce, bir grup sanayici bu tür faciaların önlenmesi için hem </w:t>
      </w:r>
      <w:r>
        <w:rPr>
          <w:b/>
          <w:bCs/>
        </w:rPr>
        <w:t>muayene</w:t>
      </w:r>
      <w:r>
        <w:t xml:space="preserve"> hem de </w:t>
      </w:r>
      <w:r>
        <w:rPr>
          <w:b/>
          <w:bCs/>
        </w:rPr>
        <w:t>sigorta</w:t>
      </w:r>
      <w:r>
        <w:t xml:space="preserve"> hizmeti sunacak bir yapı oluşturmayı tartışmaya başladı</w:t>
      </w:r>
      <w:hyperlink r:id="rId17" w:anchor=":~:text=In%201857%2C%20shortly%20before%20the,inspecting%20and%20insuring%20steam%20boilers">
        <w:r w:rsidR="00AD4637">
          <w:rPr>
            <w:rStyle w:val="Kpr"/>
          </w:rPr>
          <w:t>[11]</w:t>
        </w:r>
      </w:hyperlink>
      <w:r>
        <w:t xml:space="preserve">. Nitekim 1865’teki Sultana faciasından bir yıl sonra, iki makine mühendisi </w:t>
      </w:r>
      <w:r>
        <w:rPr>
          <w:b/>
          <w:bCs/>
        </w:rPr>
        <w:t>Hartford Steam Boiler Inspection and Insurance Company</w:t>
      </w:r>
      <w:r>
        <w:t xml:space="preserve"> (Hartford Kazan Denetim ve Sigorta Şirketi)’ni kurdu</w:t>
      </w:r>
      <w:hyperlink r:id="rId18" w:anchor=":~:text=Shortly%20after%20the%20war,Boiler%20Inspection%20and%20Insurance%20Co">
        <w:r w:rsidR="00AD4637">
          <w:rPr>
            <w:rStyle w:val="Kpr"/>
          </w:rPr>
          <w:t>[12]</w:t>
        </w:r>
      </w:hyperlink>
      <w:r>
        <w:t>. Bu şirket ve benzerleri, düzenli kazan denetimleri yaparak ve güvenlik standartları geliştirerek patlamaların azaltılmasında kritik rol oynadı.</w:t>
      </w:r>
    </w:p>
    <w:p w14:paraId="75301067" w14:textId="77777777" w:rsidR="00AD4637" w:rsidRDefault="00000000" w:rsidP="007356F8">
      <w:pPr>
        <w:pStyle w:val="Balk3"/>
        <w:jc w:val="both"/>
      </w:pPr>
      <w:bookmarkStart w:id="6" w:name="Xfebb08b5053e4ef5ffa4cb164f48d11c32f1d0d"/>
      <w:bookmarkEnd w:id="5"/>
      <w:r>
        <w:t>20. ve 21. Yüzyılda Yaşanan Büyük Kazan Patlamaları</w:t>
      </w:r>
    </w:p>
    <w:p w14:paraId="4FF24371" w14:textId="77777777" w:rsidR="00AD4637" w:rsidRDefault="00000000" w:rsidP="007356F8">
      <w:pPr>
        <w:pStyle w:val="Compact"/>
        <w:numPr>
          <w:ilvl w:val="0"/>
          <w:numId w:val="3"/>
        </w:numPr>
        <w:jc w:val="both"/>
      </w:pPr>
      <w:r>
        <w:t xml:space="preserve">yüzyılın başında da kazan faciaları devam etti. 20 Mart 1905’te Massachusetts’deki </w:t>
      </w:r>
      <w:r>
        <w:rPr>
          <w:b/>
          <w:bCs/>
        </w:rPr>
        <w:t>Grover Ayakkabı Fabrikası</w:t>
      </w:r>
      <w:r>
        <w:t>’nda eski bir buhar kazanı patladı; dört katlı fabrika binası çöktü ve çıkan yangında 58 işçi hayatını kaybetti</w:t>
      </w:r>
      <w:hyperlink r:id="rId19" w:anchor=":~:text=failures%20in%20the%20U,first%20boiler%20laws%20in%201908">
        <w:r w:rsidR="00AD4637">
          <w:rPr>
            <w:rStyle w:val="Kpr"/>
          </w:rPr>
          <w:t>[13]</w:t>
        </w:r>
      </w:hyperlink>
      <w:r>
        <w:t>. Bu facia, Massachusetts eyaletini 1907’de ABD’nin ilk kapsamlı kazan tasarım ve işletme yasasını çıkarmaya teşvik etti</w:t>
      </w:r>
      <w:hyperlink r:id="rId20" w:anchor=":~:text=explosions%20in%20North%20America%20were,construction%2C%20and%20inspection%20of%20boilers">
        <w:r w:rsidR="00AD4637">
          <w:rPr>
            <w:rStyle w:val="Kpr"/>
          </w:rPr>
          <w:t>[14]</w:t>
        </w:r>
      </w:hyperlink>
      <w:r>
        <w:t>. Benzer şekilde farklı ülkelerde büyük kazalar, düzenleyici adımları hızlandırdı. Örneğin Fransa’da 1930’larda, İngiltere ve Almanya’da ise 20. yüzyıl ortalarında kazan standardizasyonuna yönelik önemli çalışmalar yapıldı.</w:t>
      </w:r>
    </w:p>
    <w:p w14:paraId="1C1221FE" w14:textId="77777777" w:rsidR="00AD4637" w:rsidRDefault="00000000" w:rsidP="007356F8">
      <w:pPr>
        <w:pStyle w:val="FirstParagraph"/>
        <w:jc w:val="both"/>
      </w:pPr>
      <w:r>
        <w:t xml:space="preserve">Modern dönemde, gelişen teknoloji ve standartlara rağmen kazan patlamaları tamamen ortadan kalkmadı. </w:t>
      </w:r>
      <w:r>
        <w:rPr>
          <w:b/>
          <w:bCs/>
        </w:rPr>
        <w:t>21. yüzyılda</w:t>
      </w:r>
      <w:r>
        <w:t xml:space="preserve"> da zaman zaman büyük ölçekli kazalar yaşandı. 25 Mayıs 2003’te Miami Limanı’nda demirli </w:t>
      </w:r>
      <w:r>
        <w:rPr>
          <w:b/>
          <w:bCs/>
        </w:rPr>
        <w:t>SS Norway</w:t>
      </w:r>
      <w:r>
        <w:t xml:space="preserve"> yolcu gemisinde bir yüksek basınçlı kazan patladı; sonuçta 8 mürettebat öldü ve 10’dan fazla kişi yaralandı</w:t>
      </w:r>
      <w:hyperlink r:id="rId21" w:anchor=":~:text=The%20ship%20was%20docked%20at,victims%20were%20from%20the%20Philippines">
        <w:r w:rsidR="00AD4637">
          <w:rPr>
            <w:rStyle w:val="Kpr"/>
          </w:rPr>
          <w:t>[15]</w:t>
        </w:r>
      </w:hyperlink>
      <w:r>
        <w:t>. Yapılan incelemeler, kazanın yüksek basınç tamburundaki yorgunluk çatlağının ani kopmasıyla meydana geldiğini ve bu kazan sisteminde yıllar boyu metal yorgunluğu ile korozyon biriktiğini ortaya koydu</w:t>
      </w:r>
      <w:hyperlink r:id="rId22" w:anchor=":~:text=The%20National%20Transportation%20Safety%20Board,room%20and%20adjacent%20crew%20quarters">
        <w:r w:rsidR="00AD4637">
          <w:rPr>
            <w:rStyle w:val="Kpr"/>
          </w:rPr>
          <w:t>[16]</w:t>
        </w:r>
      </w:hyperlink>
      <w:r>
        <w:t>. Bu olay sonrasında gemi işletmecisi şirket ihmalkâr işletme nedeniyle suçlu bulunarak para cezasına çarptırıldı</w:t>
      </w:r>
      <w:hyperlink r:id="rId23" w:anchor=":~:text=safely%2C%20the%20U">
        <w:r w:rsidR="00AD4637">
          <w:rPr>
            <w:rStyle w:val="Kpr"/>
          </w:rPr>
          <w:t>[17]</w:t>
        </w:r>
      </w:hyperlink>
      <w:r>
        <w:t xml:space="preserve">. Yine 1 Kasım 2017’de Hindistan Uttar Pradesh’deki </w:t>
      </w:r>
      <w:r>
        <w:rPr>
          <w:b/>
          <w:bCs/>
        </w:rPr>
        <w:t>NTPC Unchahar</w:t>
      </w:r>
      <w:r>
        <w:t xml:space="preserve"> termik santralinde bir kazan patlaması meydana geldi; 500 MW’lık ünitede biriken külün temizlenmemesi nedeniyle kazan aşırı basınçla patladı, 45 çalışan hayatını kaybetti ve 100’den fazlası yaralandı</w:t>
      </w:r>
      <w:hyperlink r:id="rId24" w:anchor=":~:text=Reuters%20news%20service%20on%20July,left%20survivors%20with%20severe%20burns">
        <w:r w:rsidR="00AD4637">
          <w:rPr>
            <w:rStyle w:val="Kpr"/>
          </w:rPr>
          <w:t>[18]</w:t>
        </w:r>
      </w:hyperlink>
      <w:hyperlink r:id="rId25" w:anchor=":~:text=heads%20at%20the%201%2C550,left%20survivors%20with%20severe%20burns">
        <w:r w:rsidR="00AD4637">
          <w:rPr>
            <w:rStyle w:val="Kpr"/>
          </w:rPr>
          <w:t>[19]</w:t>
        </w:r>
      </w:hyperlink>
      <w:r>
        <w:t xml:space="preserve">. İnceleme raporu, işletme ekibinin “karar hatası” yaptığını, birikmiş külü temizlemek için ünitenin zamanında </w:t>
      </w:r>
      <w:r>
        <w:lastRenderedPageBreak/>
        <w:t>durdurulmadığını belirtti</w:t>
      </w:r>
      <w:hyperlink r:id="rId26" w:anchor=":~:text=Reuters%20news%20service%20on%20July,left%20survivors%20with%20severe%20burns">
        <w:r w:rsidR="00AD4637">
          <w:rPr>
            <w:rStyle w:val="Kpr"/>
          </w:rPr>
          <w:t>[18]</w:t>
        </w:r>
      </w:hyperlink>
      <w:hyperlink r:id="rId27" w:anchor=":~:text=heads%20at%20the%201%2C550,left%20survivors%20with%20severe%20burns">
        <w:r w:rsidR="00AD4637">
          <w:rPr>
            <w:rStyle w:val="Kpr"/>
          </w:rPr>
          <w:t>[19]</w:t>
        </w:r>
      </w:hyperlink>
      <w:r>
        <w:t>. Bu kaza, Hindistan’da endüstriyel güvenlik uygulamalarının gözden geçirilmesine yol açtı; şirket acil durum tatbikatları ve ek sensör donanımı gibi önlemleri hayata geçirdiğini duyurdu</w:t>
      </w:r>
      <w:hyperlink r:id="rId28" w:anchor=":~:text=The%20news%20service%20said%20a,the%20wake%20of%20the%20accident">
        <w:r w:rsidR="00AD4637">
          <w:rPr>
            <w:rStyle w:val="Kpr"/>
          </w:rPr>
          <w:t>[20]</w:t>
        </w:r>
      </w:hyperlink>
      <w:r>
        <w:t>.</w:t>
      </w:r>
    </w:p>
    <w:p w14:paraId="7EAEBBE0" w14:textId="77777777" w:rsidR="00AD4637" w:rsidRDefault="00000000" w:rsidP="007356F8">
      <w:pPr>
        <w:pStyle w:val="GvdeMetni"/>
        <w:jc w:val="both"/>
      </w:pPr>
      <w:r>
        <w:t>Örnekler gösteriyor ki geçmişten günümüze yaşanan her büyük kazan patlaması, endüstri ve otoriteler için acı dersler oluşturmuş ve güvenlik standartlarının evrimini hızlandırmıştır.</w:t>
      </w:r>
    </w:p>
    <w:p w14:paraId="106A7FD5" w14:textId="77777777" w:rsidR="00AD4637" w:rsidRDefault="00000000" w:rsidP="007356F8">
      <w:pPr>
        <w:pStyle w:val="Balk2"/>
        <w:jc w:val="both"/>
      </w:pPr>
      <w:bookmarkStart w:id="7" w:name="patlama-nedenlerinin-teknik-analizi"/>
      <w:bookmarkEnd w:id="3"/>
      <w:bookmarkEnd w:id="6"/>
      <w:r>
        <w:t>2. Patlama Nedenlerinin Teknik Analizi</w:t>
      </w:r>
    </w:p>
    <w:p w14:paraId="60B6C0CE" w14:textId="77777777" w:rsidR="00AD4637" w:rsidRDefault="00000000" w:rsidP="007356F8">
      <w:pPr>
        <w:pStyle w:val="FirstParagraph"/>
        <w:jc w:val="both"/>
      </w:pPr>
      <w:r>
        <w:t xml:space="preserve">Kazan patlamalarının arkasındaki </w:t>
      </w:r>
      <w:r>
        <w:rPr>
          <w:b/>
          <w:bCs/>
        </w:rPr>
        <w:t>teknik nedenler</w:t>
      </w:r>
      <w:r>
        <w:t xml:space="preserve"> çeşitlidir ancak tarihsel kayıtlar ve modern istatistikler bazı temel sebeplerin öne çıktığını göstermektedir:</w:t>
      </w:r>
    </w:p>
    <w:p w14:paraId="5E0F820A" w14:textId="77777777" w:rsidR="00AD4637" w:rsidRDefault="00000000" w:rsidP="007356F8">
      <w:pPr>
        <w:numPr>
          <w:ilvl w:val="0"/>
          <w:numId w:val="4"/>
        </w:numPr>
        <w:jc w:val="both"/>
      </w:pPr>
      <w:r>
        <w:rPr>
          <w:b/>
          <w:bCs/>
        </w:rPr>
        <w:t>Düşük Su Seviyesi (Susuz Kalma):</w:t>
      </w:r>
      <w:r>
        <w:t xml:space="preserve"> Kazanlarda su seviyesinin kritik düzeyin altına düşmesi, ısıtılan kazan sacının su ile temasını kaybetmesine yol açar. Bu durumda metal aşırı ısınarak mukavemetini yitirir; su aniden geri geldiğinde ise kızgın yüzeydeki su </w:t>
      </w:r>
      <w:r>
        <w:rPr>
          <w:b/>
          <w:bCs/>
        </w:rPr>
        <w:t>ani buharlaşmayla</w:t>
      </w:r>
      <w:r>
        <w:t xml:space="preserve"> basıncı patlama noktasına çıkarabilir. Özellikle lokomotif kazanlarında suyun azalmasıyla alev sandığının (kızdırma sacının) açıkta kalması, 19. yüzyılda pek çok patlamanın sebebiydi</w:t>
      </w:r>
      <w:hyperlink r:id="rId29" w:anchor=":~:text=expand%20at%20different%20rates%20under,15">
        <w:r w:rsidR="00AD4637">
          <w:rPr>
            <w:rStyle w:val="Kpr"/>
          </w:rPr>
          <w:t>[21]</w:t>
        </w:r>
      </w:hyperlink>
      <w:hyperlink r:id="rId30" w:anchor=":~:text=or%20even%20a%20furnace%20explosion,more%20than%20all%20other%20causes">
        <w:r w:rsidR="00AD4637">
          <w:rPr>
            <w:rStyle w:val="Kpr"/>
          </w:rPr>
          <w:t>[22]</w:t>
        </w:r>
      </w:hyperlink>
      <w:r>
        <w:t xml:space="preserve">. </w:t>
      </w:r>
      <w:r>
        <w:rPr>
          <w:i/>
          <w:iCs/>
        </w:rPr>
        <w:t>Sultana</w:t>
      </w:r>
      <w:r>
        <w:t xml:space="preserve"> faciasında da resmi inceleme, kazanların yeterince suyla beslenmemesi ve geminin yalpa yapması yüzünden bazı kazanların boş kalarak aşırı ısındığını belirlemiştir</w:t>
      </w:r>
      <w:hyperlink r:id="rId31" w:anchor=":~:text=The%20official%20cause%20of%20the,minimized%20by%20maintaining%20high%20water">
        <w:r w:rsidR="00AD4637">
          <w:rPr>
            <w:rStyle w:val="Kpr"/>
          </w:rPr>
          <w:t>[4]</w:t>
        </w:r>
      </w:hyperlink>
      <w:hyperlink r:id="rId32" w:anchor=":~:text=The%20fires%20still%20going%20against,17">
        <w:r w:rsidR="00AD4637">
          <w:rPr>
            <w:rStyle w:val="Kpr"/>
          </w:rPr>
          <w:t>[5]</w:t>
        </w:r>
      </w:hyperlink>
      <w:r>
        <w:t>. Modern kazanlarda düşük su seviyesi hâlâ ciddi bir risk olarak görülmekte ve kazaların başlıca nedenlerinden biri olmaya devam etmektedir</w:t>
      </w:r>
      <w:hyperlink r:id="rId33" w:anchor=":~:text=Within%20the%20object%20categories%2C%20there,the%20foremost%20reasons%20for%20incidents">
        <w:r w:rsidR="00AD4637">
          <w:rPr>
            <w:rStyle w:val="Kpr"/>
          </w:rPr>
          <w:t>[23]</w:t>
        </w:r>
      </w:hyperlink>
      <w:r>
        <w:t>.</w:t>
      </w:r>
    </w:p>
    <w:p w14:paraId="13FCA65B" w14:textId="77777777" w:rsidR="00AD4637" w:rsidRDefault="00000000" w:rsidP="007356F8">
      <w:pPr>
        <w:numPr>
          <w:ilvl w:val="0"/>
          <w:numId w:val="4"/>
        </w:numPr>
        <w:jc w:val="both"/>
      </w:pPr>
      <w:r>
        <w:rPr>
          <w:b/>
          <w:bCs/>
        </w:rPr>
        <w:t>Aşırı Basınç ve Emniyet Donanımı Arızaları:</w:t>
      </w:r>
      <w:r>
        <w:t xml:space="preserve"> Kazan basıncının tasarım limitlerini aşması patlamaya yol açabilir. Bunun tipik nedeni, </w:t>
      </w:r>
      <w:r>
        <w:rPr>
          <w:b/>
          <w:bCs/>
        </w:rPr>
        <w:t>emniyet supabının</w:t>
      </w:r>
      <w:r>
        <w:t xml:space="preserve"> arızalanması veya yanlış ayarlanmasıdır. Buhar basıncını istenen seviyede tutan emniyet ventilleri çalışmazsa basınç kontrolsüzce artar. Ayrıca yakıt beslemesinin veya yanmanın kontrol edilememesi de (örneğin brülörün sürekli yanması) aşırı basınca neden olabilir. Tarihsel kayıtlara göre, 19. yüzyıldaki patlamalarda “kazanın gerekli mukavemetten zayıf olması ya da basıncın güvenlik supaplarındaki arıza nedeniyle çok yükselmesi” en temel iki nedendi</w:t>
      </w:r>
      <w:hyperlink r:id="rId34" w:anchor=":~:text=explosions%3A">
        <w:r w:rsidR="00AD4637">
          <w:rPr>
            <w:rStyle w:val="Kpr"/>
          </w:rPr>
          <w:t>[24]</w:t>
        </w:r>
      </w:hyperlink>
      <w:hyperlink r:id="rId35" w:anchor=":~:text=,17">
        <w:r w:rsidR="00AD4637">
          <w:rPr>
            <w:rStyle w:val="Kpr"/>
          </w:rPr>
          <w:t>[25]</w:t>
        </w:r>
      </w:hyperlink>
      <w:r>
        <w:t>. Günümüzde tasarım gereği supaplar ve otomatik durdurucular bu riskleri büyük ölçüde azaltsa da, yanlış kalibrasyon veya ihmal durumunda aşırı basınç patlamaları yaşanabilmektedir.</w:t>
      </w:r>
    </w:p>
    <w:p w14:paraId="5E86BA0A" w14:textId="77777777" w:rsidR="00AD4637" w:rsidRDefault="00000000" w:rsidP="007356F8">
      <w:pPr>
        <w:numPr>
          <w:ilvl w:val="0"/>
          <w:numId w:val="4"/>
        </w:numPr>
        <w:jc w:val="both"/>
      </w:pPr>
      <w:r>
        <w:rPr>
          <w:b/>
          <w:bCs/>
        </w:rPr>
        <w:t>Metal Yorgunluğu ve Korozyon (Malzeme Zayıflaması):</w:t>
      </w:r>
      <w:r>
        <w:t xml:space="preserve"> Zamanla kazan metalinin yapısı, sürekli ısınma-soğuma döngüleri ve suyun kimyasal etkisiyle zayıflayabilir. 19. ve erken 20. yüzyılda </w:t>
      </w:r>
      <w:r>
        <w:rPr>
          <w:b/>
          <w:bCs/>
        </w:rPr>
        <w:t>korozyon</w:t>
      </w:r>
      <w:r>
        <w:t xml:space="preserve"> ve içten içe metal incelmesi, patlamaların en sık rastlanan nedeni olarak kayda geçmiştir – bazı istatistiklerde korozyon kaynaklı zayıflama, diğer tüm nedenlerin toplamından 2-5 kat daha fazla patlamaya sebep olmuştur</w:t>
      </w:r>
      <w:hyperlink r:id="rId36" w:anchor=":~:text=or%20even%20a%20furnace%20explosion,more%20than%20all%20other%20causes">
        <w:r w:rsidR="00AD4637">
          <w:rPr>
            <w:rStyle w:val="Kpr"/>
          </w:rPr>
          <w:t>[22]</w:t>
        </w:r>
      </w:hyperlink>
      <w:r>
        <w:t>. Örneğin, 1905 Brockton (Grover) kazasında eski kazan sacındaki gizli çatlak (lap-joint tasarım kusuru nedeniyle gözden kaçmış) yıllar içinde genişleyerek patlamaya yol açtı</w:t>
      </w:r>
      <w:hyperlink r:id="rId37" w:anchor=":~:text=The%20design%20had%20a%20weakness,can%20hide%20it%20from%20inspectors">
        <w:r w:rsidR="00AD4637">
          <w:rPr>
            <w:rStyle w:val="Kpr"/>
          </w:rPr>
          <w:t>[26]</w:t>
        </w:r>
      </w:hyperlink>
      <w:hyperlink r:id="rId38" w:anchor=":~:text=But%20inspectors%20could%20not%20see,way%20in%20a%20massive%20explosion">
        <w:r w:rsidR="00AD4637">
          <w:rPr>
            <w:rStyle w:val="Kpr"/>
          </w:rPr>
          <w:t>[27]</w:t>
        </w:r>
      </w:hyperlink>
      <w:r>
        <w:t xml:space="preserve">. Modern kazanlarda ise kimyasal su şartlandırma, pasivasyon ve periyodik kalınlık ölçümleri ile korozyon kaynaklı riskler azaltılır; ancak bakım eksikliği varsa korozyon hâlâ tehlike arz eder. 2017’de Bursa’da bir fabrikada patlayan 10 yıllık kömür kazanında, bilirkişi raporu </w:t>
      </w:r>
      <w:r>
        <w:rPr>
          <w:b/>
          <w:bCs/>
        </w:rPr>
        <w:t>malzeme yorgunluğu</w:t>
      </w:r>
      <w:r>
        <w:t xml:space="preserve"> </w:t>
      </w:r>
      <w:r>
        <w:lastRenderedPageBreak/>
        <w:t>ve yılların getirdiği incelmenin kazanın yüksek basınca dayanımını düşürdüğünü belirlemiştir</w:t>
      </w:r>
      <w:hyperlink r:id="rId39" w:anchor=":~:text=">
        <w:r w:rsidR="00AD4637">
          <w:rPr>
            <w:rStyle w:val="Kpr"/>
          </w:rPr>
          <w:t>[28]</w:t>
        </w:r>
      </w:hyperlink>
      <w:r>
        <w:t>.</w:t>
      </w:r>
    </w:p>
    <w:p w14:paraId="719BE852" w14:textId="77777777" w:rsidR="00AD4637" w:rsidRDefault="00000000" w:rsidP="007356F8">
      <w:pPr>
        <w:numPr>
          <w:ilvl w:val="0"/>
          <w:numId w:val="4"/>
        </w:numPr>
        <w:jc w:val="both"/>
      </w:pPr>
      <w:r>
        <w:rPr>
          <w:b/>
          <w:bCs/>
        </w:rPr>
        <w:t>Tasarım veya İmalat Hataları:</w:t>
      </w:r>
      <w:r>
        <w:t xml:space="preserve"> Standartların olmadığı veya yetersiz olduğu dönemlerde, kazanların konstrüksiyon hataları ciddi patlamalara yol açtı. 19. yüzyılda uygun malzeme seçimi ve kalite kontrol eksikliği nedeniyle, bazı kazanlar normal çalışma basıncında bile dayanıksız çıkabiliyordu</w:t>
      </w:r>
      <w:hyperlink r:id="rId40" w:anchor=":~:text=Before%20materials%20science%2C%20inspection%20standards%2C,the%20%2093%20in%20Brockton">
        <w:r w:rsidR="00AD4637">
          <w:rPr>
            <w:rStyle w:val="Kpr"/>
          </w:rPr>
          <w:t>[29]</w:t>
        </w:r>
      </w:hyperlink>
      <w:r>
        <w:t xml:space="preserve">. Örneğin, Sultana gemisinin kazanlarında kullanılan </w:t>
      </w:r>
      <w:r>
        <w:rPr>
          <w:b/>
          <w:bCs/>
        </w:rPr>
        <w:t>Charcoal Hammered No.1</w:t>
      </w:r>
      <w:r>
        <w:t xml:space="preserve"> sınıfı demir, yüksek ısıya maruz kaldıkça gevrekleşen bir malzeme idi ve bu malzeme 1870’lerden sonra terk edildi</w:t>
      </w:r>
      <w:hyperlink r:id="rId41" w:anchor=":~:text=three%20main%20factors%20led%20to,the%20disaster">
        <w:r w:rsidR="00AD4637">
          <w:rPr>
            <w:rStyle w:val="Kpr"/>
          </w:rPr>
          <w:t>[30]</w:t>
        </w:r>
      </w:hyperlink>
      <w:hyperlink r:id="rId42" w:anchor=":~:text=,to%20manufacture%20boilers%20after%201879">
        <w:r w:rsidR="00AD4637">
          <w:rPr>
            <w:rStyle w:val="Kpr"/>
          </w:rPr>
          <w:t>[31]</w:t>
        </w:r>
      </w:hyperlink>
      <w:r>
        <w:t xml:space="preserve">. Yine Sultana’nın </w:t>
      </w:r>
      <w:r>
        <w:rPr>
          <w:i/>
          <w:iCs/>
        </w:rPr>
        <w:t>tübüler kazan</w:t>
      </w:r>
      <w:r>
        <w:t xml:space="preserve"> tasarımı, borular arası çamur birikimine yol açarak sıcak nokta oluşumuna elverişliydi</w:t>
      </w:r>
      <w:hyperlink r:id="rId43" w:anchor=":~:text=,the%20flues%20and%20leave%20hotspots">
        <w:r w:rsidR="00AD4637">
          <w:rPr>
            <w:rStyle w:val="Kpr"/>
          </w:rPr>
          <w:t>[32]</w:t>
        </w:r>
      </w:hyperlink>
      <w:r>
        <w:t>. Bu tür tasarım kusurları ve zayıf imalat (ör. kötü kaynak, perçin hataları) tarihsel dönemde önemliydi. Günümüzde ASME, EN gibi standartlar sayesinde tasarım/imalat kaynaklı patlamalar nadiren görülse de, standart dışı veya kaçak imalatlı ekipmanlar hâlâ risk teşkil edebilir.</w:t>
      </w:r>
    </w:p>
    <w:p w14:paraId="7E32C2EA" w14:textId="77777777" w:rsidR="002C3E9C" w:rsidRDefault="002C3E9C" w:rsidP="007356F8">
      <w:pPr>
        <w:ind w:left="720"/>
        <w:jc w:val="both"/>
      </w:pPr>
    </w:p>
    <w:p w14:paraId="052C9811" w14:textId="77777777" w:rsidR="00AD4637" w:rsidRDefault="00000000" w:rsidP="007356F8">
      <w:pPr>
        <w:numPr>
          <w:ilvl w:val="0"/>
          <w:numId w:val="4"/>
        </w:numPr>
        <w:jc w:val="both"/>
      </w:pPr>
      <w:r>
        <w:rPr>
          <w:b/>
          <w:bCs/>
        </w:rPr>
        <w:t>Operatör Hatası ve Bakım Eksikliği (İnsan Faktörü):</w:t>
      </w:r>
      <w:r>
        <w:t xml:space="preserve"> İnsan unsuru, başta ısıtma tesisleri olmak üzere her ölçekte kazan kazasının en kritik belirleyicilerinden biridir. Hatalı kullanım, talimatlara uymama, dikkatsizlik veya yetersiz eğitim, kazanın güvenlik sınırlarının ihlal edilmesine yol açabilir. Nitekim Sanayi Devrimi’nin başından bu yana, eğitimsiz veya ihmalci operatörlerin hataları pek çok patlamaya sebebiyet vermiştir</w:t>
      </w:r>
      <w:hyperlink r:id="rId44" w:anchor=":~:text=or%20even%20a%20furnace%20explosion,more%20than%20all%20other%20causes">
        <w:r w:rsidR="00AD4637">
          <w:rPr>
            <w:rStyle w:val="Kpr"/>
          </w:rPr>
          <w:t>[22]</w:t>
        </w:r>
      </w:hyperlink>
      <w:r>
        <w:t xml:space="preserve">. Modern çağda da yapılan istatistikler, </w:t>
      </w:r>
      <w:r>
        <w:rPr>
          <w:b/>
          <w:bCs/>
        </w:rPr>
        <w:t>insan hatası ve yetersiz bakımın</w:t>
      </w:r>
      <w:r>
        <w:t>, kazan kazalarının yaklaşık %40’ına yakın bir kısmının temel nedeni olduğunu göstermektedir</w:t>
      </w:r>
      <w:hyperlink r:id="rId45" w:anchor=":~:text=Operations%2C%20maintenance%2C%20and%20people%20issues,safety%20culture%20at%20your%20site">
        <w:r w:rsidR="00AD4637">
          <w:rPr>
            <w:rStyle w:val="Kpr"/>
          </w:rPr>
          <w:t>[33]</w:t>
        </w:r>
      </w:hyperlink>
      <w:r>
        <w:t>. Özellikle düşük su seviyesine zamanında müdahale edememe, vanaların yanlış konumlandırılması, emniyet cihazlarının devre dışı bırakılması veya bakımın ihmal edilmesi gibi faktörler sıkça karşımıza çıkar. Örneğin 2017’deki NTPC santral faciasında üç deneyimli bölüm yöneticisinin, kazanı durdurup kül temizliği yapmak yerine çalıştırmaya devam etmeleri “yanlış karar” olarak raporlanmış ve bu ihmal doğrudan patlamaya neden olmuştur</w:t>
      </w:r>
      <w:hyperlink r:id="rId46" w:anchor=":~:text=Reuters%20news%20service%20on%20July,left%20survivors%20with%20severe%20burns">
        <w:r w:rsidR="00AD4637">
          <w:rPr>
            <w:rStyle w:val="Kpr"/>
          </w:rPr>
          <w:t>[18]</w:t>
        </w:r>
      </w:hyperlink>
      <w:hyperlink r:id="rId47" w:anchor=":~:text=heads%20at%20the%201%2C550,left%20survivors%20with%20severe%20burns">
        <w:r w:rsidR="00AD4637">
          <w:rPr>
            <w:rStyle w:val="Kpr"/>
          </w:rPr>
          <w:t>[19]</w:t>
        </w:r>
      </w:hyperlink>
      <w:r>
        <w:t>.</w:t>
      </w:r>
    </w:p>
    <w:p w14:paraId="1AD26479" w14:textId="77777777" w:rsidR="00AD4637" w:rsidRDefault="00000000" w:rsidP="007356F8">
      <w:pPr>
        <w:numPr>
          <w:ilvl w:val="0"/>
          <w:numId w:val="4"/>
        </w:numPr>
        <w:jc w:val="both"/>
      </w:pPr>
      <w:r>
        <w:rPr>
          <w:b/>
          <w:bCs/>
        </w:rPr>
        <w:t>Yakıt ve Yanma Kaynaklı Patlamalar:</w:t>
      </w:r>
      <w:r>
        <w:t xml:space="preserve"> Bazı durumlarda kazan dairesindeki patlamalar, kazan basıncından ziyade yanma sürecinden kaynaklanır. </w:t>
      </w:r>
      <w:r>
        <w:rPr>
          <w:b/>
          <w:bCs/>
        </w:rPr>
        <w:t>Furnace (ocak) patlamaları</w:t>
      </w:r>
      <w:r>
        <w:t>, brülöre yakıt birikmesi ve ani tutuşma sonucu oluşabilir ve şiddetli bir iç patlama, kazan kazanında yapısal hasara yol açarak ikincil bir patlamayı tetikleyebilir</w:t>
      </w:r>
      <w:hyperlink r:id="rId48" w:anchor=":~:text=There%20are%20many%20causes%20for,more%20than%20all%20other%20causes">
        <w:r w:rsidR="00AD4637">
          <w:rPr>
            <w:rStyle w:val="Kpr"/>
          </w:rPr>
          <w:t>[34]</w:t>
        </w:r>
      </w:hyperlink>
      <w:r>
        <w:t>. Özellikle doğalgaz, kömür tozu veya fueloil kullanan sistemlerde, ateşleme arızaları veya havalandırma yetersizliği nedeniyle patlayıcı karışım oluşması ciddi bir risk faktörüdür. Modern brülör sistemlerinde ateşleme interlock’ları ve patlama panjurları ile bu tür riskler büyük ölçüde azaltılmıştır.</w:t>
      </w:r>
    </w:p>
    <w:p w14:paraId="14653473" w14:textId="77777777" w:rsidR="00AD4637" w:rsidRDefault="00000000" w:rsidP="007356F8">
      <w:pPr>
        <w:pStyle w:val="FirstParagraph"/>
        <w:jc w:val="both"/>
      </w:pPr>
      <w:r>
        <w:rPr>
          <w:b/>
          <w:bCs/>
        </w:rPr>
        <w:t>İstatistiksel olarak</w:t>
      </w:r>
      <w:r>
        <w:t xml:space="preserve">, günümüzde kaza kayıtları incelendiğinde en sık rastlanan sebeplerin </w:t>
      </w:r>
      <w:r>
        <w:rPr>
          <w:b/>
          <w:bCs/>
        </w:rPr>
        <w:t>düşük su seviyesi, operatör hatası ve yetersiz bakım</w:t>
      </w:r>
      <w:r>
        <w:t xml:space="preserve"> olduğu teyit edilmektedir</w:t>
      </w:r>
      <w:hyperlink r:id="rId49" w:anchor=":~:text=Within%20the%20object%20categories%2C%20there,the%20foremost%20reasons%20for%20incidents">
        <w:r w:rsidR="00AD4637">
          <w:rPr>
            <w:rStyle w:val="Kpr"/>
          </w:rPr>
          <w:t>[23]</w:t>
        </w:r>
      </w:hyperlink>
      <w:r>
        <w:t xml:space="preserve">. Bu üçlü, yıldan yıla birbirine yakın oranlarda en önde gelen kaza nedeni olup, diğer teknik arıza nedenlerini geride bırakmaktadır. Örneğin Kuzey Amerika’daki son yılların basınçlı kapak </w:t>
      </w:r>
      <w:r>
        <w:lastRenderedPageBreak/>
        <w:t>kazaları verisi, düşük su, insan hatası ve bakım ihmali nedenlerinin her birinin dönemsel olarak birinci sırada yer aldığını göstermiştir</w:t>
      </w:r>
      <w:hyperlink r:id="rId50" w:anchor=":~:text=Within%20the%20object%20categories%2C%20there,the%20foremost%20reasons%20for%20incidents">
        <w:r w:rsidR="00AD4637">
          <w:rPr>
            <w:rStyle w:val="Kpr"/>
          </w:rPr>
          <w:t>[23]</w:t>
        </w:r>
      </w:hyperlink>
      <w:r>
        <w:t>. Dolayısıyla bir kazanın altında genellikle teknik bir kusur kadar (örneğin arızalı supap), insan faktörü veya bakım eksikliği de yatmaktadır. Bunun bilinciyle, teknik önlemlerin yanı sıra eğitim ve bakım kültürü oluşturmak, patlamaları önlemede hayati önem taşır.</w:t>
      </w:r>
    </w:p>
    <w:p w14:paraId="0999E5FD" w14:textId="77777777" w:rsidR="00AD4637" w:rsidRDefault="00000000" w:rsidP="007356F8">
      <w:pPr>
        <w:pStyle w:val="Balk2"/>
        <w:jc w:val="both"/>
      </w:pPr>
      <w:bookmarkStart w:id="8" w:name="patlamaların-sonuçları-ve-etkileri"/>
      <w:bookmarkEnd w:id="7"/>
      <w:r>
        <w:t>3. Patlamaların Sonuçları ve Etkileri</w:t>
      </w:r>
    </w:p>
    <w:p w14:paraId="7018D5F3" w14:textId="77777777" w:rsidR="00AD4637" w:rsidRDefault="00000000" w:rsidP="007356F8">
      <w:pPr>
        <w:pStyle w:val="FirstParagraph"/>
        <w:jc w:val="both"/>
      </w:pPr>
      <w:r>
        <w:t xml:space="preserve">Bir kazan patlamasının sonuçları, yalnızca patlamanın olduğu tesisi değil, çalışanları, çevreyi ve işletmenin geleceğini de derinden etkiler. Tarih boyunca yaşanan kazaların </w:t>
      </w:r>
      <w:r>
        <w:rPr>
          <w:b/>
          <w:bCs/>
        </w:rPr>
        <w:t>değerlendirilmesi</w:t>
      </w:r>
      <w:r>
        <w:t>, bu sonuçların çok yönlü olduğunu ortaya koymaktadır:</w:t>
      </w:r>
    </w:p>
    <w:p w14:paraId="03D4D094" w14:textId="77777777" w:rsidR="00AD4637" w:rsidRDefault="00000000" w:rsidP="007356F8">
      <w:pPr>
        <w:numPr>
          <w:ilvl w:val="0"/>
          <w:numId w:val="5"/>
        </w:numPr>
        <w:jc w:val="both"/>
      </w:pPr>
      <w:r>
        <w:rPr>
          <w:b/>
          <w:bCs/>
        </w:rPr>
        <w:t>İnsan Kaybı ve Yaralanmalar:</w:t>
      </w:r>
      <w:r>
        <w:t xml:space="preserve"> Kazan patlamaları, endüstriyel kazalar içinde en yüksek can kaybına yol açabilen türlerdendir. Patlama anında oluşan yüksek basınç ve etrafa saçılan şarapnel etkisi yaratan metal parçaları, yakın çevredeki personel için ölümcül olabilmektedir. Örneğin 1865 Sultana faciasında binlerce asker ve mürettebat yaşamını yitirmiş</w:t>
      </w:r>
      <w:hyperlink r:id="rId51" w:anchor=":~:text=The%20official%20cause%20of%20the,minimized%20by%20maintaining%20high%20water">
        <w:r w:rsidR="00AD4637">
          <w:rPr>
            <w:rStyle w:val="Kpr"/>
          </w:rPr>
          <w:t>[4]</w:t>
        </w:r>
      </w:hyperlink>
      <w:r>
        <w:t>, 1905’te Grover Fabrikası kazasında 58 işçi can vermiştir</w:t>
      </w:r>
      <w:hyperlink r:id="rId52" w:anchor=":~:text=failures%20in%20the%20U,first%20boiler%20laws%20in%201908">
        <w:r w:rsidR="00AD4637">
          <w:rPr>
            <w:rStyle w:val="Kpr"/>
          </w:rPr>
          <w:t>[13]</w:t>
        </w:r>
      </w:hyperlink>
      <w:r>
        <w:t>. Modern dönemde bile Hindistan’daki 2017 NTPC kazan patlaması 45 can almıştır</w:t>
      </w:r>
      <w:hyperlink r:id="rId53" w:anchor=":~:text=An%20internal%20report%20from%20NTPC,the%20deaths%20of%2045%20workers">
        <w:r w:rsidR="00AD4637">
          <w:rPr>
            <w:rStyle w:val="Kpr"/>
          </w:rPr>
          <w:t>[35]</w:t>
        </w:r>
      </w:hyperlink>
      <w:r>
        <w:t>. Yaralı kurtulanlar genellikle yüksek derecede yanıklar veya uzuv kayıpları gibi ciddi hasarlarla karşı karşıya kalır. Patlamalarda yaralanan pek çok kişi, hayat boyu sakatlıklar veya travmalar yaşamaktadır. Bu nedenle, her patlama olayı bir iş güvenliği felaketidir ve ardında derin insani dramlar bırakır.</w:t>
      </w:r>
    </w:p>
    <w:p w14:paraId="165276A4" w14:textId="77777777" w:rsidR="00AD4637" w:rsidRDefault="00000000" w:rsidP="007356F8">
      <w:pPr>
        <w:numPr>
          <w:ilvl w:val="0"/>
          <w:numId w:val="5"/>
        </w:numPr>
        <w:jc w:val="both"/>
      </w:pPr>
      <w:r>
        <w:rPr>
          <w:b/>
          <w:bCs/>
        </w:rPr>
        <w:t>Tesis Hasarı ve Üretim Kaybı:</w:t>
      </w:r>
      <w:r>
        <w:t xml:space="preserve"> Şiddetli bir kazan patlaması, gerçekleştiği tesisi büyük ölçüde tahrip edebilir. Kazan dairesi adeta bir </w:t>
      </w:r>
      <w:r>
        <w:rPr>
          <w:b/>
          <w:bCs/>
        </w:rPr>
        <w:t>bomba</w:t>
      </w:r>
      <w:r>
        <w:t xml:space="preserve"> etkisiyle dağılabilir; patlamanın basıncı duvarları yıkabilir, çatıları uçurabilir ve hatta kazan parçaları onlarca metre ötede etrafa saçılabilir. 1905 Grover kazasında kazan parçası fabrika duvarını delip bitişikteki eve saplanmış, patlamanın etkisiyle beş katlı fabrika binası kat kat çökmüştür</w:t>
      </w:r>
      <w:hyperlink r:id="rId54" w:anchor=":~:text=When%20the%20riveted%20plates%20let,occupant%2C%20was%20unhurt%20but%20shaken">
        <w:r w:rsidR="00AD4637">
          <w:rPr>
            <w:rStyle w:val="Kpr"/>
          </w:rPr>
          <w:t>[36]</w:t>
        </w:r>
      </w:hyperlink>
      <w:hyperlink r:id="rId55" w:anchor=":~:text=Flaming%20Debris">
        <w:r w:rsidR="00AD4637">
          <w:rPr>
            <w:rStyle w:val="Kpr"/>
          </w:rPr>
          <w:t>[37]</w:t>
        </w:r>
      </w:hyperlink>
      <w:r>
        <w:t>. Bu ölçekte bir yapısal yıkım, çoğu zaman patlama sonrası yangınlarla daha da büyür. Nitekim patlama sırasındaki kıvılcımlar veya saçılan sıcak kömürler yangın çıkarıp, otomatik sprinkler sistemleri de patlamada devre dışı kalabildiği için yangın hızla tüm tesise yayılabilir</w:t>
      </w:r>
      <w:hyperlink r:id="rId56" w:anchor=":~:text=Flaming%20Debris">
        <w:r w:rsidR="00AD4637">
          <w:rPr>
            <w:rStyle w:val="Kpr"/>
          </w:rPr>
          <w:t>[37]</w:t>
        </w:r>
      </w:hyperlink>
      <w:hyperlink r:id="rId57" w:anchor=":~:text=The%20naphtha%20most%20likely%20exploded,time%20for%20workers%20to%20escape">
        <w:r w:rsidR="00AD4637">
          <w:rPr>
            <w:rStyle w:val="Kpr"/>
          </w:rPr>
          <w:t>[38]</w:t>
        </w:r>
      </w:hyperlink>
      <w:r>
        <w:t xml:space="preserve">. Sonuç olarak tesis tamamen küle dönebilir. Bu durum, işletme için büyük </w:t>
      </w:r>
      <w:r>
        <w:rPr>
          <w:b/>
          <w:bCs/>
        </w:rPr>
        <w:t>üretim kaybı</w:t>
      </w:r>
      <w:r>
        <w:t xml:space="preserve"> anlamına gelir: Tesisin yeniden inşası veya tamiri aylar alabilir, üretim uzun süre durur ve şirket pazarda müşteri kaybına uğrar. Örneğin bir enerji santralindeki kazan patlaması, binlerce konuta elektrik/ısı sağlayan bir ünitenin devre dışı kalmasına yol açarak geniş çaplı enerji kesintilerine sebep olabilir. Dolayısıyla, patlamanın ekonomik bedeli doğrudan hasar maliyetinin çok ötesine geçer, </w:t>
      </w:r>
      <w:r>
        <w:rPr>
          <w:b/>
          <w:bCs/>
        </w:rPr>
        <w:t>iş sürekliliğini</w:t>
      </w:r>
      <w:r>
        <w:t xml:space="preserve"> de sekteye uğratır.</w:t>
      </w:r>
    </w:p>
    <w:p w14:paraId="749E1FE2" w14:textId="77777777" w:rsidR="00AD4637" w:rsidRDefault="00000000" w:rsidP="007356F8">
      <w:pPr>
        <w:numPr>
          <w:ilvl w:val="0"/>
          <w:numId w:val="5"/>
        </w:numPr>
        <w:jc w:val="both"/>
      </w:pPr>
      <w:r>
        <w:rPr>
          <w:b/>
          <w:bCs/>
        </w:rPr>
        <w:t>Çevresel Etkiler:</w:t>
      </w:r>
      <w:r>
        <w:t xml:space="preserve"> Kazan patlamalarının çevresel etkileri, patlamanın gerçekleştiği endüstriye bağlı olarak değişir. Bir enerji santrali veya endüstriyel tesis kazanı patladığında, etrafa yayılan duman, yakıt sızıntıları veya yangın sonucu ortaya çıkan zehirli gazlar çevreyi kirletebilir. Özellikle kimya tesislerinin buhar kazanları patladığında, patlamanın ikincil etkisi olarak tesis içindeki kimyasal maddeler </w:t>
      </w:r>
      <w:r>
        <w:lastRenderedPageBreak/>
        <w:t xml:space="preserve">ortama yayılabilir. Örneğin petrokimya tesislerinde bir kazan patlaması, beraberinde tank yangınlarına veya kimyasal sızıntılara yol açabilir. Yine kömürle çalışan bir kazan patladığında çevreye yoğun kül ve is dağılabilir. Her ne kadar kazan patlamaları çevresel felaket boyutuna nadiren ulaşsa da (Bhopal gibi örnekler kazan değil kimyasal sızıntıydı), </w:t>
      </w:r>
      <w:r>
        <w:rPr>
          <w:b/>
          <w:bCs/>
        </w:rPr>
        <w:t>yerel ölçekte hava kirliliği ve toprak kirliliği</w:t>
      </w:r>
      <w:r>
        <w:t xml:space="preserve"> riski bulunmaktadır. Ayrıca patlama sonrası enkaz kaldırma ve yangın söndürme faaliyetleri sırasında oluşan atıklar da çevresel yönetim gerektirir.</w:t>
      </w:r>
    </w:p>
    <w:p w14:paraId="713A04AE" w14:textId="77777777" w:rsidR="00AD4637" w:rsidRDefault="00000000" w:rsidP="007356F8">
      <w:pPr>
        <w:numPr>
          <w:ilvl w:val="0"/>
          <w:numId w:val="5"/>
        </w:numPr>
        <w:jc w:val="both"/>
      </w:pPr>
      <w:r>
        <w:rPr>
          <w:b/>
          <w:bCs/>
        </w:rPr>
        <w:t>Yasal ve İdari Sonuçlar:</w:t>
      </w:r>
      <w:r>
        <w:t xml:space="preserve"> Büyük bir kazan patlaması, hemen daima resmi soruşturmalara ve hukuki süreçlere yol açar. Olayın ardından iş müfettişleri, savcılık ve gerektiğinde teknik bilirkişiler devreye girerek </w:t>
      </w:r>
      <w:r>
        <w:rPr>
          <w:b/>
          <w:bCs/>
        </w:rPr>
        <w:t>ihmallerin ve sorumluların tespitini</w:t>
      </w:r>
      <w:r>
        <w:t xml:space="preserve"> yapar. Eğer ihmal veya kusur tespit edilirse, işletme yönetimi ve ilgili teknik personel hakkında cezai işlemler başlatılabilir. Örneğin 2017 NTPC santral patlamasından sonra üç santral yöneticisi “ölüme sebebiyet veren ihmal” suçlamasıyla tutuklanmış ve yargılanmıştır</w:t>
      </w:r>
      <w:hyperlink r:id="rId58" w:anchor=":~:text=Three%20plant%20officials%20were%20suspended,by%20the%20Allahabad%20High%20Court">
        <w:r w:rsidR="00AD4637">
          <w:rPr>
            <w:rStyle w:val="Kpr"/>
          </w:rPr>
          <w:t>[39]</w:t>
        </w:r>
      </w:hyperlink>
      <w:r>
        <w:t xml:space="preserve">. Benzer şekilde 2003 SS Norway gemi kazanı patlamasında, kazanın önlenebilir olduğu gerekçesiyle işletmeci şirket </w:t>
      </w:r>
      <w:r>
        <w:rPr>
          <w:b/>
          <w:bCs/>
        </w:rPr>
        <w:t>ağır ihmalden suçlu</w:t>
      </w:r>
      <w:r>
        <w:t xml:space="preserve"> bulunmuş; şirket yetkilileri hakkında dava açılmış ve firma yüksek miktarda para cezası ödemeyi kabul ederek sorumluluğunu kabul etmiştir</w:t>
      </w:r>
      <w:hyperlink r:id="rId59" w:anchor=":~:text=MIAMI%2C%20May%202%20%28Reuters%29%20,prosecutors%20said%20on%20Friday">
        <w:r w:rsidR="00AD4637">
          <w:rPr>
            <w:rStyle w:val="Kpr"/>
          </w:rPr>
          <w:t>[40]</w:t>
        </w:r>
      </w:hyperlink>
      <w:hyperlink r:id="rId60" w:anchor=":~:text=safely%2C%20the%20U">
        <w:r w:rsidR="00AD4637">
          <w:rPr>
            <w:rStyle w:val="Kpr"/>
          </w:rPr>
          <w:t>[17]</w:t>
        </w:r>
      </w:hyperlink>
      <w:r>
        <w:t>. Hukuki boyutun yanı sıra, patlama yaşayan tesis genellikle geçici olarak mühürlenir veya faaliyetleri durdurulur. İlgili kamu otoritesi (iş güvenliği kurumu, çevre bakanlığı vb.), benzeri kazaların önlenmesi için sektör genelinde uyarılar yayınlayabilir veya yeni düzenlemeler getirebilir. Örneğin Hindistan’daki NTPC kazası sonrası ülke genelindeki tüm santrallerde acil güvenlik denetimleri yapılmış ve kül birikmesi izleme ekipmanlarının zorunlu hale getirilmesi gibi tedbirler tartışılmıştır</w:t>
      </w:r>
      <w:hyperlink r:id="rId61" w:anchor=":~:text=The%20news%20service%20said%20a,the%20wake%20of%20the%20accident">
        <w:r w:rsidR="00AD4637">
          <w:rPr>
            <w:rStyle w:val="Kpr"/>
          </w:rPr>
          <w:t>[20]</w:t>
        </w:r>
      </w:hyperlink>
      <w:r>
        <w:t>.</w:t>
      </w:r>
    </w:p>
    <w:p w14:paraId="59D2707C" w14:textId="77777777" w:rsidR="00AD4637" w:rsidRDefault="00000000" w:rsidP="007356F8">
      <w:pPr>
        <w:numPr>
          <w:ilvl w:val="0"/>
          <w:numId w:val="5"/>
        </w:numPr>
        <w:jc w:val="both"/>
      </w:pPr>
      <w:r>
        <w:rPr>
          <w:b/>
          <w:bCs/>
        </w:rPr>
        <w:t>Sigorta ve Finansal Sonuçlar:</w:t>
      </w:r>
      <w:r>
        <w:t xml:space="preserve"> Pek çok endüstriyel tesis, </w:t>
      </w:r>
      <w:r>
        <w:rPr>
          <w:b/>
          <w:bCs/>
        </w:rPr>
        <w:t>kazan patlaması sigortası</w:t>
      </w:r>
      <w:r>
        <w:t xml:space="preserve"> (boiler and machinery insurance) kapsamındadır. Büyük bir patlama durumunda sigorta şirketleri hasar tazminatlarını karşılamak zorunda kalır. Tarihsel olarak, kazan patlamaları sigortacılık sektörünün gelişmesinde önemli rol oynamıştır; örneğin 19. yüzyılda bu alanda uzmanlaşan Hartford gibi şirketler ortaya çıkmıştır</w:t>
      </w:r>
      <w:hyperlink r:id="rId62" w:anchor=":~:text=Shortly%20after%20the%20war,Boiler%20Inspection%20and%20Insurance%20Co">
        <w:r w:rsidR="00AD4637">
          <w:rPr>
            <w:rStyle w:val="Kpr"/>
          </w:rPr>
          <w:t>[12]</w:t>
        </w:r>
      </w:hyperlink>
      <w:r>
        <w:t>. Modern bir patlama olayı, sigortacı için milyonlarca dolarlık hasar ödemesi demektir: Hem fiziksel hasarların onarımı, hem iş durması kaynaklı kâr kaybı poliçeden talep edilebilir. Bu da sigorta primlerinin ve sözleşme şartlarının sonraki dönemde sıkılaşmasına yol açabilir. Eğer işletmenin ihmal veya kusuru tespit edilirse sigorta şirketi tazminat ödemesini azaltabilir veya rücu davaları açabilir. Finansal açıdan bakıldığında, patlama yaşanan bir işletme sadece anlık hasar değil, itibar kaybı ve müşteri güveninde azalma gibi dolaylı maliyetlere de maruz kalır. Özellikle halka açık şirketlerde böyle bir kaza, hisse değerinin düşmesine ve uzun vadeli yatırım kayıplarına neden olabilir.</w:t>
      </w:r>
    </w:p>
    <w:p w14:paraId="793226D3" w14:textId="77777777" w:rsidR="00AD4637" w:rsidRDefault="00000000" w:rsidP="007356F8">
      <w:pPr>
        <w:pStyle w:val="FirstParagraph"/>
        <w:jc w:val="both"/>
      </w:pPr>
      <w:r>
        <w:t xml:space="preserve">Özetle, bir kazan patlamasının sonuçları </w:t>
      </w:r>
      <w:r>
        <w:rPr>
          <w:b/>
          <w:bCs/>
        </w:rPr>
        <w:t>çok boyutludur</w:t>
      </w:r>
      <w:r>
        <w:t>: Can kayıpları ve yaralanmalar en trajik sonuç olurken, fiziksel yıkım işletmeyi maddi açıdan sarsar, çevresel etkiler ortaya çıkabilir ve yasal-sigorta süreçleri yıllarca sürebilir. Bu nedenle, hiçbir işletme bu riski göz ardı edemez; her patlamanın ders niteliğinde sonuçlar doğurduğu unutulmamalıdır.</w:t>
      </w:r>
    </w:p>
    <w:p w14:paraId="14086E6E" w14:textId="77777777" w:rsidR="00AD4637" w:rsidRDefault="00000000" w:rsidP="007356F8">
      <w:pPr>
        <w:pStyle w:val="Balk2"/>
        <w:jc w:val="both"/>
      </w:pPr>
      <w:bookmarkStart w:id="9" w:name="X547a3999f5ec9a8ecb6ddd8d30a6a0b4286bfd7"/>
      <w:bookmarkEnd w:id="8"/>
      <w:r>
        <w:lastRenderedPageBreak/>
        <w:t>4. Zaman İçinde Alınan Teknik ve Kurumsal Önlemler</w:t>
      </w:r>
    </w:p>
    <w:p w14:paraId="22813C84" w14:textId="77777777" w:rsidR="00AD4637" w:rsidRDefault="00000000" w:rsidP="007356F8">
      <w:pPr>
        <w:pStyle w:val="FirstParagraph"/>
        <w:jc w:val="both"/>
      </w:pPr>
      <w:r>
        <w:t xml:space="preserve">Tarih boyunca art arda yaşanan acı tecrübeler, hem </w:t>
      </w:r>
      <w:r>
        <w:rPr>
          <w:b/>
          <w:bCs/>
        </w:rPr>
        <w:t>teknik koruyucu önlemlerin</w:t>
      </w:r>
      <w:r>
        <w:t xml:space="preserve"> geliştirilmesini hem de </w:t>
      </w:r>
      <w:r>
        <w:rPr>
          <w:b/>
          <w:bCs/>
        </w:rPr>
        <w:t>kurumsal düzenlemelerin</w:t>
      </w:r>
      <w:r>
        <w:t xml:space="preserve"> sıkılaştırılmasını sağlamıştır. 1800’lerden günümüze kadar kazan güvenliğini artırmak için alınan başlıca önlemler şunlardır:</w:t>
      </w:r>
    </w:p>
    <w:p w14:paraId="52FB6387" w14:textId="77777777" w:rsidR="00AD4637" w:rsidRDefault="00000000" w:rsidP="007356F8">
      <w:pPr>
        <w:pStyle w:val="Balk3"/>
        <w:jc w:val="both"/>
      </w:pPr>
      <w:bookmarkStart w:id="10" w:name="Xc08a43d6661bed256b85af0aaa78d8b5adb9666"/>
      <w:r>
        <w:t>Emniyet Ekipmanlarındaki Gelişmeler ve Otomasyon</w:t>
      </w:r>
    </w:p>
    <w:p w14:paraId="11260824" w14:textId="77777777" w:rsidR="00AD4637" w:rsidRDefault="00000000" w:rsidP="007356F8">
      <w:pPr>
        <w:pStyle w:val="FirstParagraph"/>
        <w:jc w:val="both"/>
      </w:pPr>
      <w:r>
        <w:rPr>
          <w:b/>
          <w:bCs/>
        </w:rPr>
        <w:t>Emniyet supapları (ventilleri):</w:t>
      </w:r>
      <w:r>
        <w:t xml:space="preserve"> Kazanları aşırı basınçtan korumak için ilk ve en önemli cihaz, emniyet supaplarıdır. Tarihte ilk emniyet supaplı buhar kazanı 1679’da Denis Papin tarafından tasarlanmıştır</w:t>
      </w:r>
      <w:hyperlink r:id="rId63" w:anchor=":~:text=The%20first%20boiler%20with%20a,ASME%20Code%20in%20the%2030%E2%80%99s">
        <w:r w:rsidR="00AD4637">
          <w:rPr>
            <w:rStyle w:val="Kpr"/>
          </w:rPr>
          <w:t>[41]</w:t>
        </w:r>
      </w:hyperlink>
      <w:r>
        <w:t xml:space="preserve">. 19. yüzyıl boyunca emniyet ventilleri tüm buhar kazanlarında standart hale geldi. Başlangıçta basit ağırlık kumandalı supaplar kullanılırken, 19. yüzyıl ortalarında </w:t>
      </w:r>
      <w:r>
        <w:rPr>
          <w:b/>
          <w:bCs/>
        </w:rPr>
        <w:t>yaylı (spring-loaded) emniyet ventilleri</w:t>
      </w:r>
      <w:r>
        <w:t xml:space="preserve"> geliştirildi ve daha güvenilir basınç tahliyesi sağlandı. Bu ventiller, kazan iç basıncı belirli bir eşiği geçtiğinde otomatik olarak açılarak fazla buharı atmosfere verip patlamayı önler. Modern kazanlarda birden fazla emniyet ventili (primer ve sekonder) kullanılması ve bunların periyodik testlerle kalibrasyonu, yasal bir zorunluluktur.</w:t>
      </w:r>
    </w:p>
    <w:p w14:paraId="7B12F53D" w14:textId="77777777" w:rsidR="00AD4637" w:rsidRDefault="00000000" w:rsidP="007356F8">
      <w:pPr>
        <w:pStyle w:val="GvdeMetni"/>
        <w:jc w:val="both"/>
      </w:pPr>
      <w:r>
        <w:rPr>
          <w:b/>
          <w:bCs/>
        </w:rPr>
        <w:t>Su seviye göstergeleri ve emniyet şamandıraları:</w:t>
      </w:r>
      <w:r>
        <w:t xml:space="preserve"> Düşük su seviyesinin ölümcül sonuçları anlaşılmaya başlanınca, 19. yüzyıl ortalarında kazanların üzerine </w:t>
      </w:r>
      <w:r>
        <w:rPr>
          <w:b/>
          <w:bCs/>
        </w:rPr>
        <w:t>cam su seviye göstergeleri (gözlük camı)</w:t>
      </w:r>
      <w:r>
        <w:t xml:space="preserve"> eklenmesi yaygınlaştı. Ayrıca su seviyesini izleyen ve tehlikeli düşüşte alarm veren mekanik şamandıra sistemleri kullanıldı. 20. yüzyılda bu sistemler geliştirilerek </w:t>
      </w:r>
      <w:r>
        <w:rPr>
          <w:b/>
          <w:bCs/>
        </w:rPr>
        <w:t>otomatik su seviye kontrolü</w:t>
      </w:r>
      <w:r>
        <w:t xml:space="preserve"> mümkün hale geldi. Örneğin, </w:t>
      </w:r>
      <w:r>
        <w:rPr>
          <w:b/>
          <w:bCs/>
        </w:rPr>
        <w:t>düşük su seviye kesicileri</w:t>
      </w:r>
      <w:r>
        <w:t xml:space="preserve"> (low-water cutoff) günümüz kazanlarında standarttır; su belirli bir seviyenin altına düşerse, bu cihaz kazan brülörüne giden yakıtı otomatik olarak keser ve kazanın susuz yanmasını engeller. Bu interlock sistemi sayesinde operatör hatası olsa bile cihaz devreye girip patlama riskini azaltır.</w:t>
      </w:r>
    </w:p>
    <w:p w14:paraId="21570CCA" w14:textId="77777777" w:rsidR="00AD4637" w:rsidRDefault="00000000" w:rsidP="007356F8">
      <w:pPr>
        <w:pStyle w:val="GvdeMetni"/>
        <w:jc w:val="both"/>
      </w:pPr>
      <w:r>
        <w:rPr>
          <w:b/>
          <w:bCs/>
        </w:rPr>
        <w:t>Füsibl tapalar:</w:t>
      </w:r>
      <w:r>
        <w:t xml:space="preserve"> Bir diğer tarihi önlem, </w:t>
      </w:r>
      <w:r>
        <w:rPr>
          <w:b/>
          <w:bCs/>
        </w:rPr>
        <w:t>fusible plug (ergiyebilir tapa)</w:t>
      </w:r>
      <w:r>
        <w:t xml:space="preserve"> kullanımının yaygınlaşmasıdır. 19. yüzyıl başlarında Richard Trevithick tarafından icat edilen bu güvenlik tapası, alev dumanlıklarının üst kısmına yerleştirilen düşük erime noktalı bir alaşımdan yapılırdı</w:t>
      </w:r>
      <w:hyperlink r:id="rId64" w:anchor=":~:text=History%20,created%2C%20%27To%20provide%20better">
        <w:r w:rsidR="00AD4637">
          <w:rPr>
            <w:rStyle w:val="Kpr"/>
          </w:rPr>
          <w:t>[42]</w:t>
        </w:r>
      </w:hyperlink>
      <w:r>
        <w:t>. Kazan su seviyesi kritik düzeyin altına düşerse tapa erir ve kazanın içindeki basınçlı buharı kontrollü şekilde boşaltarak aynı zamanda ocaktaki ateşi söndürür. Böylece kazan duvarlarının kuru kalıp aşırı ısınması önlenir. Modern kazanlarda fusible plug’lar daha az yaygın olsa da, özellikle lokomotif ve marin kazanlarında uzun süre hayati bir emniyet unsuru olmuşlardır.</w:t>
      </w:r>
    </w:p>
    <w:p w14:paraId="23925CF4" w14:textId="77777777" w:rsidR="00AD4637" w:rsidRDefault="00000000" w:rsidP="007356F8">
      <w:pPr>
        <w:pStyle w:val="GvdeMetni"/>
        <w:jc w:val="both"/>
      </w:pPr>
      <w:r>
        <w:rPr>
          <w:b/>
          <w:bCs/>
        </w:rPr>
        <w:t>Brülör otomasyon sistemleri:</w:t>
      </w:r>
      <w:r>
        <w:t xml:space="preserve"> Kazan dairelerinde patlama riskini azaltmanın bir yolu da </w:t>
      </w:r>
      <w:r>
        <w:rPr>
          <w:b/>
          <w:bCs/>
        </w:rPr>
        <w:t>yanma kontrolünü otomatikleştirmektir</w:t>
      </w:r>
      <w:r>
        <w:t xml:space="preserve">. İlk dönemlerde kazanlar elle kömür atılarak veya gaz vanaları manüel ayarlanarak işletiliyordu. Bu durumda operatör hataları (örneğin gereğinden fazla yakıt yükleme, yetersiz hava verme) sık görülüyordu. 20. yüzyılın ortalarından itibaren brülörlerde </w:t>
      </w:r>
      <w:r>
        <w:rPr>
          <w:b/>
          <w:bCs/>
        </w:rPr>
        <w:t>elektromekanik kontrol üniteleri</w:t>
      </w:r>
      <w:r>
        <w:t xml:space="preserve"> kullanılmaya başlandı. Termostatlar, basınçstatlar ve zaman röleleri ile brülörün ateşleme, yakıt besleme ve duruş döngüleri otomatik hale getirildi. Özellikle endüstriyel brülörlerde </w:t>
      </w:r>
      <w:r>
        <w:rPr>
          <w:b/>
          <w:bCs/>
        </w:rPr>
        <w:t>ateşleme kontrolörleri</w:t>
      </w:r>
      <w:r>
        <w:t xml:space="preserve"> (burner management system, BMS) devreye girdi. Bu sistemler, önce kazanı belirli bir süre </w:t>
      </w:r>
      <w:r>
        <w:lastRenderedPageBreak/>
        <w:t>temiz hava ile purjör ederek gaz birikmesini önler, sonra otomatik kıvılcımla güvenli ateşlemeyi yapar ve fotodiyot/alev dedektörü ile yanmanın sürdüğünü doğrular. Eğer alev sönümlenirse yakıt akışını anında keser. Bu kademeli otomatik sekans, furnace patlaması riskini minimuma indirir.</w:t>
      </w:r>
    </w:p>
    <w:p w14:paraId="4104BFA0" w14:textId="77777777" w:rsidR="00AD4637" w:rsidRDefault="00000000" w:rsidP="007356F8">
      <w:pPr>
        <w:pStyle w:val="GvdeMetni"/>
        <w:jc w:val="both"/>
      </w:pPr>
      <w:r>
        <w:t xml:space="preserve">Günümüzde </w:t>
      </w:r>
      <w:r>
        <w:rPr>
          <w:b/>
          <w:bCs/>
        </w:rPr>
        <w:t>PLC tabanlı yakma yöneticileri</w:t>
      </w:r>
      <w:r>
        <w:t xml:space="preserve"> ve dijital kontrol sistemleri kullanılmaktadır. Modern brülör kumanda panelleri, birden çok sensörden (basınç, sıcaklık, oksijen, debi vb.) gelen veriyi işleyerek en güvenli ve verimli yanmayı sağlar. Örneğin, bir PLC kontrollü sistem, kazan basıncı istenen seviyeye ulaştığında brülörü durdurur, basınç düşünce otomatik yeniden başlatır; aynı şekilde su seviye elektrotlarından sinyal alamazsa yakıtı keser. Ayrıca yeni nesil brülörlerde </w:t>
      </w:r>
      <w:r>
        <w:rPr>
          <w:b/>
          <w:bCs/>
        </w:rPr>
        <w:t>ateşleme kilitlemeleri (interlock)</w:t>
      </w:r>
      <w:r>
        <w:t xml:space="preserve"> oldukça gelişmiştir: Fan motoru arızası, baca tıkanıklığı, düşük yakıt basıncı, yüksek su sıcaklığı gibi durumların her biri için ayrı emniyet switch’leri bulunur ve herhangi biri sorun tespit ettiğinde sistem kendini durdurarak patlama riskini önler. Son yıllarda brülör otomasyonunda programlanabilir kontrolörler sayesinde uzaktan izleme ve arıza teşhisi de mümkün hale gelmiştir. Bu teknolojik evrim, insan faktöründen kaynaklı riskleri ciddi ölçüde azaltmıştır.</w:t>
      </w:r>
    </w:p>
    <w:p w14:paraId="6E3845CC" w14:textId="77777777" w:rsidR="00AD4637" w:rsidRDefault="00000000" w:rsidP="007356F8">
      <w:pPr>
        <w:pStyle w:val="Balk3"/>
        <w:jc w:val="both"/>
      </w:pPr>
      <w:bookmarkStart w:id="11" w:name="X87a6ba99d2b9798ab9edaa09733c1917258c1c4"/>
      <w:bookmarkEnd w:id="10"/>
      <w:r>
        <w:t>Standartların Doğuşu ve Gelişimi (ASME, EN, TSE vb.)</w:t>
      </w:r>
    </w:p>
    <w:p w14:paraId="7FDA99CB" w14:textId="77777777" w:rsidR="00AD4637" w:rsidRDefault="00000000" w:rsidP="007356F8">
      <w:pPr>
        <w:pStyle w:val="FirstParagraph"/>
        <w:jc w:val="both"/>
      </w:pPr>
      <w:r>
        <w:t xml:space="preserve">Teknik önlemlerin yanı sıra, </w:t>
      </w:r>
      <w:r>
        <w:rPr>
          <w:b/>
          <w:bCs/>
        </w:rPr>
        <w:t>standartlaşma ve yasal mevzuat</w:t>
      </w:r>
      <w:r>
        <w:t xml:space="preserve"> alanındaki gelişmeler kazan güvenliğinde dönüm noktaları oluşturmuştur. 19. yüzyılın sonunda mühendislik camiası, farklı bölgelerdeki dağınık uygulamalar yerine ortak kurallar koymanın gerekliliğini fark etti. ABD’de 1880’de kurulan Amerikan Makina Mühendisleri Topluluğu (ASME), 1911 yılında buhar kazanlarının tasarımı ve bakımına dair bir kod hazırlamak üzere komite oluşturdu</w:t>
      </w:r>
      <w:hyperlink r:id="rId65" w:anchor=":~:text=In%201911%2C%20the%20Council%20of,of%20CSA%20B51%20in%201939">
        <w:r w:rsidR="00AD4637">
          <w:rPr>
            <w:rStyle w:val="Kpr"/>
          </w:rPr>
          <w:t>[43]</w:t>
        </w:r>
      </w:hyperlink>
      <w:r>
        <w:t xml:space="preserve">. Bu çalışmalar sonucunda </w:t>
      </w:r>
      <w:r>
        <w:rPr>
          <w:b/>
          <w:bCs/>
        </w:rPr>
        <w:t>ASME Kazan ve Basınçlı Kaplar Kodu</w:t>
      </w:r>
      <w:r>
        <w:t xml:space="preserve"> ilk kez 1915’te yayınlandı</w:t>
      </w:r>
      <w:hyperlink r:id="rId66" w:anchor=":~:text=In%201911%2C%20the%20Council%20of,of%20CSA%20B51%20in%201939">
        <w:r w:rsidR="00AD4637">
          <w:rPr>
            <w:rStyle w:val="Kpr"/>
          </w:rPr>
          <w:t>[43]</w:t>
        </w:r>
      </w:hyperlink>
      <w:r>
        <w:t>. Başlangıçta sadece birkaç sayfalık temel kurallar içeren bu kod, yıllar içinde genişleyerek malzeme standartları, tasarım hesapları, kaynak prosedürleri, imalat testleri ve periyodik muayeneler gibi konuları kapsamış ve bir “anayasa” niteliğine bürünmüştür.</w:t>
      </w:r>
    </w:p>
    <w:p w14:paraId="004AF62A" w14:textId="77777777" w:rsidR="00AD4637" w:rsidRDefault="00000000" w:rsidP="007356F8">
      <w:pPr>
        <w:pStyle w:val="GvdeMetni"/>
        <w:jc w:val="both"/>
      </w:pPr>
      <w:r>
        <w:t xml:space="preserve">ASME kodunun başarısı, diğer ülkelerde de benzer standartların geliştirilmesine önayak oldu. İngiltere’de 1900’lerin başında yayımlanan </w:t>
      </w:r>
      <w:r>
        <w:rPr>
          <w:b/>
          <w:bCs/>
        </w:rPr>
        <w:t>BS 2790</w:t>
      </w:r>
      <w:r>
        <w:t xml:space="preserve"> standardı, Avrupa’da kazan imalatının temelini oluşturdu. Almanya’da AD-Merkblätter kodları, Fransa’da CODAP standardı gibi ulusal standartlar belirlendi. 20. yüzyılın sonlarına gelindiğinde ise uluslararası entegrasyonla birlikte </w:t>
      </w:r>
      <w:r>
        <w:rPr>
          <w:b/>
          <w:bCs/>
        </w:rPr>
        <w:t>EN (Avrupa Normları)</w:t>
      </w:r>
      <w:r>
        <w:t xml:space="preserve"> standartları ortaya çıktı. Avrupa Birliği, basınçlı ekipmanların serbest dolaşımı için 1999’da </w:t>
      </w:r>
      <w:r>
        <w:rPr>
          <w:b/>
          <w:bCs/>
        </w:rPr>
        <w:t>Basınçlı Ekipmanlar Direktifi (PED 2014/68/EU)</w:t>
      </w:r>
      <w:r>
        <w:t xml:space="preserve">’yi yürürlüğe koyarak ortak güvenlik kriterleri belirledi. Bu direktife uygun harmonize EN standartları (örn. EN 12952 su borulu kazanlar için, EN 12953 alev duman borulu kazanlar için) tüm üye ülkelerde zorunlu hale geldi. Türkiye’de de </w:t>
      </w:r>
      <w:r>
        <w:rPr>
          <w:b/>
          <w:bCs/>
        </w:rPr>
        <w:t>Türk Standartları Enstitüsü (TSE)</w:t>
      </w:r>
      <w:r>
        <w:t xml:space="preserve">, bu Avrupa standartlarını uyumlaştırarak yürürlüğe koymuştur. Örneğin TS EN 12952 ve TS EN 12953 standartları, ülkemizde yeni kazan imalatlarının asgari güvenlik gereklerini tanımlar. Ayrıca Türkiye’de </w:t>
      </w:r>
      <w:r>
        <w:rPr>
          <w:b/>
          <w:bCs/>
        </w:rPr>
        <w:t>TSE K 31</w:t>
      </w:r>
      <w:r>
        <w:t xml:space="preserve"> gibi bazı yerel düzenlemeler de geçmişte kullanılmıştır.</w:t>
      </w:r>
    </w:p>
    <w:p w14:paraId="56D24EA5" w14:textId="77777777" w:rsidR="00AD4637" w:rsidRDefault="00000000" w:rsidP="007356F8">
      <w:pPr>
        <w:pStyle w:val="GvdeMetni"/>
        <w:jc w:val="both"/>
      </w:pPr>
      <w:r>
        <w:lastRenderedPageBreak/>
        <w:t xml:space="preserve">Standartların gelişimi sadece tasarımı değil, </w:t>
      </w:r>
      <w:r>
        <w:rPr>
          <w:b/>
          <w:bCs/>
        </w:rPr>
        <w:t>periyodik kontrol ve denetimleri</w:t>
      </w:r>
      <w:r>
        <w:t xml:space="preserve"> de kapsamıştır. Birçok ülkede yasal mevzuat gereği buhar kazanları yılda en az bir kez yetkili mühendislerce kontrol edilmelidir. Osmanlı İmparatorluğu döneminde 1911 tarihli “İş Kazanları Talimatnamesi” ile başlayan yasal çerçeve, Türkiye Cumhuriyeti döneminde geliştirilmiş; günümüzde İş Ekipmanlarının Kullanımında Sağlık ve Güvenlik Yönetmeliği uyarınca buhar kazanlarının periyodik testleri (hidrostatik basınç testi, emniyet ventili kontrolü vb.) zorunlu tutulmuştur. Bu denetimler, olası arızaların ve zayıflamaların erkenden tespit edilip giderilmesini sağlar.</w:t>
      </w:r>
    </w:p>
    <w:p w14:paraId="5D200248" w14:textId="77777777" w:rsidR="00AD4637" w:rsidRDefault="00000000" w:rsidP="007356F8">
      <w:pPr>
        <w:pStyle w:val="GvdeMetni"/>
        <w:jc w:val="both"/>
      </w:pPr>
      <w:r>
        <w:rPr>
          <w:b/>
          <w:bCs/>
        </w:rPr>
        <w:t>Kurumsal önlemler</w:t>
      </w:r>
      <w:r>
        <w:t xml:space="preserve"> bağlamında, erken dönemde bahsettiğimiz özel denetim kurumları (sigorta şirketleri) yanında kamusal gözetim de arttı. Birçok ülkede 20. yüzyılda kazan patlamalarını araştırmak üzere </w:t>
      </w:r>
      <w:r>
        <w:rPr>
          <w:b/>
          <w:bCs/>
        </w:rPr>
        <w:t>resmi komisyonlar</w:t>
      </w:r>
      <w:r>
        <w:t xml:space="preserve"> kuruldu. İngiltere’de 1882 Yasası ile patlamaların Board of Trade’e raporlanması, ABD’de Ulusal Kazan ve Basınçlı Kap Denetçileri Kurulu (National Board) gibi yapıların oluşması, güvenlik kültürünü kurumsallaştırdı. Türkiye’de Makina Mühendisleri Odası gibi meslek kuruluşları, kazan güvenliği alanında eğitim ve sertifikasyon faaliyetleriyle kurumsal destek sağlamaktadır.</w:t>
      </w:r>
    </w:p>
    <w:p w14:paraId="3004736D" w14:textId="77777777" w:rsidR="00AD4637" w:rsidRDefault="00000000" w:rsidP="007356F8">
      <w:pPr>
        <w:pStyle w:val="GvdeMetni"/>
        <w:jc w:val="both"/>
      </w:pPr>
      <w:r>
        <w:t>Özetle, teknik cihazlar (supaplar, otomatik kontroller) ve standartlar (ASME, EN, TSE) el ele giderek, kazanların tasarımından işletmesine kadar her aşamada güvenlik seviyesini yükseltmiştir. Bu önlemlerin zaman içindeki evrimi, 19. yüzyılda “patlamaya hazır bomba” gibi görülen kazanların, 21. yüzyılda güvenle yönetilebilen ekipmanlar haline gelmesinde kritik rol oynamıştır.</w:t>
      </w:r>
    </w:p>
    <w:p w14:paraId="35CCEC53" w14:textId="77777777" w:rsidR="00AD4637" w:rsidRDefault="00000000" w:rsidP="007356F8">
      <w:pPr>
        <w:pStyle w:val="Balk2"/>
        <w:jc w:val="both"/>
      </w:pPr>
      <w:bookmarkStart w:id="12" w:name="gelişmelerin-sektöre-etkisi"/>
      <w:bookmarkEnd w:id="9"/>
      <w:bookmarkEnd w:id="11"/>
      <w:r>
        <w:t>5. Gelişmelerin Sektöre Etkisi</w:t>
      </w:r>
    </w:p>
    <w:p w14:paraId="1192E9D2" w14:textId="77777777" w:rsidR="00AD4637" w:rsidRDefault="00000000" w:rsidP="007356F8">
      <w:pPr>
        <w:pStyle w:val="FirstParagraph"/>
        <w:jc w:val="both"/>
      </w:pPr>
      <w:r>
        <w:t xml:space="preserve">Alınan teknik ve kurumsal önlemlerin sektör üzerindeki somut etkileri zamanla belirgin hale gelmiştir. Özellikle 20. yüzyıl ortalarından günümüze, kazan patlamalarının </w:t>
      </w:r>
      <w:r>
        <w:rPr>
          <w:b/>
          <w:bCs/>
        </w:rPr>
        <w:t>sıklığı azalmış</w:t>
      </w:r>
      <w:r>
        <w:t xml:space="preserve">, işletmelerde </w:t>
      </w:r>
      <w:r>
        <w:rPr>
          <w:b/>
          <w:bCs/>
        </w:rPr>
        <w:t>proaktif bakım kültürü</w:t>
      </w:r>
      <w:r>
        <w:t xml:space="preserve"> yerleşmeye başlamış ve </w:t>
      </w:r>
      <w:r>
        <w:rPr>
          <w:b/>
          <w:bCs/>
        </w:rPr>
        <w:t>operatör eğitimine verilen önem</w:t>
      </w:r>
      <w:r>
        <w:t xml:space="preserve"> artmıştır:</w:t>
      </w:r>
    </w:p>
    <w:p w14:paraId="4C20E392" w14:textId="77777777" w:rsidR="00AD4637" w:rsidRDefault="00000000" w:rsidP="007356F8">
      <w:pPr>
        <w:pStyle w:val="Balk3"/>
        <w:jc w:val="both"/>
      </w:pPr>
      <w:bookmarkStart w:id="13" w:name="patlama-sıklığında-azalma"/>
      <w:r>
        <w:t>Patlama Sıklığında Azalma</w:t>
      </w:r>
    </w:p>
    <w:p w14:paraId="24C7406B" w14:textId="77777777" w:rsidR="00AD4637" w:rsidRDefault="00000000" w:rsidP="007356F8">
      <w:pPr>
        <w:pStyle w:val="FirstParagraph"/>
        <w:jc w:val="both"/>
      </w:pPr>
      <w:r>
        <w:t>Standartlar, daha iyi mühendislik uygulamaları ve zorunlu denetimler sayesinde, kazan patlamalarının sıklığında dramatik bir düşüş yaşanmıştır. 1900’lerin başında sadece Kuzey Amerika’da günde ortalama bir patlama meydana gelirken</w:t>
      </w:r>
      <w:hyperlink r:id="rId67" w:anchor=":~:text=During%20the%2018th%C2%A0%20and%2019th,with%20similar%20yet%20different%20requirements">
        <w:r w:rsidR="00AD4637">
          <w:rPr>
            <w:rStyle w:val="Kpr"/>
          </w:rPr>
          <w:t>[44]</w:t>
        </w:r>
      </w:hyperlink>
      <w:r>
        <w:t>, günümüzde gelişmiş ülkelerde büyük kazan patlamaları son derece ender hale gelmiştir. Örneğin ABD ve Kanada’daki kayıtlar, 1990’lardan bu yana kazan ve basınçlı kap “olay” sayılarının genel bir düşüş trendinde olduğunu ortaya koymaktadır</w:t>
      </w:r>
      <w:hyperlink r:id="rId68" w:anchor=":~:text=With%20that%20in%20mind%2C%20it,year%20low">
        <w:r w:rsidR="00AD4637">
          <w:rPr>
            <w:rStyle w:val="Kpr"/>
          </w:rPr>
          <w:t>[45]</w:t>
        </w:r>
      </w:hyperlink>
      <w:r>
        <w:t>. 1995’te 2.600’ün üzerinde kazankapı kaynaklı kaza rapor edilirken, 1996’da bu sayı %20 azalarak ~2.087’ye gerilemiştir</w:t>
      </w:r>
      <w:hyperlink r:id="rId69" w:anchor=":~:text=With%20that%20in%20mind%2C%20it,year%20low">
        <w:r w:rsidR="00AD4637">
          <w:rPr>
            <w:rStyle w:val="Kpr"/>
          </w:rPr>
          <w:t>[45]</w:t>
        </w:r>
      </w:hyperlink>
      <w:r>
        <w:t xml:space="preserve">. Bu azalma, düzenli denetimler ve kodların etkinliğinin bir göstergesi olarak değerlendirilmektedir. Dahası, meydana gelen kazaların niteliği de değişmiştir: Eskiden neredeyse her patlama bir felaketle eş anlamlıyken, artık çoğu olay emniyet sistemlerinin devreye girmesi sayesinde </w:t>
      </w:r>
      <w:r>
        <w:rPr>
          <w:b/>
          <w:bCs/>
        </w:rPr>
        <w:t>küçük arızalar</w:t>
      </w:r>
      <w:r>
        <w:t xml:space="preserve"> düzeyinde kalmaktadır. Özellikle düşük basınçlı ısıtma kazanlarında risk azaltıcı bir dizi önlem sayesinde bu tip cihazların patlama olasılığı minimize edilmiştir. Bununla birlikte, azalan sıklığa rağmen tamamen sıfırlanamadığı için sektör tetikte kalmaya devam etmektedir. Gelişmekte olan ülkelerde veya eski teknoloji </w:t>
      </w:r>
      <w:r>
        <w:lastRenderedPageBreak/>
        <w:t xml:space="preserve">kullanılan tesislerde patlama riski halen varlığını sürdürmektedir. Genel tabloya bakıldığında, geçmişe kıyasla patlama sıklığındaki bu belirgin azalma, </w:t>
      </w:r>
      <w:r>
        <w:rPr>
          <w:b/>
          <w:bCs/>
        </w:rPr>
        <w:t>standartlar ve teknoloji yatırımlarının karşılığını verdiğini</w:t>
      </w:r>
      <w:r>
        <w:t xml:space="preserve"> göstermektedir.</w:t>
      </w:r>
    </w:p>
    <w:p w14:paraId="0AFEFD53" w14:textId="77777777" w:rsidR="00AD4637" w:rsidRDefault="00000000" w:rsidP="007356F8">
      <w:pPr>
        <w:pStyle w:val="Balk3"/>
        <w:jc w:val="both"/>
      </w:pPr>
      <w:bookmarkStart w:id="14" w:name="proaktif-bakım-kültürünün-gelişimi"/>
      <w:bookmarkEnd w:id="13"/>
      <w:r>
        <w:t>Proaktif Bakım Kültürünün Gelişimi</w:t>
      </w:r>
    </w:p>
    <w:p w14:paraId="73491252" w14:textId="77777777" w:rsidR="00AD4637" w:rsidRDefault="00000000" w:rsidP="007356F8">
      <w:pPr>
        <w:pStyle w:val="FirstParagraph"/>
        <w:jc w:val="both"/>
      </w:pPr>
      <w:r>
        <w:t>Sektörde giderek artan şekilde “</w:t>
      </w:r>
      <w:r>
        <w:rPr>
          <w:b/>
          <w:bCs/>
        </w:rPr>
        <w:t>arızayı beklemek yerine önlemek</w:t>
      </w:r>
      <w:r>
        <w:t xml:space="preserve">” anlayışı hakim olmaktadır. Kazan güvenliğinde proaktif bakım, yani kazan ve yardımcı ekipmanların planlı periyodik kontrolleri, temizlikleri ve gerektiğinde bileşen yenilemeleri, kazaların önüne geçmede en etkili yöntemlerden biridir. Geçmişte bakım genellikle arıza olduktan sonra yapılırken, büyük kayıplar yaşamış işletmelerde bunun ne denli yanlış bir yaklaşım olduğu anlaşılmıştır. Artık birçok endüstriyel firma, kazanlar için ayrıntılı </w:t>
      </w:r>
      <w:r>
        <w:rPr>
          <w:b/>
          <w:bCs/>
        </w:rPr>
        <w:t>önleyici bakım planları</w:t>
      </w:r>
      <w:r>
        <w:t xml:space="preserve"> uygulamaktadır. Bu planlar; su kimyasının düzenli ayarlanmasını, çamur ve kireç temizliğini, brülör memesi ve yanma odası bakımını, emniyet ventili testlerini, pompa ve vana kontrollerini kapsar. </w:t>
      </w:r>
      <w:r>
        <w:rPr>
          <w:b/>
          <w:bCs/>
        </w:rPr>
        <w:t>Düzgün yapılmayan bakım, hemen her kazan sorununun kalbinde yatar</w:t>
      </w:r>
      <w:r>
        <w:t xml:space="preserve"> denilebilir</w:t>
      </w:r>
      <w:hyperlink r:id="rId70" w:anchor=":~:text=age,sludge">
        <w:r w:rsidR="00AD4637">
          <w:rPr>
            <w:rStyle w:val="Kpr"/>
          </w:rPr>
          <w:t>[46]</w:t>
        </w:r>
      </w:hyperlink>
      <w:r>
        <w:t>. Örneğin yanma havası fanlarında biriken toz veya brülör içinde kurum birikmesi, yakıt/hava dengesini bozarak risk yaratır; veya bir basınç şalterinin diyaframındaki eskime, gerektiğinde brülörü durduramamasına yol açabilir</w:t>
      </w:r>
      <w:hyperlink r:id="rId71" w:anchor=":~:text=If%20not%20properly%20maintained%2C%20combustion,Water%20level%20controls%20accumulate%20sludge">
        <w:r w:rsidR="00AD4637">
          <w:rPr>
            <w:rStyle w:val="Kpr"/>
          </w:rPr>
          <w:t>[47]</w:t>
        </w:r>
      </w:hyperlink>
      <w:hyperlink r:id="rId72" w:anchor=":~:text=and%20burners,Water%20level%20controls%20accumulate%20sludge">
        <w:r w:rsidR="00AD4637">
          <w:rPr>
            <w:rStyle w:val="Kpr"/>
          </w:rPr>
          <w:t>[48]</w:t>
        </w:r>
      </w:hyperlink>
      <w:r>
        <w:t>. Bu tür sorunların birikmesi genellikle ciddi kazalarla sonuçlanır. Dolayısıyla her kazan, kullanım sıklığına ve tipine göre bakıma tabi tutulmalıdır. Günümüzde iyi işletme uygulamaları, her yıllık duruşta kazan iç yüzeylerinin muayenesini ve birkaç yılda bir basınç testini şart koşar. Periyodik bakım/kontroller sayesinde küçük çatlaklar veya arızalar büyümeden tespit edilip onarılır, böylece büyük patlamaların önüne geçilir</w:t>
      </w:r>
      <w:hyperlink r:id="rId73" w:anchor=":~:text=Regardless%20of%20the%20physical%20manifestation%2C,serious%20issues%2C%20and%20potentially%20injuries">
        <w:r w:rsidR="00AD4637">
          <w:rPr>
            <w:rStyle w:val="Kpr"/>
          </w:rPr>
          <w:t>[49]</w:t>
        </w:r>
      </w:hyperlink>
      <w:hyperlink r:id="rId74" w:anchor=":~:text=In%20the%20worst%20case%20scenario%2C,before%20they%20become%20major%20problems">
        <w:r w:rsidR="00AD4637">
          <w:rPr>
            <w:rStyle w:val="Kpr"/>
          </w:rPr>
          <w:t>[50]</w:t>
        </w:r>
      </w:hyperlink>
      <w:r>
        <w:t>.</w:t>
      </w:r>
    </w:p>
    <w:p w14:paraId="5550C455" w14:textId="77777777" w:rsidR="00AD4637" w:rsidRDefault="00000000" w:rsidP="007356F8">
      <w:pPr>
        <w:pStyle w:val="GvdeMetni"/>
        <w:jc w:val="both"/>
      </w:pPr>
      <w:r>
        <w:t xml:space="preserve">Son yıllarda </w:t>
      </w:r>
      <w:r>
        <w:rPr>
          <w:b/>
          <w:bCs/>
        </w:rPr>
        <w:t>kestirimci bakım</w:t>
      </w:r>
      <w:r>
        <w:t xml:space="preserve"> kavramı da sektöre girmiştir (aşağıda geleceğe yönelik bölümde detaylanmıştır). Kısaca, titreşim, sıcaklık vb. verilerini sürekli izleyerek arıza emarelerini önceden yakalayıp bakım planlamak mümkündür</w:t>
      </w:r>
      <w:hyperlink r:id="rId75" w:anchor=":~:text=,driven%20maintenance%20keeps%20the%20boiler">
        <w:r w:rsidR="00AD4637">
          <w:rPr>
            <w:rStyle w:val="Kpr"/>
          </w:rPr>
          <w:t>[51]</w:t>
        </w:r>
      </w:hyperlink>
      <w:r>
        <w:t xml:space="preserve">. Böylece sürpriz arızalar ve patlama riskleri daha da azaltılabilir. Proaktif bakım kültürünün yerleşmesi, sadece güvenliği değil verimliliği de artırdığından, yöneticiler bakım bütçelerini artık bir maliyet kalemi değil, </w:t>
      </w:r>
      <w:r>
        <w:rPr>
          <w:b/>
          <w:bCs/>
        </w:rPr>
        <w:t>risk azaltma yatırımı</w:t>
      </w:r>
      <w:r>
        <w:t xml:space="preserve"> olarak görmeye başlamıştır. Unutulmamalıdır ki, bakım masrafları ne kadar yüksek görünse de, bir kazanın yol açacağı duruş ve tazminat maliyetleri yanında ihmal edilebilir kalır</w:t>
      </w:r>
      <w:hyperlink r:id="rId76" w:anchor=":~:text=Last%20but%20not%20least%2C%20it,understood%20or%20handled%20with%20care">
        <w:r w:rsidR="00AD4637">
          <w:rPr>
            <w:rStyle w:val="Kpr"/>
          </w:rPr>
          <w:t>[52]</w:t>
        </w:r>
      </w:hyperlink>
      <w:r>
        <w:t>.</w:t>
      </w:r>
    </w:p>
    <w:p w14:paraId="1688C421" w14:textId="77777777" w:rsidR="00AD4637" w:rsidRDefault="00000000" w:rsidP="007356F8">
      <w:pPr>
        <w:pStyle w:val="Balk3"/>
        <w:jc w:val="both"/>
      </w:pPr>
      <w:bookmarkStart w:id="15" w:name="X8c7850d46f72d685050c3acc6e5d82f9bd711f9"/>
      <w:bookmarkEnd w:id="14"/>
      <w:r>
        <w:t>Operatör Eğitimi ve Sertifikasyon Sistemlerinin Önemi</w:t>
      </w:r>
    </w:p>
    <w:p w14:paraId="17D8D1E6" w14:textId="77777777" w:rsidR="00AD4637" w:rsidRDefault="00000000" w:rsidP="007356F8">
      <w:pPr>
        <w:pStyle w:val="FirstParagraph"/>
        <w:jc w:val="both"/>
      </w:pPr>
      <w:r>
        <w:t xml:space="preserve">Teknoloji ve otomasyon ne kadar gelişse de, kazanların güvenli işletilmesi için </w:t>
      </w:r>
      <w:r>
        <w:rPr>
          <w:b/>
          <w:bCs/>
        </w:rPr>
        <w:t>insan faktörü</w:t>
      </w:r>
      <w:r>
        <w:t xml:space="preserve"> kritik bir unsurdur. İyi eğitilmiş, bilinçli bir operatör, tehlikeli bir durumu sezebilir ve kazayı önleyebilirken; eğitimsiz bir personel basit bir hatayla faciaya davetiye çıkarabilir. Geçmişte sayısız kaza, operatörlerin talimat dışı müdahaleleri veya durumun ciddiyetini kavrayamamaları nedeniyle gerçekleşti. Bu nedenle dünya genelinde son yarım yüzyılda operatörlerin eğitimine ve belgelendirilmesine yönelik ciddi adımlar atıldı. Birçok ülkede büyük buhar kazanlarını işleten kişilerin belirli bir eğitim programını tamamlaması ve sınavla sertifika alması şart koşulmaktadır. Örneğin Türkiye’de </w:t>
      </w:r>
      <w:r>
        <w:rPr>
          <w:i/>
          <w:iCs/>
        </w:rPr>
        <w:t>“Sanayi Tipi Kazan Operatörü”</w:t>
      </w:r>
      <w:r>
        <w:t xml:space="preserve"> eğitimleri Makina Mühendisleri Odası gibi kurumlarca düzenlenmekte ve kurs sonunda başarılı olanlara sertifika verilmektedir</w:t>
      </w:r>
      <w:hyperlink r:id="rId77" w:anchor=":~:text=Sanayi%20Kazanlar%C4%B1%20E%C4%9Fitimleri%20,Operat%C3%B6r%C3%BC%20E%C4%9Fitim%20Kat%C4%B1l%C4%B1m%20Belgesi%E2%80%9D%20d%C3%BCzenlenmektedir">
        <w:r w:rsidR="00AD4637">
          <w:rPr>
            <w:rStyle w:val="Kpr"/>
          </w:rPr>
          <w:t>[53]</w:t>
        </w:r>
      </w:hyperlink>
      <w:r>
        <w:t xml:space="preserve">. Ayrıca Mesleki Yeterlilik Kurumu </w:t>
      </w:r>
      <w:r>
        <w:lastRenderedPageBreak/>
        <w:t xml:space="preserve">(MYK) standardı çerçevesinde </w:t>
      </w:r>
      <w:r>
        <w:rPr>
          <w:i/>
          <w:iCs/>
        </w:rPr>
        <w:t>Buhar Kazanı Operatörü Seviye 4</w:t>
      </w:r>
      <w:r>
        <w:t xml:space="preserve"> belgesi zorunlu hale gelmiştir</w:t>
      </w:r>
      <w:hyperlink r:id="rId78" w:anchor=":~:text=Merkezi%20gediktestmerkezi,%C3%BClkemizde%20kazanlar%C4%B1n%20belgeli%20operat%C3%B6rler">
        <w:r w:rsidR="00AD4637">
          <w:rPr>
            <w:rStyle w:val="Kpr"/>
          </w:rPr>
          <w:t>[54]</w:t>
        </w:r>
      </w:hyperlink>
      <w:r>
        <w:t>. Bu gibi uygulamalar, operatörlerin asgari teorik ve pratik bilgiye sahip olmasını garanti altına alır.</w:t>
      </w:r>
    </w:p>
    <w:p w14:paraId="73F928F6" w14:textId="77777777" w:rsidR="00AD4637" w:rsidRDefault="00000000" w:rsidP="007356F8">
      <w:pPr>
        <w:pStyle w:val="GvdeMetni"/>
        <w:jc w:val="both"/>
      </w:pPr>
      <w:r>
        <w:t>Eğitimli operatör, kazanı sadece çalıştırmakla kalmaz; olası anormallikleri (alışılmadık ses, titreşim, gösterge sapmaları vb.) erken fark edip müdahale eder, talimatlara harfiyen uyar ve acil durum prosedürlerini bilir. Örneğin su seviyesinde düşüş gördüğünde besi suyu pompasını kontrol eder, supap kaçırıyorsa basıncı düşürmek için yakıtı keser veya kazanın duruş prosedürünü uygular. Nitekim istatistikler, doğru eğitim ve ehliyet sahibi personelin olduğu tesislerde kazaların azaldığını göstermektedir</w:t>
      </w:r>
      <w:hyperlink r:id="rId79" w:anchor=":~:text=Turning%20this%20statistic%20around%20depends,the%20appropriate%20skills%20and%20training">
        <w:r w:rsidR="00AD4637">
          <w:rPr>
            <w:rStyle w:val="Kpr"/>
          </w:rPr>
          <w:t>[55]</w:t>
        </w:r>
      </w:hyperlink>
      <w:r>
        <w:t xml:space="preserve">. </w:t>
      </w:r>
      <w:r>
        <w:rPr>
          <w:i/>
          <w:iCs/>
        </w:rPr>
        <w:t>“Rakamlar net: uygun eğitimli, yetkin operatörlere ihtiyaç var; zira bu ekipmanlar ancak ehil kişilerce güvenle çalıştırılabilir”</w:t>
      </w:r>
      <w:r>
        <w:t xml:space="preserve"> şeklindeki uzman görüşleri sıkça vurgulanır</w:t>
      </w:r>
      <w:hyperlink r:id="rId80" w:anchor=":~:text=Turning%20this%20statistic%20around%20depends,the%20appropriate%20skills%20and%20training">
        <w:r w:rsidR="00AD4637">
          <w:rPr>
            <w:rStyle w:val="Kpr"/>
          </w:rPr>
          <w:t>[55]</w:t>
        </w:r>
      </w:hyperlink>
      <w:r>
        <w:t>.</w:t>
      </w:r>
    </w:p>
    <w:p w14:paraId="38A55F5A" w14:textId="77777777" w:rsidR="00AD4637" w:rsidRDefault="00000000" w:rsidP="007356F8">
      <w:pPr>
        <w:pStyle w:val="GvdeMetni"/>
        <w:jc w:val="both"/>
      </w:pPr>
      <w:r>
        <w:t xml:space="preserve">Sadece operatörler değil, bakım personeli ve yöneticiler de düzenli eğitimlere tabidir. Birçok firma, çalışanlarına basınçlı ekipman güvenliği seminerleri aldırmakta, acil durum tatbikatları yaptırmaktadır. </w:t>
      </w:r>
      <w:r>
        <w:rPr>
          <w:b/>
          <w:bCs/>
        </w:rPr>
        <w:t>Güvenlik kültürü</w:t>
      </w:r>
      <w:r>
        <w:t xml:space="preserve"> (aşağıda ayrıca ele alınacak) kapsamında, çalışanların sürekli bilinç düzeyini yüksek tutmak amaçlanır. Sonuç olarak günümüz endüstrisinde sertifikasız ve eğitimsiz bir kişinin kritik bir kazanı işletmesine müsaade edilmemesi gerektiği anlayışı yerleşmiştir. Bu sayede insan hatasından kaynaklanan kazaların önemli ölçüde önüne geçilmiştir.</w:t>
      </w:r>
    </w:p>
    <w:p w14:paraId="3B47CE72" w14:textId="77777777" w:rsidR="00AD4637" w:rsidRDefault="00000000" w:rsidP="007356F8">
      <w:pPr>
        <w:pStyle w:val="Balk2"/>
        <w:jc w:val="both"/>
      </w:pPr>
      <w:bookmarkStart w:id="16" w:name="öne-çıkan-vaka-incelemeleri"/>
      <w:bookmarkEnd w:id="12"/>
      <w:bookmarkEnd w:id="15"/>
      <w:r>
        <w:t>6. Öne Çıkan Vaka İncelemeleri</w:t>
      </w:r>
    </w:p>
    <w:p w14:paraId="4CC7C195" w14:textId="77777777" w:rsidR="00AD4637" w:rsidRDefault="00000000" w:rsidP="007356F8">
      <w:pPr>
        <w:pStyle w:val="FirstParagraph"/>
        <w:jc w:val="both"/>
      </w:pPr>
      <w:r>
        <w:t xml:space="preserve">Tarih boyunca yaşanmış bazı kazan patlamaları, teknik yönleri ve sonuçları itibarıyla ders niteliğindedir. Aşağıda </w:t>
      </w:r>
      <w:r>
        <w:rPr>
          <w:b/>
          <w:bCs/>
        </w:rPr>
        <w:t>3–5 büyük patlamanın</w:t>
      </w:r>
      <w:r>
        <w:t xml:space="preserve"> kısa teknik analizi sunulmuştur:</w:t>
      </w:r>
    </w:p>
    <w:p w14:paraId="265A46A0" w14:textId="77777777" w:rsidR="00AD4637" w:rsidRDefault="00000000" w:rsidP="007356F8">
      <w:pPr>
        <w:pStyle w:val="Balk3"/>
        <w:jc w:val="both"/>
      </w:pPr>
      <w:bookmarkStart w:id="17" w:name="hague-street-patlaması-new-york-1850"/>
      <w:r>
        <w:t>Hague Street Patlaması (New York, 1850)</w:t>
      </w:r>
    </w:p>
    <w:p w14:paraId="70542544" w14:textId="77777777" w:rsidR="00AD4637" w:rsidRDefault="00000000" w:rsidP="007356F8">
      <w:pPr>
        <w:pStyle w:val="Compact"/>
        <w:numPr>
          <w:ilvl w:val="0"/>
          <w:numId w:val="6"/>
        </w:numPr>
        <w:jc w:val="both"/>
      </w:pPr>
      <w:r>
        <w:t xml:space="preserve">yüzyıl ortalarında ABD’nin en ciddi sanayi kazalarından biri, 4 Şubat 1850’de New York Manhattan’daki Hague Street adresinde bulunan bir makine imalathanesinde meydana geldi. Bina altındaki büyük buhar kazanı öğle molası sırasında patladı. Patlamanın şiddetiyle binanın büyük kısmı çöktü ve yangın çıktı. </w:t>
      </w:r>
      <w:r>
        <w:rPr>
          <w:b/>
          <w:bCs/>
        </w:rPr>
        <w:t>67 kişi hayatını kaybetti</w:t>
      </w:r>
      <w:r>
        <w:t>, 50’den fazla kişi yaralandı</w:t>
      </w:r>
      <w:hyperlink r:id="rId81" w:anchor=":~:text=Firth%20Woollen%20Mill%201850%20Industrial,25">
        <w:r w:rsidR="00AD4637">
          <w:rPr>
            <w:rStyle w:val="Kpr"/>
          </w:rPr>
          <w:t>[1]</w:t>
        </w:r>
      </w:hyperlink>
      <w:hyperlink r:id="rId82" w:anchor=":~:text=Hague%20Street%20explosion%204%20February,26">
        <w:r w:rsidR="00AD4637">
          <w:rPr>
            <w:rStyle w:val="Kpr"/>
          </w:rPr>
          <w:t>[2]</w:t>
        </w:r>
      </w:hyperlink>
      <w:r>
        <w:t>. Dönemin raporlarına göre kazanın suyu azalmış, basınç çok yükselmiş ve emniyet ventili görev yapmamıştı. Bu olay, ABD’de kazan güvenliğiyle ilgili ilk ciddi kamuoyu tepkilerinden birini yarattı. New York Eyaleti, patlamanın ardından kazan denetimleri için yasal düzenleme tartışmalarına başladı. Hague Street faciası, endüstri devriminin bedellerinden biri olarak toplumsal hafızada yer etti.</w:t>
      </w:r>
    </w:p>
    <w:p w14:paraId="672683EF" w14:textId="77777777" w:rsidR="00AD4637" w:rsidRDefault="00000000" w:rsidP="007356F8">
      <w:pPr>
        <w:pStyle w:val="Balk3"/>
        <w:jc w:val="both"/>
      </w:pPr>
      <w:bookmarkStart w:id="18" w:name="Xfe92983e70cc0d0b15e1d131d9a5a2267e42366"/>
      <w:bookmarkEnd w:id="17"/>
      <w:r>
        <w:t>S.S. Sultana Buhar Gemisi Faciası (Mississippi Nehri, 1865)</w:t>
      </w:r>
    </w:p>
    <w:p w14:paraId="4BA046C2" w14:textId="77777777" w:rsidR="00AD4637" w:rsidRDefault="00000000" w:rsidP="007356F8">
      <w:pPr>
        <w:pStyle w:val="FirstParagraph"/>
        <w:jc w:val="both"/>
      </w:pPr>
      <w:r>
        <w:t xml:space="preserve">Amerikan İç Savaşı’nın hemen bitiminde, 27 Nisan 1865’te Mississippi Nehri üzerinde meydana gelen </w:t>
      </w:r>
      <w:r>
        <w:rPr>
          <w:b/>
          <w:bCs/>
        </w:rPr>
        <w:t>Sultana</w:t>
      </w:r>
      <w:r>
        <w:t xml:space="preserve"> faciası, tarihteki en ölümcül gemi kazanı patlamasıdır. Ahşap gövdeli Sultana, yüzlerce Kuzey askeri savaş esirini taşıyordu ve normal kapasitesinin beş katı yolcu yüklüydü. Gemi, Memphis yakınlarında seyrederken birbiriyle bağlantılı </w:t>
      </w:r>
      <w:r>
        <w:rPr>
          <w:b/>
          <w:bCs/>
        </w:rPr>
        <w:t>dört kazanı art arda patladı</w:t>
      </w:r>
      <w:hyperlink r:id="rId83" w:anchor=":~:text=The%20official%20cause%20of%20the,minimized%20by%20maintaining%20high%20water">
        <w:r w:rsidR="00AD4637">
          <w:rPr>
            <w:rStyle w:val="Kpr"/>
          </w:rPr>
          <w:t>[4]</w:t>
        </w:r>
      </w:hyperlink>
      <w:hyperlink r:id="rId84" w:anchor=":~:text=The%20fires%20still%20going%20against,17">
        <w:r w:rsidR="00AD4637">
          <w:rPr>
            <w:rStyle w:val="Kpr"/>
          </w:rPr>
          <w:t>[5]</w:t>
        </w:r>
      </w:hyperlink>
      <w:r>
        <w:t xml:space="preserve">. Patlamanın resmi nedeni, </w:t>
      </w:r>
      <w:r>
        <w:rPr>
          <w:b/>
          <w:bCs/>
        </w:rPr>
        <w:t>kazanlardaki su seviyesinin hatalı yönetimi</w:t>
      </w:r>
      <w:r>
        <w:t xml:space="preserve"> olarak açıklandı: Aşırı yük ve dengesiz ağırlık dağılımı gemiyi yan yatırmış, </w:t>
      </w:r>
      <w:r>
        <w:lastRenderedPageBreak/>
        <w:t>su bazı kazanların içinde bir tarafta toplanıp diğer tarafta boşluk bırakmıştı. Boş kalan kazan sacı aşırı ısındı, tekrar su gelince ani buharlaşma ile basınç zirve yaptı ve zayıf noktadan kazanlar infilak etti</w:t>
      </w:r>
      <w:hyperlink r:id="rId85" w:anchor=":~:text=The%20official%20cause%20of%20the,minimized%20by%20maintaining%20high%20water">
        <w:r w:rsidR="00AD4637">
          <w:rPr>
            <w:rStyle w:val="Kpr"/>
          </w:rPr>
          <w:t>[4]</w:t>
        </w:r>
      </w:hyperlink>
      <w:hyperlink r:id="rId86" w:anchor=":~:text=The%20fires%20still%20going%20against,17">
        <w:r w:rsidR="00AD4637">
          <w:rPr>
            <w:rStyle w:val="Kpr"/>
          </w:rPr>
          <w:t>[56]</w:t>
        </w:r>
      </w:hyperlink>
      <w:r>
        <w:t>. Ayrıca birkaç gün önce kazanlardan birinde yapılan acele bir tamiratın kusurlu olduğu belirlendi</w:t>
      </w:r>
      <w:hyperlink r:id="rId87" w:anchor=":~:text=effect%20of%20careening%20could%20have,17">
        <w:r w:rsidR="00AD4637">
          <w:rPr>
            <w:rStyle w:val="Kpr"/>
          </w:rPr>
          <w:t>[57]</w:t>
        </w:r>
      </w:hyperlink>
      <w:r>
        <w:t xml:space="preserve">. Felaket sonucunda gemi alev alarak battı; tahminen </w:t>
      </w:r>
      <w:r>
        <w:rPr>
          <w:b/>
          <w:bCs/>
        </w:rPr>
        <w:t>1.169 ila 1.864 arası kişi</w:t>
      </w:r>
      <w:r>
        <w:t xml:space="preserve"> hayatını kaybetti</w:t>
      </w:r>
      <w:hyperlink r:id="rId88" w:anchor=":~:text=The%20official%20cause%20of%20the,minimized%20by%20maintaining%20high%20water">
        <w:r w:rsidR="00AD4637">
          <w:rPr>
            <w:rStyle w:val="Kpr"/>
          </w:rPr>
          <w:t>[4]</w:t>
        </w:r>
      </w:hyperlink>
      <w:hyperlink r:id="rId89" w:anchor=":~:text=on%20the%20Mississippi%20River%20on,disaster%20in%20United%20States%20history">
        <w:r w:rsidR="00AD4637">
          <w:rPr>
            <w:rStyle w:val="Kpr"/>
          </w:rPr>
          <w:t>[58]</w:t>
        </w:r>
      </w:hyperlink>
      <w:r>
        <w:t xml:space="preserve">. Bu rakam, Sultana’yı ABD tarihinin en fazla can kaybına yol açan deniz kazası yapmıştır. Olay sonrası soruşturmalarda aşırı yolcu bindirilmesi konusunda kimse hesap vermedi (“lack of accountability”), ancak </w:t>
      </w:r>
      <w:r>
        <w:rPr>
          <w:b/>
          <w:bCs/>
        </w:rPr>
        <w:t>Hartford Sigorta ve Denetim Şirketi</w:t>
      </w:r>
      <w:r>
        <w:t xml:space="preserve"> gibi kurumlar Sultana faciasını kendilerine bir misyon çağrısı olarak gördü</w:t>
      </w:r>
      <w:hyperlink r:id="rId90" w:anchor=":~:text=A%202015%20investigation%20into%20the,factors%20led%20to%20the%20disaster">
        <w:r w:rsidR="00AD4637">
          <w:rPr>
            <w:rStyle w:val="Kpr"/>
          </w:rPr>
          <w:t>[59]</w:t>
        </w:r>
      </w:hyperlink>
      <w:r>
        <w:t>. HSB firmasının mühendisleri, 2015’te modern analiz yöntemleriyle Sultana kazasını tekrar inceledi ve üç ana faktör saptadı: kazan plakası malzemesinin gevrek yapısı, Mississippi’nin çamurlu suyunun kazanlarda tortu oluşturması ve kazan tasarımının temizlik zorluğu</w:t>
      </w:r>
      <w:hyperlink r:id="rId91" w:anchor=":~:text=three%20main%20factors%20led%20to,the%20disaster">
        <w:r w:rsidR="00AD4637">
          <w:rPr>
            <w:rStyle w:val="Kpr"/>
          </w:rPr>
          <w:t>[30]</w:t>
        </w:r>
      </w:hyperlink>
      <w:hyperlink r:id="rId92" w:anchor=":~:text=flues%20and%20leave%20hotspots">
        <w:r w:rsidR="00AD4637">
          <w:rPr>
            <w:rStyle w:val="Kpr"/>
          </w:rPr>
          <w:t>[60]</w:t>
        </w:r>
      </w:hyperlink>
      <w:r>
        <w:t>. Sultana faciası, kazan emniyeti konusunda ABD’de farkındalığı zirveye çıkardı ve 1870’ler-1880’lerde çıkan yasalara, standart çalışmalarına zemin hazırladı.</w:t>
      </w:r>
    </w:p>
    <w:p w14:paraId="5EC75FA2" w14:textId="77777777" w:rsidR="00AD4637" w:rsidRDefault="00000000" w:rsidP="007356F8">
      <w:pPr>
        <w:pStyle w:val="Balk3"/>
        <w:jc w:val="both"/>
      </w:pPr>
      <w:bookmarkStart w:id="19" w:name="X8db59517c00a5d6d5ca1c2df2c49b64ba925f86"/>
      <w:bookmarkEnd w:id="18"/>
      <w:r>
        <w:t>Grover Ayakkabı Fabrikası Felaketi (Brockton, Massachusetts, 1905)</w:t>
      </w:r>
    </w:p>
    <w:p w14:paraId="21ACBDEB" w14:textId="77777777" w:rsidR="00AD4637" w:rsidRDefault="00000000" w:rsidP="007356F8">
      <w:pPr>
        <w:pStyle w:val="FirstParagraph"/>
        <w:jc w:val="both"/>
      </w:pPr>
      <w:r>
        <w:t xml:space="preserve">20 Mart 1905 sabahı, Massachusetts eyaletinin Brockton kentindeki </w:t>
      </w:r>
      <w:r>
        <w:rPr>
          <w:b/>
          <w:bCs/>
        </w:rPr>
        <w:t>R.B. Grover &amp; Co. Ayakkabı Fabrikası</w:t>
      </w:r>
      <w:r>
        <w:t>’nda yaşanan patlama, endüstri güvenliği tarihinde bir dönüm noktası olmuştur. Dört katlı ahşap fabrika binasının bodrumundaki eski bir kazan, aniden patlayarak binayı adeta yerle bir etti. Patlama ile kazan parçaları duvarlardan fırladı, üst katlar domino etkisiyle çöktü ve devrilen su deposu ile saçılan sıcak kömürler nedeniyle büyük bir yangın çıktı</w:t>
      </w:r>
      <w:hyperlink r:id="rId93" w:anchor=":~:text=When%20the%20riveted%20plates%20let,occupant%2C%20was%20unhurt%20but%20shaken">
        <w:r w:rsidR="00AD4637">
          <w:rPr>
            <w:rStyle w:val="Kpr"/>
          </w:rPr>
          <w:t>[36]</w:t>
        </w:r>
      </w:hyperlink>
      <w:hyperlink r:id="rId94" w:anchor=":~:text=Flaming%20Debris">
        <w:r w:rsidR="00AD4637">
          <w:rPr>
            <w:rStyle w:val="Kpr"/>
          </w:rPr>
          <w:t>[37]</w:t>
        </w:r>
      </w:hyperlink>
      <w:r>
        <w:t xml:space="preserve">. Trajedi sonucu </w:t>
      </w:r>
      <w:r>
        <w:rPr>
          <w:b/>
          <w:bCs/>
        </w:rPr>
        <w:t>58 işçi hayatını kaybetti, 150’ye yakın kişi yaralandı</w:t>
      </w:r>
      <w:hyperlink r:id="rId95" w:anchor=":~:text=failures%20in%20the%20U,first%20boiler%20laws%20in%201908">
        <w:r w:rsidR="00AD4637">
          <w:rPr>
            <w:rStyle w:val="Kpr"/>
          </w:rPr>
          <w:t>[13]</w:t>
        </w:r>
      </w:hyperlink>
      <w:r>
        <w:t xml:space="preserve">. Teknik inceleme, patlamaya neden olan eski kazan sacında, perçinli </w:t>
      </w:r>
      <w:r>
        <w:rPr>
          <w:i/>
          <w:iCs/>
        </w:rPr>
        <w:t>bindirme (lap) ek yeri</w:t>
      </w:r>
      <w:r>
        <w:t xml:space="preserve"> boyunca ilerleyen bir çatlak tespit etti</w:t>
      </w:r>
      <w:hyperlink r:id="rId96" w:anchor=":~:text=The%20design%20had%20a%20weakness,can%20hide%20it%20from%20inspectors">
        <w:r w:rsidR="00AD4637">
          <w:rPr>
            <w:rStyle w:val="Kpr"/>
          </w:rPr>
          <w:t>[26]</w:t>
        </w:r>
      </w:hyperlink>
      <w:hyperlink r:id="rId97" w:anchor=":~:text=But%20inspectors%20could%20not%20see,way%20in%20a%20massive%20explosion">
        <w:r w:rsidR="00AD4637">
          <w:rPr>
            <w:rStyle w:val="Kpr"/>
          </w:rPr>
          <w:t>[61]</w:t>
        </w:r>
      </w:hyperlink>
      <w:r>
        <w:t>. Bu tip kazanlarda ek yerindeki iki tabakanın altında oluşan çatlaklar, dışarıdan muayenede gizli kalabiliyordu. Nitekim kazanın sigortacısı Hartford şirketi müfettişleri de bu içte kalan çatlağı fark edememişti</w:t>
      </w:r>
      <w:hyperlink r:id="rId98" w:anchor=":~:text=Inspectors%20for%20the%20Hartford%20Boiler,of%20them%20and%20ordered%20repairs">
        <w:r w:rsidR="00AD4637">
          <w:rPr>
            <w:rStyle w:val="Kpr"/>
          </w:rPr>
          <w:t>[62]</w:t>
        </w:r>
      </w:hyperlink>
      <w:r>
        <w:t>. Yıllar içinde yorgunlukla büyüyen çatlak, o sabah kazan tam iş yükündeyken bütünlüğü bozacak boyuta ulaştı ve kazanın bir ucu patlayarak koptu</w:t>
      </w:r>
      <w:hyperlink r:id="rId99" w:anchor=":~:text=But%20inspectors%20could%20not%20see,way%20in%20a%20massive%20explosion">
        <w:r w:rsidR="00AD4637">
          <w:rPr>
            <w:rStyle w:val="Kpr"/>
          </w:rPr>
          <w:t>[61]</w:t>
        </w:r>
      </w:hyperlink>
      <w:hyperlink r:id="rId100" w:anchor=":~:text=When%20the%20riveted%20plates%20let,occupant%2C%20was%20unhurt%20but%20shaken">
        <w:r w:rsidR="00AD4637">
          <w:rPr>
            <w:rStyle w:val="Kpr"/>
          </w:rPr>
          <w:t>[63]</w:t>
        </w:r>
      </w:hyperlink>
      <w:r>
        <w:t>. Felaket sonrası Massachusetts eyaleti, 1907’de kazan imalatı ve işletimine dair ilk kapsamlı yasayı çıkardı</w:t>
      </w:r>
      <w:hyperlink r:id="rId101" w:anchor=":~:text=explosions%20in%20North%20America%20were,construction%2C%20and%20inspection%20of%20boilers">
        <w:r w:rsidR="00AD4637">
          <w:rPr>
            <w:rStyle w:val="Kpr"/>
          </w:rPr>
          <w:t>[14]</w:t>
        </w:r>
      </w:hyperlink>
      <w:r>
        <w:t>. Ayrıca ülke genelinde standart bir kod ihtiyacı belirginleşti. Bu olayın yarattığı kamuoyu baskısı, 1911’de ASME’nin kazan kodu komitesini oluşturmasında büyük rol oynamıştır</w:t>
      </w:r>
      <w:hyperlink r:id="rId102" w:anchor=":~:text=In%201911%2C%20the%20Council%20of,of%20CSA%20B51%20in%201939">
        <w:r w:rsidR="00AD4637">
          <w:rPr>
            <w:rStyle w:val="Kpr"/>
          </w:rPr>
          <w:t>[43]</w:t>
        </w:r>
      </w:hyperlink>
      <w:r>
        <w:t>. Grover faciası anısına her yıl iş güvenliği etkinlikleri düzenlenmiş, endüstriyel tesislerde eski ekipmanların periyodik olarak değiştirilmesi gerektiği dersi vurgulanmıştır.</w:t>
      </w:r>
    </w:p>
    <w:p w14:paraId="7AFEA1B5" w14:textId="77777777" w:rsidR="00AD4637" w:rsidRDefault="00000000" w:rsidP="007356F8">
      <w:pPr>
        <w:pStyle w:val="Balk3"/>
        <w:jc w:val="both"/>
      </w:pPr>
      <w:bookmarkStart w:id="20" w:name="X20f72fc4ed208892ef1ef66d3266f9d50b8bd24"/>
      <w:bookmarkEnd w:id="19"/>
      <w:r>
        <w:t>S.S. Norway Yolcu Gemisi Kazanı (Miami, 2003)</w:t>
      </w:r>
    </w:p>
    <w:p w14:paraId="158E8595" w14:textId="77777777" w:rsidR="00AD4637" w:rsidRDefault="00000000" w:rsidP="007356F8">
      <w:pPr>
        <w:pStyle w:val="FirstParagraph"/>
        <w:jc w:val="both"/>
      </w:pPr>
      <w:r>
        <w:t xml:space="preserve">25 Mayıs 2003’te, Bahamalar bayraklı </w:t>
      </w:r>
      <w:r>
        <w:rPr>
          <w:b/>
          <w:bCs/>
        </w:rPr>
        <w:t>SS Norway (eski adıyla SS France)</w:t>
      </w:r>
      <w:r>
        <w:t xml:space="preserve"> adlı lüks yolcu gemisi Miami limanında demirliyken, makine dairesinde bulunan yüksek basınçlı kazanlarından biri ani bir patlamayla parçalandı. Patlama anında kazandan fışkıran </w:t>
      </w:r>
      <w:r>
        <w:rPr>
          <w:b/>
          <w:bCs/>
        </w:rPr>
        <w:t>20 ton</w:t>
      </w:r>
      <w:r>
        <w:t xml:space="preserve"> kadar kızgın su ve buhar, makine dairesi ile yanındaki mürettebat kamaralarını cehenneme çevirdi</w:t>
      </w:r>
      <w:hyperlink r:id="rId103" w:anchor=":~:text=from%20the%20Philippines">
        <w:r w:rsidR="00AD4637">
          <w:rPr>
            <w:rStyle w:val="Kpr"/>
          </w:rPr>
          <w:t>[64]</w:t>
        </w:r>
      </w:hyperlink>
      <w:r>
        <w:t xml:space="preserve">. Gemideki yolcular yara almadan tahliye edilse de, makine dairesindeki görevli </w:t>
      </w:r>
      <w:r>
        <w:rPr>
          <w:b/>
          <w:bCs/>
        </w:rPr>
        <w:t>8 mürettebat hayatını kaybetti</w:t>
      </w:r>
      <w:r>
        <w:t>, 19’u ağır yaralandı</w:t>
      </w:r>
      <w:hyperlink r:id="rId104" w:anchor=":~:text=Eight%20crew%20killed%20by%20steam,occurred%20while%20the%20ship">
        <w:r w:rsidR="00AD4637">
          <w:rPr>
            <w:rStyle w:val="Kpr"/>
          </w:rPr>
          <w:t>[65]</w:t>
        </w:r>
      </w:hyperlink>
      <w:r>
        <w:t xml:space="preserve">. ABD Ulusal Ulaştırma Emniyet Kurulu (NTSB) tarafından yürütülen teknik soruşturma, patlamanın nedenini detaylı </w:t>
      </w:r>
      <w:r>
        <w:lastRenderedPageBreak/>
        <w:t>biçimde ortaya koydu: Kazanın gerçekleştiği kazan, geminin 1960’lardan kalma orijinal kazanlarından biriydi ve içindeki bir yüksek basınç drumunun (davlumbazının) kaynaklı uzunlamasına dikişi boyunca yırtılma olmuştu</w:t>
      </w:r>
      <w:hyperlink r:id="rId105" w:anchor=":~:text=The%20National%20Transportation%20Safety%20Board,room%20and%20adjacent%20crew%20quarters">
        <w:r w:rsidR="00AD4637">
          <w:rPr>
            <w:rStyle w:val="Kpr"/>
          </w:rPr>
          <w:t>[16]</w:t>
        </w:r>
      </w:hyperlink>
      <w:r>
        <w:t xml:space="preserve">. İncelemede bu dikiş bölgesinde </w:t>
      </w:r>
      <w:r>
        <w:rPr>
          <w:b/>
          <w:bCs/>
        </w:rPr>
        <w:t>yorgunluk çatlakları, korozyon ve çukurcuklar</w:t>
      </w:r>
      <w:r>
        <w:t xml:space="preserve"> tespit edildi; ayrıca sistemin bakım ve denetim geçmişinin yetersiz olduğu vurgulandı</w:t>
      </w:r>
      <w:hyperlink r:id="rId106" w:anchor=":~:text=turned%20into%20steam%20and%20swept,room%20and%20adjacent%20crew%20quarters">
        <w:r w:rsidR="00AD4637">
          <w:rPr>
            <w:rStyle w:val="Kpr"/>
          </w:rPr>
          <w:t>[66]</w:t>
        </w:r>
      </w:hyperlink>
      <w:hyperlink r:id="rId107" w:anchor=":~:text=The%20NTSB%20said%20the%20failed,and%20inspect%20the%20ship%27s%20boilers">
        <w:r w:rsidR="00AD4637">
          <w:rPr>
            <w:rStyle w:val="Kpr"/>
          </w:rPr>
          <w:t>[67]</w:t>
        </w:r>
      </w:hyperlink>
      <w:r>
        <w:t xml:space="preserve">. Sonuç olarak, zamanla zayıflayan kaynak dikişi çalışma basıncına dayanamayarak patlamaya yol açmıştı. Soruşturmada gemi işletmecisinin kazanları uygun şekilde izleyip bakım yapmadığı, alarm verici belirtileri göz ardı ettiği belirlendi. Olayın hukuki boyutunda, gemi sahibi </w:t>
      </w:r>
      <w:r>
        <w:rPr>
          <w:b/>
          <w:bCs/>
        </w:rPr>
        <w:t>Norwegian Cruise Line (NCL)</w:t>
      </w:r>
      <w:r>
        <w:t xml:space="preserve"> “ağır ihmal ile gemi işletmek” suçunu kabul ederek sorumluluğu üstlendi; şirket suçlu sıfatıyla yüklü bir para cezasını ödemeyi kabul etti</w:t>
      </w:r>
      <w:hyperlink r:id="rId108" w:anchor=":~:text=MIAMI%2C%20May%202%20%28Reuters%29%20,prosecutors%20said%20on%20Friday">
        <w:r w:rsidR="00AD4637">
          <w:rPr>
            <w:rStyle w:val="Kpr"/>
          </w:rPr>
          <w:t>[40]</w:t>
        </w:r>
      </w:hyperlink>
      <w:hyperlink r:id="rId109" w:anchor=":~:text=safely%2C%20the%20U">
        <w:r w:rsidR="00AD4637">
          <w:rPr>
            <w:rStyle w:val="Kpr"/>
          </w:rPr>
          <w:t>[17]</w:t>
        </w:r>
      </w:hyperlink>
      <w:r>
        <w:t>. ABD Sahil Güvenlik yetkilileri bu kazayı “önlenebilir bir trajedi” olarak niteleyip şirketin bakım prosedürlerindeki ihmalini kınadılar</w:t>
      </w:r>
      <w:hyperlink r:id="rId110" w:anchor=":~:text=safely%2C%20the%20U">
        <w:r w:rsidR="00AD4637">
          <w:rPr>
            <w:rStyle w:val="Kpr"/>
          </w:rPr>
          <w:t>[17]</w:t>
        </w:r>
      </w:hyperlink>
      <w:r>
        <w:t>. SS Norway, patlamadan sonra bir daha sefere çıkarılmayıp hurdaya ayrıldı. Bu vaka, eskiyen ekipmanların proaktif yenilenmemesi durumunda ne gibi sonuçlar doğurabileceğini göstermiş; cruise gemilerinde basınçlı ekipman denetimlerinin sıkılaştırılmasına yol açmıştır.</w:t>
      </w:r>
    </w:p>
    <w:p w14:paraId="17A75D1A" w14:textId="77777777" w:rsidR="00AD4637" w:rsidRDefault="00000000" w:rsidP="007356F8">
      <w:pPr>
        <w:pStyle w:val="Balk3"/>
        <w:jc w:val="both"/>
      </w:pPr>
      <w:bookmarkStart w:id="21" w:name="Xa9d0322d8daa3ce235582b7e1824af666aaa2b4"/>
      <w:bookmarkEnd w:id="20"/>
      <w:r>
        <w:t>Gürsu İplik-Boya Fabrikası Patlaması (Bursa, 2017)</w:t>
      </w:r>
    </w:p>
    <w:p w14:paraId="0AAB7C39" w14:textId="77777777" w:rsidR="00AD4637" w:rsidRDefault="00000000" w:rsidP="007356F8">
      <w:pPr>
        <w:pStyle w:val="FirstParagraph"/>
        <w:jc w:val="both"/>
      </w:pPr>
      <w:r>
        <w:t xml:space="preserve">Türkiye’de yakın dönemin en dikkat çekici sanayi kazalarından biri, 8 Kasım 2017’de Bursa’nın Gürsu ilçesindeki bir iplik-boyama fabrikasında yaşandı. Fabrikanın kazan dairesinde bulunan 10 yıllık kömür yakıtlı buhar kazanı, sabah işletme hazırlıkları sırasında büyük bir gürültüyle patladı. Patlama sonucunda </w:t>
      </w:r>
      <w:r>
        <w:rPr>
          <w:b/>
          <w:bCs/>
        </w:rPr>
        <w:t>5 işçi yaşamını yitirdi, 16 kişi yaralandı</w:t>
      </w:r>
      <w:hyperlink r:id="rId111" w:anchor=":~:text=Bursa%27n%C4%B1n%20G%C3%BCrsu%20il%C3%A7esinde%205%20ki%C5%9Finin,dayanamamas%C4%B1%20sonucu%20meydana%20geldi%C4%9Fi%20belirtildi">
        <w:r w:rsidR="00AD4637">
          <w:rPr>
            <w:rStyle w:val="Kpr"/>
          </w:rPr>
          <w:t>[68]</w:t>
        </w:r>
      </w:hyperlink>
      <w:r>
        <w:t>. Fabrika binasında ciddi hasar oluştu. Cumhuriyet Başsavcılığı tarafından atanan bilirkişi heyetinin raporu, patlamanın teknik sebebini “yorulmuş (yorgun) kazanının yüksek basınca dayanamaması” olarak açıkladı</w:t>
      </w:r>
      <w:hyperlink r:id="rId112" w:anchor=":~:text=Bursa%27n%C4%B1n%20G%C3%BCrsu%20il%C3%A7esinde%205%20ki%C5%9Finin,dayanamamas%C4%B1%20sonucu%20meydana%20geldi%C4%9Fi%20belirtildi">
        <w:r w:rsidR="00AD4637">
          <w:rPr>
            <w:rStyle w:val="Kpr"/>
          </w:rPr>
          <w:t>[68]</w:t>
        </w:r>
      </w:hyperlink>
      <w:hyperlink r:id="rId113" w:anchor=":~:text=Ba%C5%9Fsavc%C4%B1l%C4%B1%C4%9F%C4%B1na%20sunulan%20bilirki%C5%9Fi%20raporunda%2C%20patlaman%C4%B1n,dayanamamas%C4%B1%20sonucu%20meydana%20geldi%C4%9Fi%20belirtildi">
        <w:r w:rsidR="00AD4637">
          <w:rPr>
            <w:rStyle w:val="Kpr"/>
          </w:rPr>
          <w:t>[69]</w:t>
        </w:r>
      </w:hyperlink>
      <w:r>
        <w:t>. Rapor bulgularına göre, kazanın en az 10 yıldır kullanımda olduğu, ekonomik ömrünü doldurduğu ve malzeme yorulmasına maruz kaldığı tespit edildi</w:t>
      </w:r>
      <w:hyperlink r:id="rId114" w:anchor=":~:text=">
        <w:r w:rsidR="00AD4637">
          <w:rPr>
            <w:rStyle w:val="Kpr"/>
          </w:rPr>
          <w:t>[28]</w:t>
        </w:r>
      </w:hyperlink>
      <w:r>
        <w:t xml:space="preserve">. Olay anında yapılan hatalı operasyon ise süreci tetiklemişti: Kazan yakılmadan önce buhar vanaları kapalı tutulmuş, ateşleme yapıldıktan sonra su ısınıp basınç yükselirken operatörlerin vanayı zamanında açmakta </w:t>
      </w:r>
      <w:r>
        <w:rPr>
          <w:b/>
          <w:bCs/>
        </w:rPr>
        <w:t>geciktiği</w:t>
      </w:r>
      <w:r>
        <w:t xml:space="preserve"> anlaşıldı</w:t>
      </w:r>
      <w:hyperlink r:id="rId115" w:anchor=":~:text=,olas%C4%B1d%C4%B1r%20ve%20kanaatimiz%20bu%20y%C3%B6ndedir">
        <w:r w:rsidR="00AD4637">
          <w:rPr>
            <w:rStyle w:val="Kpr"/>
          </w:rPr>
          <w:t>[70]</w:t>
        </w:r>
      </w:hyperlink>
      <w:r>
        <w:t>. Sonuçta basınç hızla kritik seviyeyi aştı ve metal yorgunluğundan zayıflamış kazan silindiri bu basınca dayanamayarak infilak etti</w:t>
      </w:r>
      <w:hyperlink r:id="rId116" w:anchor=":~:text=,olas%C4%B1d%C4%B1r%20ve%20kanaatimiz%20bu%20y%C3%B6ndedir">
        <w:r w:rsidR="00AD4637">
          <w:rPr>
            <w:rStyle w:val="Kpr"/>
          </w:rPr>
          <w:t>[70]</w:t>
        </w:r>
      </w:hyperlink>
      <w:r>
        <w:t xml:space="preserve">. Rapor, olayı </w:t>
      </w:r>
      <w:r>
        <w:rPr>
          <w:b/>
          <w:bCs/>
        </w:rPr>
        <w:t>ihmal kaynaklı işletme hatası</w:t>
      </w:r>
      <w:r>
        <w:t xml:space="preserve"> olarak nitelendirdi</w:t>
      </w:r>
      <w:hyperlink r:id="rId117" w:anchor=":~:text=y%C3%BCkselmeye%20ba%C5%9Flar%20ve%20tehlike%20de,olas%C4%B1d%C4%B1r%20ve%20kanaatimiz%20bu%20y%C3%B6ndedir">
        <w:r w:rsidR="00AD4637">
          <w:rPr>
            <w:rStyle w:val="Kpr"/>
          </w:rPr>
          <w:t>[71]</w:t>
        </w:r>
      </w:hyperlink>
      <w:r>
        <w:t>. Bu patlama, Türkiye’de kazan denetimleri ve işletme eğitimine dair eksikleri gündeme getirdi. Denetim yetkili kuruluşları arasında koordinasyon eksikliği, eski kazanların değiştirilmesi ve operatör sertifikasyonu gibi konular tartışıldı. Sonuçta iş yeri sahibi ve sorumlu teknik personel hakkında dava açıldı. Gürsu vakası, modern bir fabrikada dahi klasik nedenlerin (operatör hatası + metal yorgunluğu) bir araya gelince felaketin mümkün olduğunu gösterdi ve ülke genelinde benzer tesislerde kontroller sıkılaştırıldı.</w:t>
      </w:r>
    </w:p>
    <w:p w14:paraId="6FC95F03" w14:textId="77777777" w:rsidR="00AD4637" w:rsidRDefault="00000000" w:rsidP="007356F8">
      <w:pPr>
        <w:pStyle w:val="GvdeMetni"/>
        <w:jc w:val="both"/>
      </w:pPr>
      <w:r>
        <w:rPr>
          <w:i/>
          <w:iCs/>
        </w:rPr>
        <w:t>Not:</w:t>
      </w:r>
      <w:r>
        <w:t xml:space="preserve"> Yukarıdaki vakalar farklı dönem ve sektörlerden seçilmiştir. Her biri, belirli bir nedensel temayı öne çıkarmaktadır: Hague Street (erken dönem denetimsizlik), Sultana (aşırı yük ve su yönetimi), Grover (tasarım kusuru ve standardizasyon ihtiyacı), Norway (bakım eksikliği ve yasal sorumluluk), Gürsu (operatör hatası ve malzeme yorulması). Bu örneklerin ortak paydası, </w:t>
      </w:r>
      <w:r>
        <w:rPr>
          <w:b/>
          <w:bCs/>
        </w:rPr>
        <w:t>ihmaller zinciri ile teknik arızaların birleşmesinin</w:t>
      </w:r>
      <w:r>
        <w:t xml:space="preserve"> ağır sonuçlar doğurmasıdır. İncelenen her vaka, günümüz mühendis ve yöneticilerine kazan güvenliği konusunda önemli dersler vermektedir.</w:t>
      </w:r>
    </w:p>
    <w:p w14:paraId="1B4EDACC" w14:textId="77777777" w:rsidR="00AD4637" w:rsidRDefault="00000000" w:rsidP="007356F8">
      <w:pPr>
        <w:pStyle w:val="Balk2"/>
        <w:jc w:val="both"/>
      </w:pPr>
      <w:bookmarkStart w:id="22" w:name="geleceğe-yönelik-öneriler"/>
      <w:bookmarkEnd w:id="16"/>
      <w:bookmarkEnd w:id="21"/>
      <w:r>
        <w:lastRenderedPageBreak/>
        <w:t>7. Geleceğe Yönelik Öneriler</w:t>
      </w:r>
    </w:p>
    <w:p w14:paraId="3B2C7C62" w14:textId="77777777" w:rsidR="00AD4637" w:rsidRDefault="00000000" w:rsidP="007356F8">
      <w:pPr>
        <w:pStyle w:val="FirstParagraph"/>
        <w:jc w:val="both"/>
      </w:pPr>
      <w:r>
        <w:t xml:space="preserve">Tarihsel deneyimler ışığında kazan güvenliğinde gelinen nokta oldukça ileri düzeydedir; ancak teknoloji ve endüstri 4.0 çağı, yeni imkanlar ve yaklaşımlar sunmaktadır. Gelecekte kazan patlamalarını tamamen önlemek ve güvenliği artırmak adına aşağıdaki </w:t>
      </w:r>
      <w:r>
        <w:rPr>
          <w:b/>
          <w:bCs/>
        </w:rPr>
        <w:t>öneri ve trendler</w:t>
      </w:r>
      <w:r>
        <w:t xml:space="preserve"> dikkat çekmektedir:</w:t>
      </w:r>
    </w:p>
    <w:p w14:paraId="34AC7EE3" w14:textId="77777777" w:rsidR="00AD4637" w:rsidRDefault="00000000" w:rsidP="007356F8">
      <w:pPr>
        <w:numPr>
          <w:ilvl w:val="0"/>
          <w:numId w:val="7"/>
        </w:numPr>
        <w:jc w:val="both"/>
      </w:pPr>
      <w:r>
        <w:rPr>
          <w:b/>
          <w:bCs/>
        </w:rPr>
        <w:t>Yapay Zekâ (AI) ve IoT Tabanlı Erken Uyarı Sistemleri:</w:t>
      </w:r>
      <w:r>
        <w:t xml:space="preserve"> Endüstri 4.0’ın getirdiği en büyük yeniliklerden biri, tesis ekipmanlarının </w:t>
      </w:r>
      <w:r>
        <w:rPr>
          <w:b/>
          <w:bCs/>
        </w:rPr>
        <w:t>akıllı sensörler</w:t>
      </w:r>
      <w:r>
        <w:t xml:space="preserve"> ve </w:t>
      </w:r>
      <w:r>
        <w:rPr>
          <w:b/>
          <w:bCs/>
        </w:rPr>
        <w:t>nesnelerin interneti (IoT)</w:t>
      </w:r>
      <w:r>
        <w:t xml:space="preserve"> ile sürekli izlenebilmesidir. Modern kazanlar ve yardımcı ekipmanlara yerleştirilen IoT sensörleri aracılığıyla basınç, sıcaklık, titreşim, su seviyesi, alev kalitesi gibi kritik parametreler gerçek zamanlı olarak bulut tabanlı sistemlere iletilebilir</w:t>
      </w:r>
      <w:hyperlink r:id="rId118" w:anchor=":~:text=In%20essence%2C%20IoT%20involves%20equipping,%E2%80%9CIoT%20enables%20a%20network%20of">
        <w:r w:rsidR="00AD4637">
          <w:rPr>
            <w:rStyle w:val="Kpr"/>
          </w:rPr>
          <w:t>[72]</w:t>
        </w:r>
      </w:hyperlink>
      <w:hyperlink r:id="rId119" w:anchor=":~:text=,driven%20maintenance%20keeps%20the%20boiler">
        <w:r w:rsidR="00AD4637">
          <w:rPr>
            <w:rStyle w:val="Kpr"/>
          </w:rPr>
          <w:t>[51]</w:t>
        </w:r>
      </w:hyperlink>
      <w:r>
        <w:t xml:space="preserve">. Bu büyük veri akışı, yapay zekâ destekli algoritmalarla analiz edilerek normal dışı durumların </w:t>
      </w:r>
      <w:r>
        <w:rPr>
          <w:b/>
          <w:bCs/>
        </w:rPr>
        <w:t>erken belirtileri</w:t>
      </w:r>
      <w:r>
        <w:t xml:space="preserve"> tespit edilebilir. Örneğin, bir pompada artan titreşim veya bir kazanın egzoz gazında anormal sıcaklık artışı, AI sistemi tarafından öğrenilmiş normal modellerle karşılaştırılıp arıza habercisi olarak algılanır</w:t>
      </w:r>
      <w:hyperlink r:id="rId120" w:anchor=":~:text=,driven%20maintenance%20keeps%20the%20boiler">
        <w:r w:rsidR="00AD4637">
          <w:rPr>
            <w:rStyle w:val="Kpr"/>
          </w:rPr>
          <w:t>[51]</w:t>
        </w:r>
      </w:hyperlink>
      <w:r>
        <w:t xml:space="preserve">. Sistem, insandan önce bu sapmayı fark ederek bakım ekibini uyarabilir. Bu sayede henüz tehlike oluşmadan müdahale edilip arıza onarılır, patlama riski ortadan kaldırılır. IoT ve AI destekli </w:t>
      </w:r>
      <w:r>
        <w:rPr>
          <w:b/>
          <w:bCs/>
        </w:rPr>
        <w:t>kestirimci bakım (predictive maintenance)</w:t>
      </w:r>
      <w:r>
        <w:t xml:space="preserve"> uygulamalarının, bakım maliyetlerini %25-30 düşürüp beklenmedik arızaları %70’e varan oranda ortadan kaldırabildiği rapor edilmektedir</w:t>
      </w:r>
      <w:hyperlink r:id="rId121" w:anchor=":~:text=,driven%20maintenance%20keeps%20the%20boiler">
        <w:r w:rsidR="00AD4637">
          <w:rPr>
            <w:rStyle w:val="Kpr"/>
          </w:rPr>
          <w:t>[51]</w:t>
        </w:r>
      </w:hyperlink>
      <w:hyperlink r:id="rId122" w:anchor=":~:text=failure%20occurs,potential%20failure%2C%20avoiding%20costly%20downtime">
        <w:r w:rsidR="00AD4637">
          <w:rPr>
            <w:rStyle w:val="Kpr"/>
          </w:rPr>
          <w:t>[73]</w:t>
        </w:r>
      </w:hyperlink>
      <w:r>
        <w:t xml:space="preserve">. Gelecekte, kazan imalatçıları muhtemelen ürünlerini IoT uyumlu olarak sunacak ve bu sistemler yeni standartların parçası haline gelecektir. Ayrıca yapay zekâ, büyük tesislerdeki yüzlerce sensör bilgisini entegre edip </w:t>
      </w:r>
      <w:r>
        <w:rPr>
          <w:b/>
          <w:bCs/>
        </w:rPr>
        <w:t>kapsamlı bir dijital gözlemci</w:t>
      </w:r>
      <w:r>
        <w:t xml:space="preserve"> gibi çalışarak operatörlere 7/24 destek olacaktır. Erken uyarı sistemlerinin yaygınlaşmasıyla, “hiçbir belirti vermeden patladı” gibi mazeretler tarihe karışabilir.</w:t>
      </w:r>
    </w:p>
    <w:p w14:paraId="588CA8A6" w14:textId="77777777" w:rsidR="00AD4637" w:rsidRDefault="00000000" w:rsidP="007356F8">
      <w:pPr>
        <w:numPr>
          <w:ilvl w:val="0"/>
          <w:numId w:val="7"/>
        </w:numPr>
        <w:jc w:val="both"/>
      </w:pPr>
      <w:r>
        <w:rPr>
          <w:b/>
          <w:bCs/>
        </w:rPr>
        <w:t>Dijital İkiz ve Risk Modelleme:</w:t>
      </w:r>
      <w:r>
        <w:t xml:space="preserve"> </w:t>
      </w:r>
      <w:r>
        <w:rPr>
          <w:b/>
          <w:bCs/>
        </w:rPr>
        <w:t>Dijital ikiz (digital twin)</w:t>
      </w:r>
      <w:r>
        <w:t xml:space="preserve"> teknolojisi, fiziksel bir sistemin sanal bir kopyasını oluşturarak onun davranışlarını gerçek zamanlı izleme ve simüle etme imkanı tanır</w:t>
      </w:r>
      <w:hyperlink r:id="rId123" w:anchor=":~:text=Digital%20Twins%20represent%20a%20disruptive,as%20those%20requiring%20heat%20management">
        <w:r w:rsidR="00AD4637">
          <w:rPr>
            <w:rStyle w:val="Kpr"/>
          </w:rPr>
          <w:t>[74]</w:t>
        </w:r>
      </w:hyperlink>
      <w:r>
        <w:t xml:space="preserve">. Bir kazan ve tesisatının dijital ikizi, gerçek sensör verilerini alarak sürekli güncellenir ve bilgisayar ortamında kazanın çalışma koşullarını, malzeme gerilmelerini, sıcaklık dağılımlarını vb. hesaplar. Bu sayede tehlikeli senaryoları gerçek kazanda denemeden dijital ortamda test etmek mümkün olur. Örneğin, dijital ikiz model üzerinden bir kazan borusunun yorgunluk ömrü öngörülebilir, farklı basınç ve sıcaklık dalgalanmalarında zayıf noktaların nerede oluşacağı analiz edilebilir. </w:t>
      </w:r>
      <w:r>
        <w:rPr>
          <w:i/>
          <w:iCs/>
        </w:rPr>
        <w:t>“Dijital ikiz, gerçek sistemin belirli durumlara tepkisini risksizce gözlemleme ve performansını iyileştirme olanağı sağlar”</w:t>
      </w:r>
      <w:r>
        <w:t xml:space="preserve"> şeklinde tanımlanmaktadır</w:t>
      </w:r>
      <w:hyperlink r:id="rId124" w:anchor=":~:text=Digital%20Twins%20represent%20a%20disruptive,as%20those%20requiring%20heat%20management">
        <w:r w:rsidR="00AD4637">
          <w:rPr>
            <w:rStyle w:val="Kpr"/>
          </w:rPr>
          <w:t>[74]</w:t>
        </w:r>
      </w:hyperlink>
      <w:hyperlink r:id="rId125" w:anchor=":~:text=They%20refer%20to%20virtual%20replicas,improve%20its%20performance%20and%20efficiency">
        <w:r w:rsidR="00AD4637">
          <w:rPr>
            <w:rStyle w:val="Kpr"/>
          </w:rPr>
          <w:t>[75]</w:t>
        </w:r>
      </w:hyperlink>
      <w:r>
        <w:t xml:space="preserve">. Gelecekte büyük enerji santralleri ve proses tesisleri, kritik ekipmanlarının dijital ikizlerini geliştirerek </w:t>
      </w:r>
      <w:r>
        <w:rPr>
          <w:b/>
          <w:bCs/>
        </w:rPr>
        <w:t>risk modellemeleri</w:t>
      </w:r>
      <w:r>
        <w:t xml:space="preserve"> yapacaklardır. Bu modeller, olası bir arıza senaryosunda (örneğin bir emniyet supabının açılmaması durumunda) kazanın birkaç saniye içinde nasıl tepki vereceğini simüle ederek operatörlere karar desteği sunabilir. Ayrıca dijital ikiz, bakım planlamasında da yardımcı olur: Hangi komponentin ne zaman ömrünü dolduracağını tahmin ederek parça değişim zamanını optimize eder</w:t>
      </w:r>
      <w:hyperlink r:id="rId126" w:anchor=":~:text=,Fostering%20the%20innovation">
        <w:r w:rsidR="00AD4637">
          <w:rPr>
            <w:rStyle w:val="Kpr"/>
          </w:rPr>
          <w:t>[76]</w:t>
        </w:r>
      </w:hyperlink>
      <w:hyperlink r:id="rId127" w:anchor=":~:text=,Fostering%20the%20innovation">
        <w:r w:rsidR="00AD4637">
          <w:rPr>
            <w:rStyle w:val="Kpr"/>
          </w:rPr>
          <w:t>[77]</w:t>
        </w:r>
      </w:hyperlink>
      <w:r>
        <w:t xml:space="preserve">. Bu teknoloji halihazırda ileri </w:t>
      </w:r>
      <w:r>
        <w:lastRenderedPageBreak/>
        <w:t>endüstrilerde (havacılık, nükleer vb.) kullanılmaya başlandı; yakın gelecekte kazan güvenliğinde de önemli bir araç haline gelecektir.</w:t>
      </w:r>
    </w:p>
    <w:p w14:paraId="272ECE82" w14:textId="77777777" w:rsidR="00AD4637" w:rsidRDefault="00000000" w:rsidP="007356F8">
      <w:pPr>
        <w:numPr>
          <w:ilvl w:val="0"/>
          <w:numId w:val="7"/>
        </w:numPr>
        <w:jc w:val="both"/>
      </w:pPr>
      <w:r>
        <w:rPr>
          <w:b/>
          <w:bCs/>
        </w:rPr>
        <w:t>Güvenlik Kültürünün Derinleştirilmesi ve Sürekli İyileştirme:</w:t>
      </w:r>
      <w:r>
        <w:t xml:space="preserve"> Teknolojik ilerlemeler kadar, </w:t>
      </w:r>
      <w:r>
        <w:rPr>
          <w:b/>
          <w:bCs/>
        </w:rPr>
        <w:t>organizasyonel kültür</w:t>
      </w:r>
      <w:r>
        <w:t xml:space="preserve"> de güvenlikte belirleyicidir. Gelecekteki yaklaşım, işyerlerinde güvenliğin bir “öncelik” değil, “değer” haline gelmesidir. Bu da ancak tepe yönetimden en alt operatöre kadar herkesin güvenliği içselleştirmesiyle mümkündür. “Safety First” sloganının ötesinde, çalışanların süreçlere aktif katılımıyla </w:t>
      </w:r>
      <w:r>
        <w:rPr>
          <w:b/>
          <w:bCs/>
        </w:rPr>
        <w:t>proaktif güvenlik kültürü</w:t>
      </w:r>
      <w:r>
        <w:t xml:space="preserve"> inşa edilmelidir. Örneğin, yakın tehlike veya “kıl payı atlatılan” olay raporlama sistemleri kurulup çalışanlar teşvik edilerek potansiyel riskler kazaya dönüşmeden önce ortaya çıkarılabilir. Düzenli </w:t>
      </w:r>
      <w:r>
        <w:rPr>
          <w:b/>
          <w:bCs/>
        </w:rPr>
        <w:t>güvenlik toplantıları</w:t>
      </w:r>
      <w:r>
        <w:t xml:space="preserve">, </w:t>
      </w:r>
      <w:r>
        <w:rPr>
          <w:b/>
          <w:bCs/>
        </w:rPr>
        <w:t>acil durum tatbikatları</w:t>
      </w:r>
      <w:r>
        <w:t xml:space="preserve"> ve </w:t>
      </w:r>
      <w:r>
        <w:rPr>
          <w:b/>
          <w:bCs/>
        </w:rPr>
        <w:t>eğitim tekrarı</w:t>
      </w:r>
      <w:r>
        <w:t xml:space="preserve"> uygulamaları sürdürülmelidir. İleriye dönük olarak, yönetmelikler de güncellenerek yeni teknolojilerin entegrasyonunu ve en iyi uygulamaların paylaşımını teşvik etmelidir. Örneğin, belli kapasitenin üzerindeki kazanlar için uzaktan izleme zorunlu hale gelebilir; veya eski tip kazanların modern eşdeğerleriyle değiştirilmesi için teşvik programları uygulanabilir. Ayrıca uluslararası düzeyde standardizasyon devam ederek, </w:t>
      </w:r>
      <w:r>
        <w:rPr>
          <w:b/>
          <w:bCs/>
        </w:rPr>
        <w:t>küresel güvenlik ağı</w:t>
      </w:r>
      <w:r>
        <w:t xml:space="preserve"> kurulmalıdır. Nasıl ki havacılıkta her kaza titizlikle incelenip tüm dünyaya dersler yayılıyorsa, kazan kazalarında da benzer bir bilgi paylaşım mekanizması yaygınlaştırılabilir.</w:t>
      </w:r>
    </w:p>
    <w:p w14:paraId="49B521C6" w14:textId="77777777" w:rsidR="00AD4637" w:rsidRDefault="00000000" w:rsidP="007356F8">
      <w:pPr>
        <w:numPr>
          <w:ilvl w:val="0"/>
          <w:numId w:val="7"/>
        </w:numPr>
        <w:jc w:val="both"/>
      </w:pPr>
      <w:r>
        <w:rPr>
          <w:b/>
          <w:bCs/>
        </w:rPr>
        <w:t>Regülasyonların ve Denetim Tekniklerinin Güncellenmesi:</w:t>
      </w:r>
      <w:r>
        <w:t xml:space="preserve"> Kanun yapıcılar ve denetleyici otoriteler, teknolojik değişime ayak uydurmak zorundadır. Gelecekte muhtemelen basınçlı ekipman mevzuatına AI destekli izleme şartları, dijital kayıt tutma zorunlulukları eklenecektir. Denetçiler artık defter kağıt üzerinde kontrolün ötesinde, belki tesisin dijital ikizine bağlanarak veya IoT verilerini analiz ederek uzaktan da değerlendirme yapabileceklerdir. </w:t>
      </w:r>
      <w:r>
        <w:rPr>
          <w:b/>
          <w:bCs/>
        </w:rPr>
        <w:t>Akıllı denetim sistemleri</w:t>
      </w:r>
      <w:r>
        <w:t>, riskli işletmeleri önceden belirleyip hedefe yönelik teftişe imkan tanıyabilir. Sigorta şirketleri de bu verileri kullanarak güvenli işletmelere indirim, riskli işletmelere yaptırım uygulayabilir. Böylece hem kamusal hem özel denetim mekanizmaları güçlenecektir. Son olarak, yenilenebilir enerji ve hidrojen gibi yeni uygulamalarla ortaya çıkacak farklı tip kazan/reaktör sistemleri için de şimdiden güvenlik standartlarının geliştirilmesi gerekecektir.</w:t>
      </w:r>
    </w:p>
    <w:p w14:paraId="446187C3" w14:textId="6CA20C98" w:rsidR="002C3E9C" w:rsidRPr="002C3E9C" w:rsidRDefault="002C3E9C" w:rsidP="007356F8">
      <w:pPr>
        <w:pStyle w:val="Balk2"/>
        <w:jc w:val="both"/>
      </w:pPr>
      <w:r>
        <w:t>8. Özet ve Sonuç</w:t>
      </w:r>
    </w:p>
    <w:p w14:paraId="06F0B3F9" w14:textId="77777777" w:rsidR="002C3E9C" w:rsidRPr="0033593F" w:rsidRDefault="002C3E9C" w:rsidP="007356F8">
      <w:pPr>
        <w:spacing w:after="160" w:line="259" w:lineRule="auto"/>
        <w:jc w:val="both"/>
      </w:pPr>
      <w:r w:rsidRPr="0033593F">
        <w:t xml:space="preserve">Aşağıdaki özet, “tüm dünyada” kazan dairesi/boiler patlamalarının </w:t>
      </w:r>
      <w:r w:rsidRPr="0033593F">
        <w:rPr>
          <w:b/>
          <w:bCs/>
        </w:rPr>
        <w:t>kök neden sınıflarını</w:t>
      </w:r>
      <w:r w:rsidRPr="0033593F">
        <w:t xml:space="preserve">, </w:t>
      </w:r>
      <w:r w:rsidRPr="0033593F">
        <w:rPr>
          <w:b/>
          <w:bCs/>
        </w:rPr>
        <w:t>tarihsel olarak neyin değiştiğini</w:t>
      </w:r>
      <w:r w:rsidRPr="0033593F">
        <w:t xml:space="preserve"> ve </w:t>
      </w:r>
      <w:r w:rsidRPr="0033593F">
        <w:rPr>
          <w:b/>
          <w:bCs/>
        </w:rPr>
        <w:t>hangi çözümlerle frekans/şiddetin düştüğünü</w:t>
      </w:r>
      <w:r w:rsidRPr="0033593F">
        <w:t xml:space="preserve"> derler. (Tek tek </w:t>
      </w:r>
      <w:r w:rsidRPr="0033593F">
        <w:rPr>
          <w:i/>
          <w:iCs/>
        </w:rPr>
        <w:t>tüm</w:t>
      </w:r>
      <w:r w:rsidRPr="0033593F">
        <w:t xml:space="preserve"> patlamaların eksiksiz envanteri pratikte yok; ancak ortak nedenler ve kırılma noktaları oldukça net.)</w:t>
      </w:r>
    </w:p>
    <w:p w14:paraId="5B350084" w14:textId="77777777" w:rsidR="002C3E9C" w:rsidRPr="0033593F" w:rsidRDefault="002C3E9C" w:rsidP="007356F8">
      <w:pPr>
        <w:pStyle w:val="ListeParagraf"/>
        <w:numPr>
          <w:ilvl w:val="0"/>
          <w:numId w:val="23"/>
        </w:numPr>
        <w:jc w:val="both"/>
        <w:rPr>
          <w:b/>
          <w:bCs/>
        </w:rPr>
      </w:pPr>
      <w:r w:rsidRPr="0033593F">
        <w:rPr>
          <w:b/>
          <w:bCs/>
        </w:rPr>
        <w:t>Patlamaların kök nedenleri (dünya genelinde değişmeyen ana sınıflar)</w:t>
      </w:r>
    </w:p>
    <w:p w14:paraId="1B61B67A" w14:textId="77777777" w:rsidR="002C3E9C" w:rsidRPr="0033593F" w:rsidRDefault="002C3E9C" w:rsidP="007356F8">
      <w:pPr>
        <w:spacing w:after="160" w:line="259" w:lineRule="auto"/>
        <w:jc w:val="both"/>
        <w:rPr>
          <w:b/>
          <w:bCs/>
        </w:rPr>
      </w:pPr>
      <w:r w:rsidRPr="0033593F">
        <w:rPr>
          <w:b/>
          <w:bCs/>
        </w:rPr>
        <w:t>A) Düşük su seviyesi + aşırı ısınma (dry-firing)</w:t>
      </w:r>
    </w:p>
    <w:p w14:paraId="0EA216BA" w14:textId="77777777" w:rsidR="002C3E9C" w:rsidRPr="0033593F" w:rsidRDefault="002C3E9C" w:rsidP="007356F8">
      <w:pPr>
        <w:numPr>
          <w:ilvl w:val="0"/>
          <w:numId w:val="8"/>
        </w:numPr>
        <w:spacing w:after="160" w:line="259" w:lineRule="auto"/>
        <w:jc w:val="both"/>
      </w:pPr>
      <w:r w:rsidRPr="0033593F">
        <w:t>Seviye ölçümünün yanlış okuması/arıza, besi suyu kesintisi, operatör hatası.</w:t>
      </w:r>
    </w:p>
    <w:p w14:paraId="7B4E9E15" w14:textId="77777777" w:rsidR="002C3E9C" w:rsidRPr="0033593F" w:rsidRDefault="002C3E9C" w:rsidP="007356F8">
      <w:pPr>
        <w:numPr>
          <w:ilvl w:val="0"/>
          <w:numId w:val="8"/>
        </w:numPr>
        <w:spacing w:after="160" w:line="259" w:lineRule="auto"/>
        <w:jc w:val="both"/>
      </w:pPr>
      <w:r w:rsidRPr="0033593F">
        <w:lastRenderedPageBreak/>
        <w:t>Sonuç: ısıtılan yüzeylerin (crown sheet/borular/saclar) dayanım kaybı, ardından basınç altında yırtılma; bazen “kızgın kazana ani su verme” ile çok şiddetli olay.</w:t>
      </w:r>
      <w:r w:rsidRPr="0033593F">
        <w:br/>
        <w:t>Bu mekanizma, tarihsel kaynaklarda da “en kritik senaryo” olarak sürekli tekrar eder. (</w:t>
      </w:r>
      <w:hyperlink r:id="rId128" w:tooltip="Boiler accident report" w:history="1">
        <w:r w:rsidRPr="0033593F">
          <w:rPr>
            <w:rStyle w:val="Kpr"/>
          </w:rPr>
          <w:t>Minnesota İşçi ve Endüstri Departmanı</w:t>
        </w:r>
      </w:hyperlink>
      <w:r w:rsidRPr="0033593F">
        <w:t>)</w:t>
      </w:r>
    </w:p>
    <w:p w14:paraId="12137488" w14:textId="77777777" w:rsidR="002C3E9C" w:rsidRPr="0033593F" w:rsidRDefault="002C3E9C" w:rsidP="007356F8">
      <w:pPr>
        <w:spacing w:after="160" w:line="259" w:lineRule="auto"/>
        <w:jc w:val="both"/>
        <w:rPr>
          <w:b/>
          <w:bCs/>
        </w:rPr>
      </w:pPr>
      <w:r w:rsidRPr="0033593F">
        <w:rPr>
          <w:b/>
          <w:bCs/>
        </w:rPr>
        <w:t>B) Aşırı basınç + emniyet tahliyesinin devreye girmemesi</w:t>
      </w:r>
    </w:p>
    <w:p w14:paraId="0F6A4446" w14:textId="77777777" w:rsidR="002C3E9C" w:rsidRPr="0033593F" w:rsidRDefault="002C3E9C" w:rsidP="007356F8">
      <w:pPr>
        <w:numPr>
          <w:ilvl w:val="0"/>
          <w:numId w:val="9"/>
        </w:numPr>
        <w:spacing w:after="160" w:line="259" w:lineRule="auto"/>
        <w:jc w:val="both"/>
      </w:pPr>
      <w:r w:rsidRPr="0033593F">
        <w:t>Emniyet ventili arızası/yanlış montaj/yanlış ayar, basınç kontrol zincirinin (presostat/PLC interlock) bozulması.</w:t>
      </w:r>
    </w:p>
    <w:p w14:paraId="7AC9F41D" w14:textId="77777777" w:rsidR="002C3E9C" w:rsidRPr="0033593F" w:rsidRDefault="002C3E9C" w:rsidP="007356F8">
      <w:pPr>
        <w:numPr>
          <w:ilvl w:val="0"/>
          <w:numId w:val="9"/>
        </w:numPr>
        <w:spacing w:after="160" w:line="259" w:lineRule="auto"/>
        <w:jc w:val="both"/>
      </w:pPr>
      <w:r w:rsidRPr="0033593F">
        <w:t>Sonuç: gövde/kollektör yırtılması, şiddetli patlama; çevre yapı ve can güvenliği etkisi çok yüksek. (</w:t>
      </w:r>
      <w:hyperlink r:id="rId129" w:tooltip="Boiler explosion" w:history="1">
        <w:r w:rsidRPr="0033593F">
          <w:rPr>
            <w:rStyle w:val="Kpr"/>
          </w:rPr>
          <w:t>Vikipedi</w:t>
        </w:r>
      </w:hyperlink>
      <w:r w:rsidRPr="0033593F">
        <w:t>)</w:t>
      </w:r>
    </w:p>
    <w:p w14:paraId="30A6EFB4" w14:textId="77777777" w:rsidR="002C3E9C" w:rsidRPr="0033593F" w:rsidRDefault="002C3E9C" w:rsidP="007356F8">
      <w:pPr>
        <w:spacing w:after="160" w:line="259" w:lineRule="auto"/>
        <w:jc w:val="both"/>
        <w:rPr>
          <w:b/>
          <w:bCs/>
        </w:rPr>
      </w:pPr>
      <w:r w:rsidRPr="0033593F">
        <w:rPr>
          <w:b/>
          <w:bCs/>
        </w:rPr>
        <w:t>C) Yanma odası/pürjör kaynaklı “furnace explosion” (yakıt birikimi + ateşleme)</w:t>
      </w:r>
    </w:p>
    <w:p w14:paraId="0F4686EA" w14:textId="77777777" w:rsidR="002C3E9C" w:rsidRPr="0033593F" w:rsidRDefault="002C3E9C" w:rsidP="007356F8">
      <w:pPr>
        <w:numPr>
          <w:ilvl w:val="0"/>
          <w:numId w:val="10"/>
        </w:numPr>
        <w:spacing w:after="160" w:line="259" w:lineRule="auto"/>
        <w:jc w:val="both"/>
      </w:pPr>
      <w:r w:rsidRPr="0033593F">
        <w:t>Alev denetimi zayıflığı, purge yetersizliği, yakıt valfleri/pozisyon switch’leri/interlock hataları, yanlış reset pratikleri.</w:t>
      </w:r>
    </w:p>
    <w:p w14:paraId="1FB26D2A" w14:textId="77777777" w:rsidR="002C3E9C" w:rsidRPr="0033593F" w:rsidRDefault="002C3E9C" w:rsidP="007356F8">
      <w:pPr>
        <w:numPr>
          <w:ilvl w:val="0"/>
          <w:numId w:val="10"/>
        </w:numPr>
        <w:spacing w:after="160" w:line="259" w:lineRule="auto"/>
        <w:jc w:val="both"/>
      </w:pPr>
      <w:r w:rsidRPr="0033593F">
        <w:t>Sonuç: kazan gövdesi patlamasa bile kazan dairesi içinde yıkıcı basınç dalgası, yangın, ikincil patlamalar. Bu tip risklerin önlenmesi için alev denetimi ve kilitlemeler kritik olarak tanımlanır. (</w:t>
      </w:r>
      <w:hyperlink r:id="rId130" w:tooltip="Top Ten Boiler and Combustion Safety Issues to Avoid" w:history="1">
        <w:r w:rsidRPr="0033593F">
          <w:rPr>
            <w:rStyle w:val="Kpr"/>
          </w:rPr>
          <w:t>National Board</w:t>
        </w:r>
      </w:hyperlink>
      <w:r w:rsidRPr="0033593F">
        <w:t>)</w:t>
      </w:r>
    </w:p>
    <w:p w14:paraId="1B12B9E7" w14:textId="77777777" w:rsidR="002C3E9C" w:rsidRPr="0033593F" w:rsidRDefault="002C3E9C" w:rsidP="007356F8">
      <w:pPr>
        <w:spacing w:after="160" w:line="259" w:lineRule="auto"/>
        <w:jc w:val="both"/>
        <w:rPr>
          <w:b/>
          <w:bCs/>
        </w:rPr>
      </w:pPr>
      <w:r w:rsidRPr="0033593F">
        <w:rPr>
          <w:b/>
          <w:bCs/>
        </w:rPr>
        <w:t>D) Malzeme/imalat kusuru, korozyon-erozyon, yorgunluk, kaynak hatası</w:t>
      </w:r>
    </w:p>
    <w:p w14:paraId="38729DFF" w14:textId="77777777" w:rsidR="002C3E9C" w:rsidRPr="0033593F" w:rsidRDefault="002C3E9C" w:rsidP="007356F8">
      <w:pPr>
        <w:numPr>
          <w:ilvl w:val="0"/>
          <w:numId w:val="11"/>
        </w:numPr>
        <w:spacing w:after="160" w:line="259" w:lineRule="auto"/>
        <w:jc w:val="both"/>
      </w:pPr>
      <w:r w:rsidRPr="0033593F">
        <w:t>Erken sanayi döneminde kalite kontrol zayıf olduğu için yaygın; modern dönemde NDT gelişse de yaşlı ekipmanlarda hâlâ görülür.</w:t>
      </w:r>
    </w:p>
    <w:p w14:paraId="202419A1" w14:textId="77777777" w:rsidR="002C3E9C" w:rsidRPr="0033593F" w:rsidRDefault="002C3E9C" w:rsidP="007356F8">
      <w:pPr>
        <w:numPr>
          <w:ilvl w:val="0"/>
          <w:numId w:val="11"/>
        </w:numPr>
        <w:spacing w:after="160" w:line="259" w:lineRule="auto"/>
        <w:jc w:val="both"/>
      </w:pPr>
      <w:r w:rsidRPr="0033593F">
        <w:t>Sonuç: basınç altında “çatlak büyümesi → ani yırtılma”. Tarihsel kayıtlarda korozyon/rusting’in uzun süre çok baskın neden olduğu da belirtilir. (</w:t>
      </w:r>
      <w:hyperlink r:id="rId131" w:tooltip="Boiler explosion" w:history="1">
        <w:r w:rsidRPr="0033593F">
          <w:rPr>
            <w:rStyle w:val="Kpr"/>
          </w:rPr>
          <w:t>Vikipedi</w:t>
        </w:r>
      </w:hyperlink>
      <w:r w:rsidRPr="0033593F">
        <w:t>)</w:t>
      </w:r>
    </w:p>
    <w:p w14:paraId="23F7EEBC" w14:textId="77777777" w:rsidR="002C3E9C" w:rsidRPr="0033593F" w:rsidRDefault="002C3E9C" w:rsidP="007356F8">
      <w:pPr>
        <w:spacing w:after="160" w:line="259" w:lineRule="auto"/>
        <w:jc w:val="both"/>
        <w:rPr>
          <w:b/>
          <w:bCs/>
        </w:rPr>
      </w:pPr>
      <w:r w:rsidRPr="0033593F">
        <w:rPr>
          <w:b/>
          <w:bCs/>
        </w:rPr>
        <w:t>E) Su kimyası / taşlaşma (scaling) ve lokal aşırı ısınma</w:t>
      </w:r>
    </w:p>
    <w:p w14:paraId="798E7371" w14:textId="77777777" w:rsidR="002C3E9C" w:rsidRPr="0033593F" w:rsidRDefault="002C3E9C" w:rsidP="007356F8">
      <w:pPr>
        <w:numPr>
          <w:ilvl w:val="0"/>
          <w:numId w:val="12"/>
        </w:numPr>
        <w:spacing w:after="160" w:line="259" w:lineRule="auto"/>
        <w:jc w:val="both"/>
      </w:pPr>
      <w:r w:rsidRPr="0033593F">
        <w:t>Sertlik, TDS, oksijen korozyonu, yanlış kimyasal dozaj → taş + sıcak nokta.</w:t>
      </w:r>
    </w:p>
    <w:p w14:paraId="68EFAB63" w14:textId="77777777" w:rsidR="002C3E9C" w:rsidRPr="0033593F" w:rsidRDefault="002C3E9C" w:rsidP="007356F8">
      <w:pPr>
        <w:numPr>
          <w:ilvl w:val="0"/>
          <w:numId w:val="12"/>
        </w:numPr>
        <w:spacing w:after="160" w:line="259" w:lineRule="auto"/>
        <w:jc w:val="both"/>
      </w:pPr>
      <w:r w:rsidRPr="0033593F">
        <w:t>Sonuç: boru patlakları, deformasyon, verim kaybı; kötü senaryoda büyük arıza. (</w:t>
      </w:r>
      <w:hyperlink r:id="rId132" w:tooltip="Boiler explosion" w:history="1">
        <w:r w:rsidRPr="0033593F">
          <w:rPr>
            <w:rStyle w:val="Kpr"/>
          </w:rPr>
          <w:t>Vikipedi</w:t>
        </w:r>
      </w:hyperlink>
      <w:r w:rsidRPr="0033593F">
        <w:t>)</w:t>
      </w:r>
    </w:p>
    <w:p w14:paraId="4D8EE030" w14:textId="77777777" w:rsidR="002C3E9C" w:rsidRPr="0033593F" w:rsidRDefault="002C3E9C" w:rsidP="007356F8">
      <w:pPr>
        <w:spacing w:after="160" w:line="259" w:lineRule="auto"/>
        <w:jc w:val="both"/>
        <w:rPr>
          <w:b/>
          <w:bCs/>
        </w:rPr>
      </w:pPr>
      <w:r w:rsidRPr="0033593F">
        <w:rPr>
          <w:b/>
          <w:bCs/>
        </w:rPr>
        <w:t>F) Organizasyonel nedenler (eğitim, prosedür, bakım kültürü)</w:t>
      </w:r>
    </w:p>
    <w:p w14:paraId="7D3B6880" w14:textId="77777777" w:rsidR="002C3E9C" w:rsidRPr="0033593F" w:rsidRDefault="002C3E9C" w:rsidP="007356F8">
      <w:pPr>
        <w:numPr>
          <w:ilvl w:val="0"/>
          <w:numId w:val="13"/>
        </w:numPr>
        <w:spacing w:after="160" w:line="259" w:lineRule="auto"/>
        <w:jc w:val="both"/>
      </w:pPr>
      <w:r w:rsidRPr="0033593F">
        <w:t>“Tek bir arıza değil, zincirleme ihmal” burada oluşur: bypass edilen emniyetler, kayıt tutmama, yetkisiz müdahale.</w:t>
      </w:r>
    </w:p>
    <w:p w14:paraId="047AE4BF" w14:textId="1C6A2D25" w:rsidR="002C3E9C" w:rsidRDefault="002C3E9C" w:rsidP="007356F8">
      <w:pPr>
        <w:numPr>
          <w:ilvl w:val="0"/>
          <w:numId w:val="13"/>
        </w:numPr>
        <w:spacing w:after="160" w:line="259" w:lineRule="auto"/>
        <w:jc w:val="both"/>
      </w:pPr>
      <w:r w:rsidRPr="0033593F">
        <w:t>Tarihsel olarak da operatör eğitimsizliği ve ihmal, çok sık tekrar eden kök nedenler arasında geçer. (</w:t>
      </w:r>
      <w:hyperlink r:id="rId133" w:tooltip="Boiler explosion" w:history="1">
        <w:r w:rsidRPr="0033593F">
          <w:rPr>
            <w:rStyle w:val="Kpr"/>
          </w:rPr>
          <w:t>Vikipedi</w:t>
        </w:r>
      </w:hyperlink>
      <w:r w:rsidRPr="0033593F">
        <w:t>)</w:t>
      </w:r>
    </w:p>
    <w:p w14:paraId="70664CD1" w14:textId="77777777" w:rsidR="002C3E9C" w:rsidRPr="0033593F" w:rsidRDefault="002C3E9C" w:rsidP="007356F8">
      <w:pPr>
        <w:spacing w:after="160" w:line="259" w:lineRule="auto"/>
        <w:ind w:left="720"/>
        <w:jc w:val="both"/>
      </w:pPr>
    </w:p>
    <w:p w14:paraId="79A6146D" w14:textId="77777777" w:rsidR="002C3E9C" w:rsidRPr="0033593F" w:rsidRDefault="002C3E9C" w:rsidP="007356F8">
      <w:pPr>
        <w:pStyle w:val="ListeParagraf"/>
        <w:numPr>
          <w:ilvl w:val="0"/>
          <w:numId w:val="23"/>
        </w:numPr>
        <w:jc w:val="both"/>
        <w:rPr>
          <w:b/>
          <w:bCs/>
        </w:rPr>
      </w:pPr>
      <w:r w:rsidRPr="0033593F">
        <w:rPr>
          <w:b/>
          <w:bCs/>
        </w:rPr>
        <w:t>“Eskiden” neden çok oluyordu? (1800’ler – erken 1900’ler)</w:t>
      </w:r>
    </w:p>
    <w:p w14:paraId="736A9DC5" w14:textId="77777777" w:rsidR="002C3E9C" w:rsidRPr="0033593F" w:rsidRDefault="002C3E9C" w:rsidP="007356F8">
      <w:pPr>
        <w:numPr>
          <w:ilvl w:val="0"/>
          <w:numId w:val="14"/>
        </w:numPr>
        <w:spacing w:after="160" w:line="259" w:lineRule="auto"/>
        <w:jc w:val="both"/>
      </w:pPr>
      <w:r w:rsidRPr="0033593F">
        <w:rPr>
          <w:b/>
          <w:bCs/>
        </w:rPr>
        <w:lastRenderedPageBreak/>
        <w:t>Standart yoktu / parça parça yerel kurallar vardı</w:t>
      </w:r>
      <w:r w:rsidRPr="0033593F">
        <w:t>, imalat kalitesi değişkendi, düzenli muayene nadirdi. (</w:t>
      </w:r>
      <w:hyperlink r:id="rId134" w:tooltip="The History of ASMEs Boiler and Pressure Vessel Code" w:history="1">
        <w:r w:rsidRPr="0033593F">
          <w:rPr>
            <w:rStyle w:val="Kpr"/>
          </w:rPr>
          <w:t>ASME</w:t>
        </w:r>
      </w:hyperlink>
      <w:r w:rsidRPr="0033593F">
        <w:t>)</w:t>
      </w:r>
    </w:p>
    <w:p w14:paraId="5C33784A" w14:textId="77777777" w:rsidR="002C3E9C" w:rsidRPr="0033593F" w:rsidRDefault="002C3E9C" w:rsidP="007356F8">
      <w:pPr>
        <w:numPr>
          <w:ilvl w:val="0"/>
          <w:numId w:val="14"/>
        </w:numPr>
        <w:spacing w:after="160" w:line="259" w:lineRule="auto"/>
        <w:jc w:val="both"/>
      </w:pPr>
      <w:r w:rsidRPr="0033593F">
        <w:rPr>
          <w:b/>
          <w:bCs/>
        </w:rPr>
        <w:t>Buharlı gemiler ve sanayi tesisleri</w:t>
      </w:r>
      <w:r w:rsidRPr="0033593F">
        <w:t xml:space="preserve"> ile basınçlı ekipman çok hızlı yayıldı; bu da kazaları görünür kıldı. (Örn. ABD’de 1852 Steamboat Act’e giden dönemde çok ağır kayıplar.) (</w:t>
      </w:r>
      <w:hyperlink r:id="rId135" w:tooltip="Steamboat Act of 1852" w:history="1">
        <w:r w:rsidRPr="0033593F">
          <w:rPr>
            <w:rStyle w:val="Kpr"/>
          </w:rPr>
          <w:t>Ansiklopaedi.com</w:t>
        </w:r>
      </w:hyperlink>
      <w:r w:rsidRPr="0033593F">
        <w:t>)</w:t>
      </w:r>
    </w:p>
    <w:p w14:paraId="3D9A941D" w14:textId="77777777" w:rsidR="002C3E9C" w:rsidRPr="0033593F" w:rsidRDefault="002C3E9C" w:rsidP="007356F8">
      <w:pPr>
        <w:numPr>
          <w:ilvl w:val="0"/>
          <w:numId w:val="14"/>
        </w:numPr>
        <w:spacing w:after="160" w:line="259" w:lineRule="auto"/>
        <w:jc w:val="both"/>
      </w:pPr>
      <w:r w:rsidRPr="0033593F">
        <w:rPr>
          <w:b/>
          <w:bCs/>
        </w:rPr>
        <w:t>Dönüm noktası örneği:</w:t>
      </w:r>
      <w:r w:rsidRPr="0033593F">
        <w:t xml:space="preserve"> 1905 Grover Shoe Factory (Brockton) patlaması; 58 ölüm, 150 yaralı. Bu tip olaylar kamuoyu baskısını artırdı ve “kod/denetim” hareketini hızlandırdı. (</w:t>
      </w:r>
      <w:hyperlink r:id="rId136" w:tooltip="Grover Shoe Factory disaster" w:history="1">
        <w:r w:rsidRPr="0033593F">
          <w:rPr>
            <w:rStyle w:val="Kpr"/>
          </w:rPr>
          <w:t>Vikipedi</w:t>
        </w:r>
      </w:hyperlink>
      <w:r w:rsidRPr="0033593F">
        <w:t>)</w:t>
      </w:r>
    </w:p>
    <w:p w14:paraId="6E30DF38" w14:textId="77777777" w:rsidR="002C3E9C" w:rsidRDefault="002C3E9C" w:rsidP="007356F8">
      <w:pPr>
        <w:jc w:val="both"/>
      </w:pPr>
    </w:p>
    <w:p w14:paraId="63F05A82" w14:textId="77777777" w:rsidR="002C3E9C" w:rsidRDefault="002C3E9C" w:rsidP="007356F8">
      <w:pPr>
        <w:pStyle w:val="ListeParagraf"/>
        <w:numPr>
          <w:ilvl w:val="0"/>
          <w:numId w:val="23"/>
        </w:numPr>
        <w:jc w:val="both"/>
        <w:rPr>
          <w:b/>
          <w:bCs/>
        </w:rPr>
      </w:pPr>
      <w:r w:rsidRPr="0033593F">
        <w:rPr>
          <w:b/>
          <w:bCs/>
        </w:rPr>
        <w:t>Dünyada hangi “gelişmeler” oldu, nasıl çözüldü? (kırılma noktaları)</w:t>
      </w:r>
    </w:p>
    <w:p w14:paraId="16CD0E1D" w14:textId="77777777" w:rsidR="002C3E9C" w:rsidRPr="0033593F" w:rsidRDefault="002C3E9C" w:rsidP="007356F8">
      <w:pPr>
        <w:pStyle w:val="ListeParagraf"/>
        <w:jc w:val="both"/>
        <w:rPr>
          <w:b/>
          <w:bCs/>
        </w:rPr>
      </w:pPr>
    </w:p>
    <w:p w14:paraId="53A31CB1" w14:textId="77777777" w:rsidR="002C3E9C" w:rsidRPr="0033593F" w:rsidRDefault="002C3E9C" w:rsidP="007356F8">
      <w:pPr>
        <w:pStyle w:val="ListeParagraf"/>
        <w:numPr>
          <w:ilvl w:val="1"/>
          <w:numId w:val="23"/>
        </w:numPr>
        <w:jc w:val="both"/>
        <w:rPr>
          <w:b/>
          <w:bCs/>
        </w:rPr>
      </w:pPr>
      <w:r w:rsidRPr="0033593F">
        <w:rPr>
          <w:b/>
          <w:bCs/>
        </w:rPr>
        <w:t>Kodlar ve zorunlu standartlar (tasarım/imalat)</w:t>
      </w:r>
    </w:p>
    <w:p w14:paraId="339087F2" w14:textId="77777777" w:rsidR="002C3E9C" w:rsidRPr="0033593F" w:rsidRDefault="002C3E9C" w:rsidP="007356F8">
      <w:pPr>
        <w:numPr>
          <w:ilvl w:val="0"/>
          <w:numId w:val="15"/>
        </w:numPr>
        <w:spacing w:after="160" w:line="259" w:lineRule="auto"/>
        <w:jc w:val="both"/>
      </w:pPr>
      <w:r w:rsidRPr="0033593F">
        <w:rPr>
          <w:b/>
          <w:bCs/>
        </w:rPr>
        <w:t>ASME BPVC’nin ilk edisyonu 1914 (basım 1915)</w:t>
      </w:r>
      <w:r w:rsidRPr="0033593F">
        <w:t>: tasarım, imalat ve emniyet gerekleri için ortak referans oluştu. (</w:t>
      </w:r>
      <w:hyperlink r:id="rId137" w:tooltip="The History of ASMEs Boiler and Pressure Vessel Code" w:history="1">
        <w:r w:rsidRPr="0033593F">
          <w:rPr>
            <w:rStyle w:val="Kpr"/>
          </w:rPr>
          <w:t>ASME</w:t>
        </w:r>
      </w:hyperlink>
      <w:r w:rsidRPr="0033593F">
        <w:t>)</w:t>
      </w:r>
    </w:p>
    <w:p w14:paraId="4ABC19FE" w14:textId="77777777" w:rsidR="002C3E9C" w:rsidRPr="0033593F" w:rsidRDefault="002C3E9C" w:rsidP="007356F8">
      <w:pPr>
        <w:numPr>
          <w:ilvl w:val="0"/>
          <w:numId w:val="15"/>
        </w:numPr>
        <w:spacing w:after="160" w:line="259" w:lineRule="auto"/>
        <w:jc w:val="both"/>
      </w:pPr>
      <w:r w:rsidRPr="0033593F">
        <w:t>Massachusetts gibi bölgelerde erken yasal uygulamalar başladı (1907) ve kod yaklaşımı yayıldı. (</w:t>
      </w:r>
      <w:hyperlink r:id="rId138" w:tooltip="ASME Boiler and Pressure Vessel Code" w:history="1">
        <w:r w:rsidRPr="0033593F">
          <w:rPr>
            <w:rStyle w:val="Kpr"/>
          </w:rPr>
          <w:t>Vikipedi</w:t>
        </w:r>
      </w:hyperlink>
      <w:r w:rsidRPr="0033593F">
        <w:t>)</w:t>
      </w:r>
    </w:p>
    <w:p w14:paraId="2D3DFF44" w14:textId="77777777" w:rsidR="002C3E9C" w:rsidRPr="0033593F" w:rsidRDefault="002C3E9C" w:rsidP="007356F8">
      <w:pPr>
        <w:pStyle w:val="ListeParagraf"/>
        <w:numPr>
          <w:ilvl w:val="1"/>
          <w:numId w:val="23"/>
        </w:numPr>
        <w:jc w:val="both"/>
        <w:rPr>
          <w:b/>
          <w:bCs/>
        </w:rPr>
      </w:pPr>
      <w:r w:rsidRPr="0033593F">
        <w:rPr>
          <w:b/>
          <w:bCs/>
        </w:rPr>
        <w:t>Bağımsız muayene/inspeksiyon kültürü (sigorta + otoriteler)</w:t>
      </w:r>
    </w:p>
    <w:p w14:paraId="3E768CF3" w14:textId="77777777" w:rsidR="002C3E9C" w:rsidRPr="0033593F" w:rsidRDefault="002C3E9C" w:rsidP="007356F8">
      <w:pPr>
        <w:numPr>
          <w:ilvl w:val="0"/>
          <w:numId w:val="16"/>
        </w:numPr>
        <w:spacing w:after="160" w:line="259" w:lineRule="auto"/>
        <w:jc w:val="both"/>
      </w:pPr>
      <w:r w:rsidRPr="0033593F">
        <w:t xml:space="preserve">ABD’de </w:t>
      </w:r>
      <w:r w:rsidRPr="0033593F">
        <w:rPr>
          <w:b/>
          <w:bCs/>
        </w:rPr>
        <w:t>Hartford Steam Boiler (HSB) 1866</w:t>
      </w:r>
      <w:r w:rsidRPr="0033593F">
        <w:t>: patlamaların yoğun olduğu dönemde “muayene + sigorta” modeliyle endüstriyel güvenliği kurumsallaştırdı; “Hartford Standards” gibi yaklaşımın etkisi vurgulanır. (</w:t>
      </w:r>
      <w:hyperlink r:id="rId139" w:tooltip="The History of Hartford Steam Boiler - HSB" w:history="1">
        <w:r w:rsidRPr="0033593F">
          <w:rPr>
            <w:rStyle w:val="Kpr"/>
          </w:rPr>
          <w:t>munichre.com</w:t>
        </w:r>
      </w:hyperlink>
      <w:r w:rsidRPr="0033593F">
        <w:t>)</w:t>
      </w:r>
    </w:p>
    <w:p w14:paraId="650A176C" w14:textId="77777777" w:rsidR="002C3E9C" w:rsidRPr="0033593F" w:rsidRDefault="002C3E9C" w:rsidP="007356F8">
      <w:pPr>
        <w:numPr>
          <w:ilvl w:val="0"/>
          <w:numId w:val="16"/>
        </w:numPr>
        <w:spacing w:after="160" w:line="259" w:lineRule="auto"/>
        <w:jc w:val="both"/>
      </w:pPr>
      <w:r w:rsidRPr="0033593F">
        <w:t xml:space="preserve">ABD’de </w:t>
      </w:r>
      <w:r w:rsidRPr="0033593F">
        <w:rPr>
          <w:b/>
          <w:bCs/>
        </w:rPr>
        <w:t>National Board (NBBI) 1919</w:t>
      </w:r>
      <w:r w:rsidRPr="0033593F">
        <w:t>: denetçi yeterliliğinde birlik ve ulusal/çoklu otorite uyumu hedeflendi. (</w:t>
      </w:r>
      <w:hyperlink r:id="rId140" w:tooltip="Our First 100 Years" w:history="1">
        <w:r w:rsidRPr="0033593F">
          <w:rPr>
            <w:rStyle w:val="Kpr"/>
          </w:rPr>
          <w:t>National Board</w:t>
        </w:r>
      </w:hyperlink>
      <w:r w:rsidRPr="0033593F">
        <w:t>)</w:t>
      </w:r>
    </w:p>
    <w:p w14:paraId="4F317F92" w14:textId="77777777" w:rsidR="002C3E9C" w:rsidRPr="0033593F" w:rsidRDefault="002C3E9C" w:rsidP="007356F8">
      <w:pPr>
        <w:numPr>
          <w:ilvl w:val="0"/>
          <w:numId w:val="16"/>
        </w:numPr>
        <w:spacing w:after="160" w:line="259" w:lineRule="auto"/>
        <w:jc w:val="both"/>
      </w:pPr>
      <w:r w:rsidRPr="0033593F">
        <w:t xml:space="preserve">Almanya’da </w:t>
      </w:r>
      <w:r w:rsidRPr="0033593F">
        <w:rPr>
          <w:b/>
          <w:bCs/>
        </w:rPr>
        <w:t>TÜV kökeni 1860’lar</w:t>
      </w:r>
      <w:r w:rsidRPr="0033593F">
        <w:t>: buhar kazanı kazaları sonrası bağımsız muayene dernekleri oluştu (Mannheim vb.), model dünyaya örnek oldu. (</w:t>
      </w:r>
      <w:hyperlink r:id="rId141" w:tooltip="Our History" w:history="1">
        <w:r w:rsidRPr="0033593F">
          <w:rPr>
            <w:rStyle w:val="Kpr"/>
          </w:rPr>
          <w:t>TÜV SÜD</w:t>
        </w:r>
      </w:hyperlink>
      <w:r w:rsidRPr="0033593F">
        <w:t>)</w:t>
      </w:r>
    </w:p>
    <w:p w14:paraId="38F7EF1D" w14:textId="77777777" w:rsidR="002C3E9C" w:rsidRPr="0033593F" w:rsidRDefault="002C3E9C" w:rsidP="007356F8">
      <w:pPr>
        <w:pStyle w:val="ListeParagraf"/>
        <w:numPr>
          <w:ilvl w:val="1"/>
          <w:numId w:val="23"/>
        </w:numPr>
        <w:jc w:val="both"/>
        <w:rPr>
          <w:b/>
          <w:bCs/>
        </w:rPr>
      </w:pPr>
      <w:r w:rsidRPr="0033593F">
        <w:rPr>
          <w:b/>
          <w:bCs/>
        </w:rPr>
        <w:t>Emniyet aksesuarlarının standardizasyonu (safety valve, low-water cut-off, interlock)</w:t>
      </w:r>
    </w:p>
    <w:p w14:paraId="1A9CF4AB" w14:textId="77777777" w:rsidR="002C3E9C" w:rsidRPr="0033593F" w:rsidRDefault="002C3E9C" w:rsidP="007356F8">
      <w:pPr>
        <w:numPr>
          <w:ilvl w:val="0"/>
          <w:numId w:val="17"/>
        </w:numPr>
        <w:spacing w:after="160" w:line="259" w:lineRule="auto"/>
        <w:jc w:val="both"/>
      </w:pPr>
      <w:r w:rsidRPr="0033593F">
        <w:t>Aşırı basınca karşı emniyet tahliyesi ve düşük su kesmesi gibi korumalar “olmazsa olmaz” hale geldi; ayrıca modern yanma güvenliğinde purge/alev denetimi/valf pozisyon switch’i vb. kilitlemeler net gereklilikler olarak anlatılır. (</w:t>
      </w:r>
      <w:hyperlink r:id="rId142" w:tooltip="Top Ten Boiler and Combustion Safety Issues to Avoid" w:history="1">
        <w:r w:rsidRPr="0033593F">
          <w:rPr>
            <w:rStyle w:val="Kpr"/>
          </w:rPr>
          <w:t>National Board</w:t>
        </w:r>
      </w:hyperlink>
      <w:r w:rsidRPr="0033593F">
        <w:t>)</w:t>
      </w:r>
    </w:p>
    <w:p w14:paraId="12630264" w14:textId="77777777" w:rsidR="002C3E9C" w:rsidRPr="0033593F" w:rsidRDefault="002C3E9C" w:rsidP="007356F8">
      <w:pPr>
        <w:pStyle w:val="ListeParagraf"/>
        <w:numPr>
          <w:ilvl w:val="1"/>
          <w:numId w:val="23"/>
        </w:numPr>
        <w:jc w:val="both"/>
        <w:rPr>
          <w:b/>
          <w:bCs/>
        </w:rPr>
      </w:pPr>
      <w:r w:rsidRPr="0033593F">
        <w:rPr>
          <w:b/>
          <w:bCs/>
        </w:rPr>
        <w:t>Avrupa’da pazar uyumu ve uygunluk değerlendirmesi</w:t>
      </w:r>
    </w:p>
    <w:p w14:paraId="7B5F67A1" w14:textId="77777777" w:rsidR="002C3E9C" w:rsidRPr="0033593F" w:rsidRDefault="002C3E9C" w:rsidP="007356F8">
      <w:pPr>
        <w:numPr>
          <w:ilvl w:val="0"/>
          <w:numId w:val="18"/>
        </w:numPr>
        <w:spacing w:after="160" w:line="259" w:lineRule="auto"/>
        <w:jc w:val="both"/>
      </w:pPr>
      <w:r w:rsidRPr="0033593F">
        <w:t xml:space="preserve">AB’de </w:t>
      </w:r>
      <w:r w:rsidRPr="0033593F">
        <w:rPr>
          <w:b/>
          <w:bCs/>
        </w:rPr>
        <w:t>PED (97/23/EC → 2014/68/EU)</w:t>
      </w:r>
      <w:r w:rsidRPr="0033593F">
        <w:t>: basınçlı ekipmanın tasarım/fabrikasyon ve uygunluk değerlendirme çerçevesini harmonize etti; 2014/68/EU, 97/23/EC’yi 19 Temmuz 2016 itibarıyla tamamen ikame etti. (</w:t>
      </w:r>
      <w:hyperlink r:id="rId143" w:tooltip="Pressure Equipment Directive 97/23/EC Guidelines" w:history="1">
        <w:r w:rsidRPr="0033593F">
          <w:rPr>
            <w:rStyle w:val="Kpr"/>
          </w:rPr>
          <w:t>CE-Richtlinien.eu</w:t>
        </w:r>
      </w:hyperlink>
      <w:r w:rsidRPr="0033593F">
        <w:t>)</w:t>
      </w:r>
    </w:p>
    <w:p w14:paraId="16177943" w14:textId="77777777" w:rsidR="002C3E9C" w:rsidRPr="0033593F" w:rsidRDefault="002C3E9C" w:rsidP="007356F8">
      <w:pPr>
        <w:pStyle w:val="ListeParagraf"/>
        <w:numPr>
          <w:ilvl w:val="1"/>
          <w:numId w:val="23"/>
        </w:numPr>
        <w:jc w:val="both"/>
        <w:rPr>
          <w:b/>
          <w:bCs/>
        </w:rPr>
      </w:pPr>
      <w:r w:rsidRPr="0033593F">
        <w:rPr>
          <w:b/>
          <w:bCs/>
        </w:rPr>
        <w:t>Modern teknikler: NDT, kayıt, veri izleme, su kimyası disiplini</w:t>
      </w:r>
    </w:p>
    <w:p w14:paraId="1D93B6DD" w14:textId="77777777" w:rsidR="002C3E9C" w:rsidRDefault="002C3E9C" w:rsidP="007356F8">
      <w:pPr>
        <w:numPr>
          <w:ilvl w:val="0"/>
          <w:numId w:val="19"/>
        </w:numPr>
        <w:spacing w:after="160" w:line="259" w:lineRule="auto"/>
        <w:jc w:val="both"/>
      </w:pPr>
      <w:r w:rsidRPr="0033593F">
        <w:lastRenderedPageBreak/>
        <w:t>Kaynak muayeneleri, et kalınlığı ölçümü, korozyon izleme, periyodik test/sertifikasyon ve su şartlandırma disiplinleri yaygınlaştı; “gizli kusur/yaşlanma” riskleri tamamen bitmese de büyük ölçüde yönetilebilir hale geldi. (Bu kısım, kod+muayene ekosisteminin doğal sonucu.)</w:t>
      </w:r>
    </w:p>
    <w:p w14:paraId="46DB069D" w14:textId="77777777" w:rsidR="002C3E9C" w:rsidRPr="0033593F" w:rsidRDefault="002C3E9C" w:rsidP="007356F8">
      <w:pPr>
        <w:spacing w:after="160" w:line="259" w:lineRule="auto"/>
        <w:ind w:left="720"/>
        <w:jc w:val="both"/>
      </w:pPr>
    </w:p>
    <w:p w14:paraId="5B999611" w14:textId="77777777" w:rsidR="002C3E9C" w:rsidRPr="0033593F" w:rsidRDefault="002C3E9C" w:rsidP="007356F8">
      <w:pPr>
        <w:pStyle w:val="ListeParagraf"/>
        <w:numPr>
          <w:ilvl w:val="0"/>
          <w:numId w:val="23"/>
        </w:numPr>
        <w:jc w:val="both"/>
        <w:rPr>
          <w:b/>
          <w:bCs/>
        </w:rPr>
      </w:pPr>
      <w:r w:rsidRPr="0033593F">
        <w:rPr>
          <w:b/>
          <w:bCs/>
        </w:rPr>
        <w:t>Sonuçlar nasıl “değişti”?</w:t>
      </w:r>
    </w:p>
    <w:p w14:paraId="2E1EECA2" w14:textId="77777777" w:rsidR="002C3E9C" w:rsidRDefault="002C3E9C" w:rsidP="007356F8">
      <w:pPr>
        <w:jc w:val="both"/>
      </w:pPr>
      <w:r w:rsidRPr="0033593F">
        <w:rPr>
          <w:b/>
          <w:bCs/>
        </w:rPr>
        <w:t>Eskiden:</w:t>
      </w:r>
      <w:r w:rsidRPr="0033593F">
        <w:t xml:space="preserve"> büyük ölçekli gövde patlamaları, bina çökmesi/yangın ve yüksek can kayıpları daha yaygındı (Grover örneği bunun tipik temsili). (</w:t>
      </w:r>
      <w:hyperlink r:id="rId144" w:tooltip="Grover Shoe Factory disaster" w:history="1">
        <w:r w:rsidRPr="0033593F">
          <w:rPr>
            <w:rStyle w:val="Kpr"/>
          </w:rPr>
          <w:t>Vikipedi</w:t>
        </w:r>
      </w:hyperlink>
      <w:r w:rsidRPr="0033593F">
        <w:t>)</w:t>
      </w:r>
    </w:p>
    <w:p w14:paraId="7368D040" w14:textId="77777777" w:rsidR="002C3E9C" w:rsidRPr="0033593F" w:rsidRDefault="002C3E9C" w:rsidP="007356F8">
      <w:pPr>
        <w:spacing w:after="160" w:line="259" w:lineRule="auto"/>
        <w:jc w:val="both"/>
      </w:pPr>
      <w:r w:rsidRPr="0033593F">
        <w:br/>
      </w:r>
      <w:r w:rsidRPr="0033593F">
        <w:rPr>
          <w:b/>
          <w:bCs/>
        </w:rPr>
        <w:t>Günümüzde:</w:t>
      </w:r>
      <w:r w:rsidRPr="0033593F">
        <w:t xml:space="preserve"> büyük patlamalar tamamen bitmedi; ancak baskın tablo daha çok:</w:t>
      </w:r>
    </w:p>
    <w:p w14:paraId="170A1972" w14:textId="77777777" w:rsidR="002C3E9C" w:rsidRPr="0033593F" w:rsidRDefault="002C3E9C" w:rsidP="007356F8">
      <w:pPr>
        <w:numPr>
          <w:ilvl w:val="0"/>
          <w:numId w:val="20"/>
        </w:numPr>
        <w:spacing w:after="160" w:line="259" w:lineRule="auto"/>
        <w:jc w:val="both"/>
      </w:pPr>
      <w:r w:rsidRPr="0033593F">
        <w:t>bakım/organizasyon zafiyeti olan tesislerde,</w:t>
      </w:r>
    </w:p>
    <w:p w14:paraId="797ED6FE" w14:textId="77777777" w:rsidR="002C3E9C" w:rsidRPr="0033593F" w:rsidRDefault="002C3E9C" w:rsidP="007356F8">
      <w:pPr>
        <w:numPr>
          <w:ilvl w:val="0"/>
          <w:numId w:val="20"/>
        </w:numPr>
        <w:spacing w:after="160" w:line="259" w:lineRule="auto"/>
        <w:jc w:val="both"/>
      </w:pPr>
      <w:r w:rsidRPr="0033593F">
        <w:t>emniyet zinciri bypass’larında,</w:t>
      </w:r>
    </w:p>
    <w:p w14:paraId="73F18861" w14:textId="7D411F0E" w:rsidR="002C3E9C" w:rsidRDefault="002C3E9C" w:rsidP="007356F8">
      <w:pPr>
        <w:numPr>
          <w:ilvl w:val="0"/>
          <w:numId w:val="20"/>
        </w:numPr>
        <w:spacing w:after="160" w:line="259" w:lineRule="auto"/>
        <w:jc w:val="both"/>
      </w:pPr>
      <w:r w:rsidRPr="0033593F">
        <w:t>yaşlı ekipman + yetersiz muayene kombinasyonlarında</w:t>
      </w:r>
      <w:r>
        <w:t xml:space="preserve"> </w:t>
      </w:r>
      <w:r w:rsidRPr="0033593F">
        <w:t>ortaya çıkan, “önlenebilir” olaylara kaydı.</w:t>
      </w:r>
    </w:p>
    <w:p w14:paraId="2721A69C" w14:textId="77777777" w:rsidR="002C3E9C" w:rsidRDefault="002C3E9C" w:rsidP="007356F8">
      <w:pPr>
        <w:jc w:val="both"/>
      </w:pPr>
    </w:p>
    <w:p w14:paraId="44DD8CE2" w14:textId="77777777" w:rsidR="00AD4637" w:rsidRDefault="00000000" w:rsidP="007356F8">
      <w:pPr>
        <w:pStyle w:val="FirstParagraph"/>
        <w:jc w:val="both"/>
      </w:pPr>
      <w:r>
        <w:rPr>
          <w:b/>
          <w:bCs/>
        </w:rPr>
        <w:t>Sonuç olarak</w:t>
      </w:r>
      <w:r>
        <w:t xml:space="preserve">, 1800’lerden bu yana kat edilen mesafe büyük olsa da, kazan güvenliğinde “sıfır risk” hedefi için çalışma devam etmektedir. Yapay zekâ ile donatılmış, dijital ikiziyle sürekli takip edilen, en ileri emniyet sistemleriyle çevrelenmiş kazanlar, yakın geleceğin endüstriyel tesislerinin standart bir parçası haline gelebilir. Ancak teknoloji ne kadar gelişirse gelişsin, insan faktörünün – eğitim, dikkat ve kültür boyutuyla – her zaman belirleyici olacağı unutulmamalıdır. Endüstriyel tesis yöneticileri ve mühendisleri, geçmiş kazalardan alınan dersleri unutmadan, geleceğin imkanlarını da kullanarak </w:t>
      </w:r>
      <w:r>
        <w:rPr>
          <w:b/>
          <w:bCs/>
        </w:rPr>
        <w:t>“önceden önlem almayı, sonradan yaraları sarmaya tercih eden”</w:t>
      </w:r>
      <w:r>
        <w:t xml:space="preserve"> bir anlayışla hareket ettikçe, kazan patlamaları tarihin tozlu sayfalarında kalan birer istisnai olay haline gelecektir.</w:t>
      </w:r>
    </w:p>
    <w:bookmarkEnd w:id="1"/>
    <w:bookmarkEnd w:id="2"/>
    <w:bookmarkEnd w:id="22"/>
    <w:p w14:paraId="02729FC9" w14:textId="1F7BFBBC" w:rsidR="00AD4637" w:rsidRPr="002C3E9C" w:rsidRDefault="002C3E9C" w:rsidP="007356F8">
      <w:pPr>
        <w:jc w:val="both"/>
        <w:rPr>
          <w:b/>
          <w:bCs/>
          <w:sz w:val="32"/>
          <w:szCs w:val="32"/>
        </w:rPr>
      </w:pPr>
      <w:r w:rsidRPr="002C3E9C">
        <w:rPr>
          <w:b/>
          <w:bCs/>
          <w:sz w:val="32"/>
          <w:szCs w:val="32"/>
        </w:rPr>
        <w:t>KAYNAKLAR</w:t>
      </w:r>
    </w:p>
    <w:bookmarkStart w:id="23" w:name="citations"/>
    <w:p w14:paraId="026881CB" w14:textId="77777777" w:rsidR="00AD4637" w:rsidRDefault="00000000" w:rsidP="007356F8">
      <w:pPr>
        <w:pStyle w:val="FirstParagraph"/>
        <w:jc w:val="both"/>
      </w:pPr>
      <w:r>
        <w:fldChar w:fldCharType="begin"/>
      </w:r>
      <w:r>
        <w:instrText>HYPERLINK "https://en.wikipedia.org/wiki/List_of_boiler_explosions" \l ":~:text=Firth%20Woollen%20Mill%201850%20Industrial,25" \h</w:instrText>
      </w:r>
      <w:r>
        <w:fldChar w:fldCharType="separate"/>
      </w:r>
      <w:r>
        <w:rPr>
          <w:rStyle w:val="Kpr"/>
        </w:rPr>
        <w:t>[1]</w:t>
      </w:r>
      <w:r>
        <w:fldChar w:fldCharType="end"/>
      </w:r>
      <w:r>
        <w:t xml:space="preserve"> </w:t>
      </w:r>
      <w:hyperlink r:id="rId145" w:anchor=":~:text=Hague%20Street%20explosion%204%20February,26">
        <w:r w:rsidR="00AD4637">
          <w:rPr>
            <w:rStyle w:val="Kpr"/>
          </w:rPr>
          <w:t>[2]</w:t>
        </w:r>
      </w:hyperlink>
      <w:r>
        <w:t xml:space="preserve"> </w:t>
      </w:r>
      <w:hyperlink r:id="rId146" w:anchor=":~:text=ImageEtching%20of%20damage%20from%20a,Newark%2C%20New%20Jersey%20in%201867">
        <w:r w:rsidR="00AD4637">
          <w:rPr>
            <w:rStyle w:val="Kpr"/>
          </w:rPr>
          <w:t>[7]</w:t>
        </w:r>
      </w:hyperlink>
      <w:r>
        <w:t xml:space="preserve"> List of boiler explosions - Wikipedia</w:t>
      </w:r>
    </w:p>
    <w:p w14:paraId="7E47FCD2" w14:textId="77777777" w:rsidR="00AD4637" w:rsidRDefault="00AD4637" w:rsidP="007356F8">
      <w:pPr>
        <w:pStyle w:val="GvdeMetni"/>
        <w:jc w:val="both"/>
      </w:pPr>
      <w:hyperlink r:id="rId147">
        <w:r>
          <w:rPr>
            <w:rStyle w:val="Kpr"/>
          </w:rPr>
          <w:t>https://en.wikipedia.org/wiki/List_of_boiler_explosions</w:t>
        </w:r>
      </w:hyperlink>
    </w:p>
    <w:p w14:paraId="2ABAFE58" w14:textId="77777777" w:rsidR="00AD4637" w:rsidRDefault="00AD4637" w:rsidP="007356F8">
      <w:pPr>
        <w:pStyle w:val="GvdeMetni"/>
        <w:jc w:val="both"/>
      </w:pPr>
      <w:hyperlink r:id="rId148" w:anchor=":~:text=Excerpted%20from%20three%20articles%20by,David%20Nichols">
        <w:r>
          <w:rPr>
            <w:rStyle w:val="Kpr"/>
          </w:rPr>
          <w:t>[3]</w:t>
        </w:r>
      </w:hyperlink>
      <w:r w:rsidR="00000000">
        <w:t xml:space="preserve"> </w:t>
      </w:r>
      <w:hyperlink r:id="rId149" w:anchor=":~:text=As%20with%20automobile%20wrecks%20today%2C,and%20with%20it%20public%20displeasure">
        <w:r>
          <w:rPr>
            <w:rStyle w:val="Kpr"/>
          </w:rPr>
          <w:t>[6]</w:t>
        </w:r>
      </w:hyperlink>
      <w:r w:rsidR="00000000">
        <w:t xml:space="preserve"> </w:t>
      </w:r>
      <w:hyperlink r:id="rId150" w:anchor=":~:text=As%20with%20automobile%20wrecks%20today%2C,and%20with%20it%20public%20displeasure">
        <w:r>
          <w:rPr>
            <w:rStyle w:val="Kpr"/>
          </w:rPr>
          <w:t>[8]</w:t>
        </w:r>
      </w:hyperlink>
      <w:r w:rsidR="00000000">
        <w:t xml:space="preserve"> </w:t>
      </w:r>
      <w:hyperlink r:id="rId151" w:anchor=":~:text=In%201857%2C%20shortly%20before%20the,inspecting%20and%20insuring%20steam%20boilers">
        <w:r>
          <w:rPr>
            <w:rStyle w:val="Kpr"/>
          </w:rPr>
          <w:t>[11]</w:t>
        </w:r>
      </w:hyperlink>
      <w:r w:rsidR="00000000">
        <w:t xml:space="preserve"> </w:t>
      </w:r>
      <w:hyperlink r:id="rId152" w:anchor=":~:text=Shortly%20after%20the%20war,Boiler%20Inspection%20and%20Insurance%20Co">
        <w:r>
          <w:rPr>
            <w:rStyle w:val="Kpr"/>
          </w:rPr>
          <w:t>[12]</w:t>
        </w:r>
      </w:hyperlink>
      <w:r w:rsidR="00000000">
        <w:t xml:space="preserve"> ASME boiler code became constitution for steam age</w:t>
      </w:r>
    </w:p>
    <w:p w14:paraId="62BC441E" w14:textId="77777777" w:rsidR="00AD4637" w:rsidRDefault="00AD4637" w:rsidP="007356F8">
      <w:pPr>
        <w:pStyle w:val="GvdeMetni"/>
        <w:jc w:val="both"/>
      </w:pPr>
      <w:hyperlink r:id="rId153">
        <w:r>
          <w:rPr>
            <w:rStyle w:val="Kpr"/>
          </w:rPr>
          <w:t>https://www.power-eng.com/operations-maintenance/asme-boiler-code-became-constitution-for-steam-age/</w:t>
        </w:r>
      </w:hyperlink>
    </w:p>
    <w:p w14:paraId="6B8E1E0B" w14:textId="77777777" w:rsidR="00AD4637" w:rsidRDefault="00AD4637" w:rsidP="007356F8">
      <w:pPr>
        <w:pStyle w:val="GvdeMetni"/>
        <w:jc w:val="both"/>
      </w:pPr>
      <w:hyperlink r:id="rId154" w:anchor=":~:text=The%20official%20cause%20of%20the,minimized%20by%20maintaining%20high%20water">
        <w:r>
          <w:rPr>
            <w:rStyle w:val="Kpr"/>
          </w:rPr>
          <w:t>[4]</w:t>
        </w:r>
      </w:hyperlink>
      <w:r w:rsidR="00000000">
        <w:t xml:space="preserve"> </w:t>
      </w:r>
      <w:hyperlink r:id="rId155" w:anchor=":~:text=The%20fires%20still%20going%20against,17">
        <w:r>
          <w:rPr>
            <w:rStyle w:val="Kpr"/>
          </w:rPr>
          <w:t>[5]</w:t>
        </w:r>
      </w:hyperlink>
      <w:r w:rsidR="00000000">
        <w:t xml:space="preserve"> </w:t>
      </w:r>
      <w:hyperlink r:id="rId156" w:anchor=":~:text=three%20main%20factors%20led%20to,the%20disaster">
        <w:r>
          <w:rPr>
            <w:rStyle w:val="Kpr"/>
          </w:rPr>
          <w:t>[30]</w:t>
        </w:r>
      </w:hyperlink>
      <w:r w:rsidR="00000000">
        <w:t xml:space="preserve"> </w:t>
      </w:r>
      <w:hyperlink r:id="rId157" w:anchor=":~:text=,to%20manufacture%20boilers%20after%201879">
        <w:r>
          <w:rPr>
            <w:rStyle w:val="Kpr"/>
          </w:rPr>
          <w:t>[31]</w:t>
        </w:r>
      </w:hyperlink>
      <w:r w:rsidR="00000000">
        <w:t xml:space="preserve"> </w:t>
      </w:r>
      <w:hyperlink r:id="rId158" w:anchor=":~:text=,the%20flues%20and%20leave%20hotspots">
        <w:r>
          <w:rPr>
            <w:rStyle w:val="Kpr"/>
          </w:rPr>
          <w:t>[32]</w:t>
        </w:r>
      </w:hyperlink>
      <w:r w:rsidR="00000000">
        <w:t xml:space="preserve"> </w:t>
      </w:r>
      <w:hyperlink r:id="rId159" w:anchor=":~:text=The%20fires%20still%20going%20against,17">
        <w:r>
          <w:rPr>
            <w:rStyle w:val="Kpr"/>
          </w:rPr>
          <w:t>[56]</w:t>
        </w:r>
      </w:hyperlink>
      <w:r w:rsidR="00000000">
        <w:t xml:space="preserve"> </w:t>
      </w:r>
      <w:hyperlink r:id="rId160" w:anchor=":~:text=effect%20of%20careening%20could%20have,17">
        <w:r>
          <w:rPr>
            <w:rStyle w:val="Kpr"/>
          </w:rPr>
          <w:t>[57]</w:t>
        </w:r>
      </w:hyperlink>
      <w:r w:rsidR="00000000">
        <w:t xml:space="preserve"> </w:t>
      </w:r>
      <w:hyperlink r:id="rId161" w:anchor=":~:text=on%20the%20Mississippi%20River%20on,disaster%20in%20United%20States%20history">
        <w:r>
          <w:rPr>
            <w:rStyle w:val="Kpr"/>
          </w:rPr>
          <w:t>[58]</w:t>
        </w:r>
      </w:hyperlink>
      <w:r w:rsidR="00000000">
        <w:t xml:space="preserve"> </w:t>
      </w:r>
      <w:hyperlink r:id="rId162" w:anchor=":~:text=A%202015%20investigation%20into%20the,factors%20led%20to%20the%20disaster">
        <w:r>
          <w:rPr>
            <w:rStyle w:val="Kpr"/>
          </w:rPr>
          <w:t>[59]</w:t>
        </w:r>
      </w:hyperlink>
      <w:r w:rsidR="00000000">
        <w:t xml:space="preserve"> </w:t>
      </w:r>
      <w:hyperlink r:id="rId163" w:anchor=":~:text=flues%20and%20leave%20hotspots">
        <w:r>
          <w:rPr>
            <w:rStyle w:val="Kpr"/>
          </w:rPr>
          <w:t>[60]</w:t>
        </w:r>
      </w:hyperlink>
      <w:r w:rsidR="00000000">
        <w:t xml:space="preserve"> Sultana (steamboat) - Wikipedia</w:t>
      </w:r>
    </w:p>
    <w:p w14:paraId="46238275" w14:textId="77777777" w:rsidR="00AD4637" w:rsidRDefault="00AD4637" w:rsidP="007356F8">
      <w:pPr>
        <w:pStyle w:val="GvdeMetni"/>
        <w:jc w:val="both"/>
      </w:pPr>
      <w:hyperlink r:id="rId164">
        <w:r>
          <w:rPr>
            <w:rStyle w:val="Kpr"/>
          </w:rPr>
          <w:t>https://en.wikipedia.org/wiki/Sultana_(steamboat)</w:t>
        </w:r>
      </w:hyperlink>
    </w:p>
    <w:p w14:paraId="5B50A316" w14:textId="77777777" w:rsidR="00AD4637" w:rsidRDefault="00AD4637" w:rsidP="007356F8">
      <w:pPr>
        <w:pStyle w:val="GvdeMetni"/>
        <w:jc w:val="both"/>
      </w:pPr>
      <w:hyperlink r:id="rId165" w:anchor=":~:text=The%20stationary%20steam%20engines%20,100%20in%20weakening%20boilers">
        <w:r>
          <w:rPr>
            <w:rStyle w:val="Kpr"/>
          </w:rPr>
          <w:t>[9]</w:t>
        </w:r>
      </w:hyperlink>
      <w:r w:rsidR="00000000">
        <w:t xml:space="preserve"> </w:t>
      </w:r>
      <w:hyperlink r:id="rId166" w:anchor=":~:text=failures%20in%20the%20U,first%20boiler%20laws%20in%201908">
        <w:r>
          <w:rPr>
            <w:rStyle w:val="Kpr"/>
          </w:rPr>
          <w:t>[13]</w:t>
        </w:r>
      </w:hyperlink>
      <w:r w:rsidR="00000000">
        <w:t xml:space="preserve"> </w:t>
      </w:r>
      <w:hyperlink r:id="rId167" w:anchor=":~:text=expand%20at%20different%20rates%20under,15">
        <w:r>
          <w:rPr>
            <w:rStyle w:val="Kpr"/>
          </w:rPr>
          <w:t>[21]</w:t>
        </w:r>
      </w:hyperlink>
      <w:r w:rsidR="00000000">
        <w:t xml:space="preserve"> </w:t>
      </w:r>
      <w:hyperlink r:id="rId168" w:anchor=":~:text=or%20even%20a%20furnace%20explosion,more%20than%20all%20other%20causes">
        <w:r>
          <w:rPr>
            <w:rStyle w:val="Kpr"/>
          </w:rPr>
          <w:t>[22]</w:t>
        </w:r>
      </w:hyperlink>
      <w:r w:rsidR="00000000">
        <w:t xml:space="preserve"> </w:t>
      </w:r>
      <w:hyperlink r:id="rId169" w:anchor=":~:text=explosions%3A">
        <w:r>
          <w:rPr>
            <w:rStyle w:val="Kpr"/>
          </w:rPr>
          <w:t>[24]</w:t>
        </w:r>
      </w:hyperlink>
      <w:r w:rsidR="00000000">
        <w:t xml:space="preserve"> </w:t>
      </w:r>
      <w:hyperlink r:id="rId170" w:anchor=":~:text=,17">
        <w:r>
          <w:rPr>
            <w:rStyle w:val="Kpr"/>
          </w:rPr>
          <w:t>[25]</w:t>
        </w:r>
      </w:hyperlink>
      <w:r w:rsidR="00000000">
        <w:t xml:space="preserve"> </w:t>
      </w:r>
      <w:hyperlink r:id="rId171" w:anchor=":~:text=Before%20materials%20science%2C%20inspection%20standards%2C,the%20%2093%20in%20Brockton">
        <w:r>
          <w:rPr>
            <w:rStyle w:val="Kpr"/>
          </w:rPr>
          <w:t>[29]</w:t>
        </w:r>
      </w:hyperlink>
      <w:r w:rsidR="00000000">
        <w:t xml:space="preserve"> </w:t>
      </w:r>
      <w:hyperlink r:id="rId172" w:anchor=":~:text=There%20are%20many%20causes%20for,more%20than%20all%20other%20causes">
        <w:r>
          <w:rPr>
            <w:rStyle w:val="Kpr"/>
          </w:rPr>
          <w:t>[34]</w:t>
        </w:r>
      </w:hyperlink>
      <w:r w:rsidR="00000000">
        <w:t xml:space="preserve"> Boiler explosion - Wikipedia</w:t>
      </w:r>
    </w:p>
    <w:p w14:paraId="3F8D6200" w14:textId="77777777" w:rsidR="00AD4637" w:rsidRDefault="00AD4637" w:rsidP="007356F8">
      <w:pPr>
        <w:pStyle w:val="GvdeMetni"/>
        <w:jc w:val="both"/>
      </w:pPr>
      <w:hyperlink r:id="rId173">
        <w:r>
          <w:rPr>
            <w:rStyle w:val="Kpr"/>
          </w:rPr>
          <w:t>https://en.wikipedia.org/wiki/Boiler_explosion</w:t>
        </w:r>
      </w:hyperlink>
    </w:p>
    <w:p w14:paraId="2DF58021" w14:textId="77777777" w:rsidR="00AD4637" w:rsidRDefault="00AD4637" w:rsidP="007356F8">
      <w:pPr>
        <w:pStyle w:val="GvdeMetni"/>
        <w:jc w:val="both"/>
      </w:pPr>
      <w:hyperlink r:id="rId174" w:anchor=":~:text=Pressure%20Systems%20Regulations%20,for%20inquiries%20into%20boiler%20explosions">
        <w:r>
          <w:rPr>
            <w:rStyle w:val="Kpr"/>
          </w:rPr>
          <w:t>[10]</w:t>
        </w:r>
      </w:hyperlink>
      <w:r w:rsidR="00000000">
        <w:t xml:space="preserve"> Pressure Systems Regulations - Hastam</w:t>
      </w:r>
    </w:p>
    <w:p w14:paraId="3E413B91" w14:textId="77777777" w:rsidR="00AD4637" w:rsidRDefault="00AD4637" w:rsidP="007356F8">
      <w:pPr>
        <w:pStyle w:val="GvdeMetni"/>
        <w:jc w:val="both"/>
      </w:pPr>
      <w:hyperlink r:id="rId175">
        <w:r>
          <w:rPr>
            <w:rStyle w:val="Kpr"/>
          </w:rPr>
          <w:t>https://www.hastam.co.uk/pressure-systems-regulations/</w:t>
        </w:r>
      </w:hyperlink>
    </w:p>
    <w:p w14:paraId="679711C0" w14:textId="77777777" w:rsidR="00AD4637" w:rsidRDefault="00AD4637" w:rsidP="007356F8">
      <w:pPr>
        <w:pStyle w:val="GvdeMetni"/>
        <w:jc w:val="both"/>
      </w:pPr>
      <w:hyperlink r:id="rId176" w:anchor=":~:text=explosions%20in%20North%20America%20were,construction%2C%20and%20inspection%20of%20boilers">
        <w:r>
          <w:rPr>
            <w:rStyle w:val="Kpr"/>
          </w:rPr>
          <w:t>[14]</w:t>
        </w:r>
      </w:hyperlink>
      <w:r w:rsidR="00000000">
        <w:t xml:space="preserve"> </w:t>
      </w:r>
      <w:hyperlink r:id="rId177" w:anchor=":~:text=Operations%2C%20maintenance%2C%20and%20people%20issues,safety%20culture%20at%20your%20site">
        <w:r>
          <w:rPr>
            <w:rStyle w:val="Kpr"/>
          </w:rPr>
          <w:t>[33]</w:t>
        </w:r>
      </w:hyperlink>
      <w:r w:rsidR="00000000">
        <w:t xml:space="preserve"> </w:t>
      </w:r>
      <w:hyperlink r:id="rId178" w:anchor=":~:text=The%20first%20boiler%20with%20a,ASME%20Code%20in%20the%2030%E2%80%99s">
        <w:r>
          <w:rPr>
            <w:rStyle w:val="Kpr"/>
          </w:rPr>
          <w:t>[41]</w:t>
        </w:r>
      </w:hyperlink>
      <w:r w:rsidR="00000000">
        <w:t xml:space="preserve"> </w:t>
      </w:r>
      <w:hyperlink r:id="rId179" w:anchor=":~:text=In%201911%2C%20the%20Council%20of,of%20CSA%20B51%20in%201939">
        <w:r>
          <w:rPr>
            <w:rStyle w:val="Kpr"/>
          </w:rPr>
          <w:t>[43]</w:t>
        </w:r>
      </w:hyperlink>
      <w:r w:rsidR="00000000">
        <w:t xml:space="preserve"> </w:t>
      </w:r>
      <w:hyperlink r:id="rId180" w:anchor=":~:text=During%20the%2018th%C2%A0%20and%2019th,with%20similar%20yet%20different%20requirements">
        <w:r>
          <w:rPr>
            <w:rStyle w:val="Kpr"/>
          </w:rPr>
          <w:t>[44]</w:t>
        </w:r>
      </w:hyperlink>
      <w:r w:rsidR="00000000">
        <w:t xml:space="preserve"> </w:t>
      </w:r>
      <w:hyperlink r:id="rId181" w:anchor=":~:text=age,sludge">
        <w:r>
          <w:rPr>
            <w:rStyle w:val="Kpr"/>
          </w:rPr>
          <w:t>[46]</w:t>
        </w:r>
      </w:hyperlink>
      <w:r w:rsidR="00000000">
        <w:t xml:space="preserve"> </w:t>
      </w:r>
      <w:hyperlink r:id="rId182" w:anchor=":~:text=If%20not%20properly%20maintained%2C%20combustion,Water%20level%20controls%20accumulate%20sludge">
        <w:r>
          <w:rPr>
            <w:rStyle w:val="Kpr"/>
          </w:rPr>
          <w:t>[47]</w:t>
        </w:r>
      </w:hyperlink>
      <w:r w:rsidR="00000000">
        <w:t xml:space="preserve"> </w:t>
      </w:r>
      <w:hyperlink r:id="rId183" w:anchor=":~:text=and%20burners,Water%20level%20controls%20accumulate%20sludge">
        <w:r>
          <w:rPr>
            <w:rStyle w:val="Kpr"/>
          </w:rPr>
          <w:t>[48]</w:t>
        </w:r>
      </w:hyperlink>
      <w:r w:rsidR="00000000">
        <w:t xml:space="preserve"> </w:t>
      </w:r>
      <w:hyperlink r:id="rId184" w:anchor=":~:text=Regardless%20of%20the%20physical%20manifestation%2C,serious%20issues%2C%20and%20potentially%20injuries">
        <w:r>
          <w:rPr>
            <w:rStyle w:val="Kpr"/>
          </w:rPr>
          <w:t>[49]</w:t>
        </w:r>
      </w:hyperlink>
      <w:r w:rsidR="00000000">
        <w:t xml:space="preserve"> </w:t>
      </w:r>
      <w:hyperlink r:id="rId185" w:anchor=":~:text=In%20the%20worst%20case%20scenario%2C,before%20they%20become%20major%20problems">
        <w:r>
          <w:rPr>
            <w:rStyle w:val="Kpr"/>
          </w:rPr>
          <w:t>[50]</w:t>
        </w:r>
      </w:hyperlink>
      <w:r w:rsidR="00000000">
        <w:t xml:space="preserve"> </w:t>
      </w:r>
      <w:hyperlink r:id="rId186" w:anchor=":~:text=Last%20but%20not%20least%2C%20it,understood%20or%20handled%20with%20care">
        <w:r>
          <w:rPr>
            <w:rStyle w:val="Kpr"/>
          </w:rPr>
          <w:t>[52]</w:t>
        </w:r>
      </w:hyperlink>
      <w:r w:rsidR="00000000">
        <w:t xml:space="preserve"> Keeping Boilers Safe - CEP Forensic</w:t>
      </w:r>
    </w:p>
    <w:p w14:paraId="2990D80E" w14:textId="77777777" w:rsidR="00AD4637" w:rsidRDefault="00AD4637" w:rsidP="007356F8">
      <w:pPr>
        <w:pStyle w:val="GvdeMetni"/>
        <w:jc w:val="both"/>
      </w:pPr>
      <w:hyperlink r:id="rId187">
        <w:r>
          <w:rPr>
            <w:rStyle w:val="Kpr"/>
          </w:rPr>
          <w:t>https://cep-experts.ca/keeping-boilers-safe/</w:t>
        </w:r>
      </w:hyperlink>
    </w:p>
    <w:p w14:paraId="34BD5ABE" w14:textId="77777777" w:rsidR="00AD4637" w:rsidRDefault="00AD4637" w:rsidP="007356F8">
      <w:pPr>
        <w:pStyle w:val="GvdeMetni"/>
        <w:jc w:val="both"/>
      </w:pPr>
      <w:hyperlink r:id="rId188" w:anchor=":~:text=The%20ship%20was%20docked%20at,victims%20were%20from%20the%20Philippines">
        <w:r>
          <w:rPr>
            <w:rStyle w:val="Kpr"/>
          </w:rPr>
          <w:t>[15]</w:t>
        </w:r>
      </w:hyperlink>
      <w:r w:rsidR="00000000">
        <w:t xml:space="preserve"> </w:t>
      </w:r>
      <w:hyperlink r:id="rId189" w:anchor=":~:text=The%20National%20Transportation%20Safety%20Board,room%20and%20adjacent%20crew%20quarters">
        <w:r>
          <w:rPr>
            <w:rStyle w:val="Kpr"/>
          </w:rPr>
          <w:t>[16]</w:t>
        </w:r>
      </w:hyperlink>
      <w:r w:rsidR="00000000">
        <w:t xml:space="preserve"> </w:t>
      </w:r>
      <w:hyperlink r:id="rId190" w:anchor=":~:text=safely%2C%20the%20U">
        <w:r>
          <w:rPr>
            <w:rStyle w:val="Kpr"/>
          </w:rPr>
          <w:t>[17]</w:t>
        </w:r>
      </w:hyperlink>
      <w:r w:rsidR="00000000">
        <w:t xml:space="preserve"> </w:t>
      </w:r>
      <w:hyperlink r:id="rId191" w:anchor=":~:text=MIAMI%2C%20May%202%20%28Reuters%29%20,prosecutors%20said%20on%20Friday">
        <w:r>
          <w:rPr>
            <w:rStyle w:val="Kpr"/>
          </w:rPr>
          <w:t>[40]</w:t>
        </w:r>
      </w:hyperlink>
      <w:r w:rsidR="00000000">
        <w:t xml:space="preserve"> </w:t>
      </w:r>
      <w:hyperlink r:id="rId192" w:anchor=":~:text=from%20the%20Philippines">
        <w:r>
          <w:rPr>
            <w:rStyle w:val="Kpr"/>
          </w:rPr>
          <w:t>[64]</w:t>
        </w:r>
      </w:hyperlink>
      <w:r w:rsidR="00000000">
        <w:t xml:space="preserve"> </w:t>
      </w:r>
      <w:hyperlink r:id="rId193" w:anchor=":~:text=turned%20into%20steam%20and%20swept,room%20and%20adjacent%20crew%20quarters">
        <w:r>
          <w:rPr>
            <w:rStyle w:val="Kpr"/>
          </w:rPr>
          <w:t>[66]</w:t>
        </w:r>
      </w:hyperlink>
      <w:r w:rsidR="00000000">
        <w:t xml:space="preserve"> </w:t>
      </w:r>
      <w:hyperlink r:id="rId194" w:anchor=":~:text=The%20NTSB%20said%20the%20failed,and%20inspect%20the%20ship%27s%20boilers">
        <w:r>
          <w:rPr>
            <w:rStyle w:val="Kpr"/>
          </w:rPr>
          <w:t>[67]</w:t>
        </w:r>
      </w:hyperlink>
      <w:r w:rsidR="00000000">
        <w:t xml:space="preserve"> Norwegian Cruise to plead guilty in deadly blast | Reuters</w:t>
      </w:r>
    </w:p>
    <w:p w14:paraId="5F4EF3B4" w14:textId="77777777" w:rsidR="00AD4637" w:rsidRDefault="00AD4637" w:rsidP="007356F8">
      <w:pPr>
        <w:pStyle w:val="GvdeMetni"/>
        <w:jc w:val="both"/>
      </w:pPr>
      <w:hyperlink r:id="rId195">
        <w:r>
          <w:rPr>
            <w:rStyle w:val="Kpr"/>
          </w:rPr>
          <w:t>https://www.reuters.com/article/economy/norwegian-cruise-to-plead-guilty-in-deadly-blast-idUSN52548999/</w:t>
        </w:r>
      </w:hyperlink>
    </w:p>
    <w:p w14:paraId="72E82192" w14:textId="77777777" w:rsidR="00AD4637" w:rsidRDefault="00AD4637" w:rsidP="007356F8">
      <w:pPr>
        <w:pStyle w:val="GvdeMetni"/>
        <w:jc w:val="both"/>
      </w:pPr>
      <w:hyperlink r:id="rId196" w:anchor=":~:text=Reuters%20news%20service%20on%20July,left%20survivors%20with%20severe%20burns">
        <w:r>
          <w:rPr>
            <w:rStyle w:val="Kpr"/>
          </w:rPr>
          <w:t>[18]</w:t>
        </w:r>
      </w:hyperlink>
      <w:r w:rsidR="00000000">
        <w:t xml:space="preserve"> </w:t>
      </w:r>
      <w:hyperlink r:id="rId197" w:anchor=":~:text=heads%20at%20the%201%2C550,left%20survivors%20with%20severe%20burns">
        <w:r>
          <w:rPr>
            <w:rStyle w:val="Kpr"/>
          </w:rPr>
          <w:t>[19]</w:t>
        </w:r>
      </w:hyperlink>
      <w:r w:rsidR="00000000">
        <w:t xml:space="preserve"> </w:t>
      </w:r>
      <w:hyperlink r:id="rId198" w:anchor=":~:text=The%20news%20service%20said%20a,the%20wake%20of%20the%20accident">
        <w:r>
          <w:rPr>
            <w:rStyle w:val="Kpr"/>
          </w:rPr>
          <w:t>[20]</w:t>
        </w:r>
      </w:hyperlink>
      <w:r w:rsidR="00000000">
        <w:t xml:space="preserve"> </w:t>
      </w:r>
      <w:hyperlink r:id="rId199" w:anchor=":~:text=An%20internal%20report%20from%20NTPC,the%20deaths%20of%2045%20workers">
        <w:r>
          <w:rPr>
            <w:rStyle w:val="Kpr"/>
          </w:rPr>
          <w:t>[35]</w:t>
        </w:r>
      </w:hyperlink>
      <w:r w:rsidR="00000000">
        <w:t xml:space="preserve"> Report: Human Error to Blame in Fatal India Plant Accident</w:t>
      </w:r>
    </w:p>
    <w:p w14:paraId="4E5CCE6E" w14:textId="77777777" w:rsidR="00AD4637" w:rsidRDefault="00AD4637" w:rsidP="007356F8">
      <w:pPr>
        <w:pStyle w:val="GvdeMetni"/>
        <w:jc w:val="both"/>
      </w:pPr>
      <w:hyperlink r:id="rId200">
        <w:r>
          <w:rPr>
            <w:rStyle w:val="Kpr"/>
          </w:rPr>
          <w:t>https://www.powermag.com/report-human-error-to-blame-in-fatal-india-plant-accident/</w:t>
        </w:r>
      </w:hyperlink>
    </w:p>
    <w:p w14:paraId="59683D7B" w14:textId="77777777" w:rsidR="00AD4637" w:rsidRDefault="00AD4637" w:rsidP="007356F8">
      <w:pPr>
        <w:pStyle w:val="GvdeMetni"/>
        <w:jc w:val="both"/>
      </w:pPr>
      <w:hyperlink r:id="rId201" w:anchor=":~:text=Within%20the%20object%20categories%2C%20there,the%20foremost%20reasons%20for%20incidents">
        <w:r>
          <w:rPr>
            <w:rStyle w:val="Kpr"/>
          </w:rPr>
          <w:t>[23]</w:t>
        </w:r>
      </w:hyperlink>
      <w:r w:rsidR="00000000">
        <w:t xml:space="preserve"> </w:t>
      </w:r>
      <w:hyperlink r:id="rId202" w:anchor=":~:text=With%20that%20in%20mind%2C%20it,year%20low">
        <w:r>
          <w:rPr>
            <w:rStyle w:val="Kpr"/>
          </w:rPr>
          <w:t>[45]</w:t>
        </w:r>
      </w:hyperlink>
      <w:r w:rsidR="00000000">
        <w:t xml:space="preserve"> </w:t>
      </w:r>
      <w:hyperlink r:id="rId203" w:anchor=":~:text=Turning%20this%20statistic%20around%20depends,the%20appropriate%20skills%20and%20training">
        <w:r>
          <w:rPr>
            <w:rStyle w:val="Kpr"/>
          </w:rPr>
          <w:t>[55]</w:t>
        </w:r>
      </w:hyperlink>
      <w:r w:rsidR="00000000">
        <w:t xml:space="preserve">  The Trend of Boiler/Pressure Vessel Incidents: On the Decline? </w:t>
      </w:r>
    </w:p>
    <w:p w14:paraId="0F0B8AA0" w14:textId="77777777" w:rsidR="00AD4637" w:rsidRDefault="00AD4637" w:rsidP="007356F8">
      <w:pPr>
        <w:pStyle w:val="GvdeMetni"/>
        <w:jc w:val="both"/>
      </w:pPr>
      <w:hyperlink r:id="rId204">
        <w:r>
          <w:rPr>
            <w:rStyle w:val="Kpr"/>
          </w:rPr>
          <w:t>https://www.nationalboard.org/index.aspx?pageID=164&amp;ID=225</w:t>
        </w:r>
      </w:hyperlink>
    </w:p>
    <w:p w14:paraId="48D1E807" w14:textId="77777777" w:rsidR="00AD4637" w:rsidRDefault="00AD4637" w:rsidP="007356F8">
      <w:pPr>
        <w:pStyle w:val="GvdeMetni"/>
        <w:jc w:val="both"/>
      </w:pPr>
      <w:hyperlink r:id="rId205" w:anchor=":~:text=The%20design%20had%20a%20weakness,can%20hide%20it%20from%20inspectors">
        <w:r>
          <w:rPr>
            <w:rStyle w:val="Kpr"/>
          </w:rPr>
          <w:t>[26]</w:t>
        </w:r>
      </w:hyperlink>
      <w:r w:rsidR="00000000">
        <w:t xml:space="preserve"> </w:t>
      </w:r>
      <w:hyperlink r:id="rId206" w:anchor=":~:text=But%20inspectors%20could%20not%20see,way%20in%20a%20massive%20explosion">
        <w:r>
          <w:rPr>
            <w:rStyle w:val="Kpr"/>
          </w:rPr>
          <w:t>[27]</w:t>
        </w:r>
      </w:hyperlink>
      <w:r w:rsidR="00000000">
        <w:t xml:space="preserve"> </w:t>
      </w:r>
      <w:hyperlink r:id="rId207" w:anchor=":~:text=When%20the%20riveted%20plates%20let,occupant%2C%20was%20unhurt%20but%20shaken">
        <w:r>
          <w:rPr>
            <w:rStyle w:val="Kpr"/>
          </w:rPr>
          <w:t>[36]</w:t>
        </w:r>
      </w:hyperlink>
      <w:r w:rsidR="00000000">
        <w:t xml:space="preserve"> </w:t>
      </w:r>
      <w:hyperlink r:id="rId208" w:anchor=":~:text=Flaming%20Debris">
        <w:r>
          <w:rPr>
            <w:rStyle w:val="Kpr"/>
          </w:rPr>
          <w:t>[37]</w:t>
        </w:r>
      </w:hyperlink>
      <w:r w:rsidR="00000000">
        <w:t xml:space="preserve"> </w:t>
      </w:r>
      <w:hyperlink r:id="rId209" w:anchor=":~:text=The%20naphtha%20most%20likely%20exploded,time%20for%20workers%20to%20escape">
        <w:r>
          <w:rPr>
            <w:rStyle w:val="Kpr"/>
          </w:rPr>
          <w:t>[38]</w:t>
        </w:r>
      </w:hyperlink>
      <w:r w:rsidR="00000000">
        <w:t xml:space="preserve"> </w:t>
      </w:r>
      <w:hyperlink r:id="rId210" w:anchor=":~:text=But%20inspectors%20could%20not%20see,way%20in%20a%20massive%20explosion">
        <w:r>
          <w:rPr>
            <w:rStyle w:val="Kpr"/>
          </w:rPr>
          <w:t>[61]</w:t>
        </w:r>
      </w:hyperlink>
      <w:r w:rsidR="00000000">
        <w:t xml:space="preserve"> </w:t>
      </w:r>
      <w:hyperlink r:id="rId211" w:anchor=":~:text=Inspectors%20for%20the%20Hartford%20Boiler,of%20them%20and%20ordered%20repairs">
        <w:r>
          <w:rPr>
            <w:rStyle w:val="Kpr"/>
          </w:rPr>
          <w:t>[62]</w:t>
        </w:r>
      </w:hyperlink>
      <w:r w:rsidR="00000000">
        <w:t xml:space="preserve"> </w:t>
      </w:r>
      <w:hyperlink r:id="rId212" w:anchor=":~:text=When%20the%20riveted%20plates%20let,occupant%2C%20was%20unhurt%20but%20shaken">
        <w:r>
          <w:rPr>
            <w:rStyle w:val="Kpr"/>
          </w:rPr>
          <w:t>[63]</w:t>
        </w:r>
      </w:hyperlink>
      <w:r w:rsidR="00000000">
        <w:t xml:space="preserve"> The Grover Shoe Factory Disaster Shakes the Nation in 1905 - New England Historical Society</w:t>
      </w:r>
    </w:p>
    <w:p w14:paraId="37BF2E75" w14:textId="77777777" w:rsidR="00AD4637" w:rsidRDefault="00AD4637" w:rsidP="007356F8">
      <w:pPr>
        <w:pStyle w:val="GvdeMetni"/>
        <w:jc w:val="both"/>
      </w:pPr>
      <w:hyperlink r:id="rId213">
        <w:r>
          <w:rPr>
            <w:rStyle w:val="Kpr"/>
          </w:rPr>
          <w:t>https://newenglandhistoricalsociety.com/grover-shoe-factory-disaster-shakes-nation-1905/</w:t>
        </w:r>
      </w:hyperlink>
    </w:p>
    <w:p w14:paraId="3C661725" w14:textId="77777777" w:rsidR="00AD4637" w:rsidRDefault="00AD4637" w:rsidP="007356F8">
      <w:pPr>
        <w:pStyle w:val="GvdeMetni"/>
        <w:jc w:val="both"/>
      </w:pPr>
      <w:hyperlink r:id="rId214" w:anchor=":~:text=">
        <w:r>
          <w:rPr>
            <w:rStyle w:val="Kpr"/>
          </w:rPr>
          <w:t>[28]</w:t>
        </w:r>
      </w:hyperlink>
      <w:r w:rsidR="00000000">
        <w:t xml:space="preserve"> </w:t>
      </w:r>
      <w:hyperlink r:id="rId215" w:anchor=":~:text=Bursa%27n%C4%B1n%20G%C3%BCrsu%20il%C3%A7esinde%205%20ki%C5%9Finin,dayanamamas%C4%B1%20sonucu%20meydana%20geldi%C4%9Fi%20belirtildi">
        <w:r>
          <w:rPr>
            <w:rStyle w:val="Kpr"/>
          </w:rPr>
          <w:t>[68]</w:t>
        </w:r>
      </w:hyperlink>
      <w:r w:rsidR="00000000">
        <w:t xml:space="preserve"> </w:t>
      </w:r>
      <w:hyperlink r:id="rId216" w:anchor=":~:text=Ba%C5%9Fsavc%C4%B1l%C4%B1%C4%9F%C4%B1na%20sunulan%20bilirki%C5%9Fi%20raporunda%2C%20patlaman%C4%B1n,dayanamamas%C4%B1%20sonucu%20meydana%20geldi%C4%9Fi%20belirtildi">
        <w:r>
          <w:rPr>
            <w:rStyle w:val="Kpr"/>
          </w:rPr>
          <w:t>[69]</w:t>
        </w:r>
      </w:hyperlink>
      <w:r w:rsidR="00000000">
        <w:t xml:space="preserve"> </w:t>
      </w:r>
      <w:hyperlink r:id="rId217" w:anchor=":~:text=,olas%C4%B1d%C4%B1r%20ve%20kanaatimiz%20bu%20y%C3%B6ndedir">
        <w:r>
          <w:rPr>
            <w:rStyle w:val="Kpr"/>
          </w:rPr>
          <w:t>[70]</w:t>
        </w:r>
      </w:hyperlink>
      <w:r w:rsidR="00000000">
        <w:t xml:space="preserve"> </w:t>
      </w:r>
      <w:hyperlink r:id="rId218" w:anchor=":~:text=y%C3%BCkselmeye%20ba%C5%9Flar%20ve%20tehlike%20de,olas%C4%B1d%C4%B1r%20ve%20kanaatimiz%20bu%20y%C3%B6ndedir">
        <w:r>
          <w:rPr>
            <w:rStyle w:val="Kpr"/>
          </w:rPr>
          <w:t>[71]</w:t>
        </w:r>
      </w:hyperlink>
      <w:r w:rsidR="00000000">
        <w:t xml:space="preserve"> Fabrikadaki patlamaya 'yorgun kazan' sebep olmuş</w:t>
      </w:r>
    </w:p>
    <w:p w14:paraId="3392BBB6" w14:textId="77777777" w:rsidR="00AD4637" w:rsidRDefault="00AD4637" w:rsidP="007356F8">
      <w:pPr>
        <w:pStyle w:val="GvdeMetni"/>
        <w:jc w:val="both"/>
      </w:pPr>
      <w:hyperlink r:id="rId219">
        <w:r>
          <w:rPr>
            <w:rStyle w:val="Kpr"/>
          </w:rPr>
          <w:t>https://www.aa.com.tr/tr/turkiye/fabrikadaki-patlamaya-yorgun-kazan-sebep-olmus/1004588</w:t>
        </w:r>
      </w:hyperlink>
    </w:p>
    <w:p w14:paraId="1F3803B8" w14:textId="77777777" w:rsidR="00AD4637" w:rsidRDefault="00AD4637" w:rsidP="007356F8">
      <w:pPr>
        <w:pStyle w:val="GvdeMetni"/>
        <w:jc w:val="both"/>
      </w:pPr>
      <w:hyperlink r:id="rId220" w:anchor=":~:text=Three%20plant%20officials%20were%20suspended,by%20the%20Allahabad%20High%20Court">
        <w:r>
          <w:rPr>
            <w:rStyle w:val="Kpr"/>
          </w:rPr>
          <w:t>[39]</w:t>
        </w:r>
      </w:hyperlink>
      <w:r w:rsidR="00000000">
        <w:t xml:space="preserve"> NTPC power plant explosion - Wikipedia</w:t>
      </w:r>
    </w:p>
    <w:p w14:paraId="42F37213" w14:textId="77777777" w:rsidR="00AD4637" w:rsidRDefault="00AD4637" w:rsidP="007356F8">
      <w:pPr>
        <w:pStyle w:val="GvdeMetni"/>
        <w:jc w:val="both"/>
      </w:pPr>
      <w:hyperlink r:id="rId221">
        <w:r>
          <w:rPr>
            <w:rStyle w:val="Kpr"/>
          </w:rPr>
          <w:t>https://en.wikipedia.org/wiki/NTPC_power_plant_explosion</w:t>
        </w:r>
      </w:hyperlink>
    </w:p>
    <w:p w14:paraId="106C20A4" w14:textId="77777777" w:rsidR="00AD4637" w:rsidRDefault="00AD4637" w:rsidP="007356F8">
      <w:pPr>
        <w:pStyle w:val="GvdeMetni"/>
        <w:jc w:val="both"/>
      </w:pPr>
      <w:hyperlink r:id="rId222" w:anchor=":~:text=History%20,created%2C%20%27To%20provide%20better">
        <w:r>
          <w:rPr>
            <w:rStyle w:val="Kpr"/>
          </w:rPr>
          <w:t>[42]</w:t>
        </w:r>
      </w:hyperlink>
      <w:r w:rsidR="00000000">
        <w:t xml:space="preserve"> History - Fusible Plug | PDF | Boiler - Scribd</w:t>
      </w:r>
    </w:p>
    <w:p w14:paraId="1F2CEFF9" w14:textId="77777777" w:rsidR="00AD4637" w:rsidRDefault="00AD4637" w:rsidP="007356F8">
      <w:pPr>
        <w:pStyle w:val="GvdeMetni"/>
        <w:jc w:val="both"/>
      </w:pPr>
      <w:hyperlink r:id="rId223">
        <w:r>
          <w:rPr>
            <w:rStyle w:val="Kpr"/>
          </w:rPr>
          <w:t>https://www.scribd.com/document/821561391/History-Fusible-Plug</w:t>
        </w:r>
      </w:hyperlink>
    </w:p>
    <w:p w14:paraId="19FEE65F" w14:textId="77777777" w:rsidR="00AD4637" w:rsidRDefault="00AD4637" w:rsidP="007356F8">
      <w:pPr>
        <w:pStyle w:val="GvdeMetni"/>
        <w:jc w:val="both"/>
      </w:pPr>
      <w:hyperlink r:id="rId224" w:anchor=":~:text=,driven%20maintenance%20keeps%20the%20boiler">
        <w:r>
          <w:rPr>
            <w:rStyle w:val="Kpr"/>
          </w:rPr>
          <w:t>[51]</w:t>
        </w:r>
      </w:hyperlink>
      <w:r w:rsidR="00000000">
        <w:t xml:space="preserve"> </w:t>
      </w:r>
      <w:hyperlink r:id="rId225" w:anchor=":~:text=In%20essence%2C%20IoT%20involves%20equipping,%E2%80%9CIoT%20enables%20a%20network%20of">
        <w:r>
          <w:rPr>
            <w:rStyle w:val="Kpr"/>
          </w:rPr>
          <w:t>[72]</w:t>
        </w:r>
      </w:hyperlink>
      <w:r w:rsidR="00000000">
        <w:t xml:space="preserve"> </w:t>
      </w:r>
      <w:hyperlink r:id="rId226" w:anchor=":~:text=failure%20occurs,potential%20failure%2C%20avoiding%20costly%20downtime">
        <w:r>
          <w:rPr>
            <w:rStyle w:val="Kpr"/>
          </w:rPr>
          <w:t>[73]</w:t>
        </w:r>
      </w:hyperlink>
      <w:r w:rsidR="00000000">
        <w:t xml:space="preserve"> The IoT Revolution in Industrial Boilers - NBW, Inc.</w:t>
      </w:r>
    </w:p>
    <w:p w14:paraId="62D885DA" w14:textId="77777777" w:rsidR="00AD4637" w:rsidRDefault="00AD4637" w:rsidP="007356F8">
      <w:pPr>
        <w:pStyle w:val="GvdeMetni"/>
        <w:jc w:val="both"/>
      </w:pPr>
      <w:hyperlink r:id="rId227">
        <w:r>
          <w:rPr>
            <w:rStyle w:val="Kpr"/>
          </w:rPr>
          <w:t>https://nbwinc.com/blog/the-iot-revolution-in-industrial-boilers/</w:t>
        </w:r>
      </w:hyperlink>
    </w:p>
    <w:p w14:paraId="2793F701" w14:textId="77777777" w:rsidR="00AD4637" w:rsidRDefault="00AD4637" w:rsidP="007356F8">
      <w:pPr>
        <w:pStyle w:val="GvdeMetni"/>
        <w:jc w:val="both"/>
      </w:pPr>
      <w:hyperlink r:id="rId228" w:anchor=":~:text=Sanayi%20Kazanlar%C4%B1%20E%C4%9Fitimleri%20,Operat%C3%B6r%C3%BC%20E%C4%9Fitim%20Kat%C4%B1l%C4%B1m%20Belgesi%E2%80%9D%20d%C3%BCzenlenmektedir">
        <w:r>
          <w:rPr>
            <w:rStyle w:val="Kpr"/>
          </w:rPr>
          <w:t>[53]</w:t>
        </w:r>
      </w:hyperlink>
      <w:r w:rsidR="00000000">
        <w:t xml:space="preserve"> Sanayi Kazanları Eğitimleri | TMMOB Makina Mühendisleri Odası</w:t>
      </w:r>
    </w:p>
    <w:p w14:paraId="7277B009" w14:textId="77777777" w:rsidR="00AD4637" w:rsidRDefault="00AD4637" w:rsidP="007356F8">
      <w:pPr>
        <w:pStyle w:val="GvdeMetni"/>
        <w:jc w:val="both"/>
      </w:pPr>
      <w:hyperlink r:id="rId229">
        <w:r>
          <w:rPr>
            <w:rStyle w:val="Kpr"/>
          </w:rPr>
          <w:t>https://www.mmo.org.tr/kocaeli/sanayi-kazanlari-egitimleri</w:t>
        </w:r>
      </w:hyperlink>
    </w:p>
    <w:p w14:paraId="74A93ED4" w14:textId="77777777" w:rsidR="00AD4637" w:rsidRDefault="00AD4637" w:rsidP="007356F8">
      <w:pPr>
        <w:pStyle w:val="GvdeMetni"/>
        <w:jc w:val="both"/>
      </w:pPr>
      <w:hyperlink r:id="rId230" w:anchor=":~:text=Merkezi%20gediktestmerkezi,%C3%BClkemizde%20kazanlar%C4%B1n%20belgeli%20operat%C3%B6rler">
        <w:r>
          <w:rPr>
            <w:rStyle w:val="Kpr"/>
          </w:rPr>
          <w:t>[54]</w:t>
        </w:r>
      </w:hyperlink>
      <w:r w:rsidR="00000000">
        <w:t xml:space="preserve"> MYK Kazan Operatörü Belgelendirme - Gedik Test Merkezi</w:t>
      </w:r>
    </w:p>
    <w:p w14:paraId="1BDC4B12" w14:textId="77777777" w:rsidR="00AD4637" w:rsidRDefault="00AD4637" w:rsidP="007356F8">
      <w:pPr>
        <w:pStyle w:val="GvdeMetni"/>
        <w:jc w:val="both"/>
      </w:pPr>
      <w:hyperlink r:id="rId231">
        <w:r>
          <w:rPr>
            <w:rStyle w:val="Kpr"/>
          </w:rPr>
          <w:t>https://gediktestmerkezi.com/myk-kazan-operatoru-belgelendirme/</w:t>
        </w:r>
      </w:hyperlink>
    </w:p>
    <w:p w14:paraId="6D38B559" w14:textId="77777777" w:rsidR="00AD4637" w:rsidRDefault="00AD4637" w:rsidP="007356F8">
      <w:pPr>
        <w:pStyle w:val="GvdeMetni"/>
        <w:jc w:val="both"/>
      </w:pPr>
      <w:hyperlink r:id="rId232" w:anchor=":~:text=Eight%20crew%20killed%20by%20steam,occurred%20while%20the%20ship">
        <w:r>
          <w:rPr>
            <w:rStyle w:val="Kpr"/>
          </w:rPr>
          <w:t>[65]</w:t>
        </w:r>
      </w:hyperlink>
      <w:r w:rsidR="00000000">
        <w:t xml:space="preserve"> Eight crew killed by steam-boiler explosion aboard Norway</w:t>
      </w:r>
    </w:p>
    <w:p w14:paraId="3391FFEF" w14:textId="77777777" w:rsidR="00AD4637" w:rsidRDefault="00AD4637" w:rsidP="007356F8">
      <w:pPr>
        <w:pStyle w:val="GvdeMetni"/>
        <w:jc w:val="both"/>
      </w:pPr>
      <w:hyperlink r:id="rId233">
        <w:r>
          <w:rPr>
            <w:rStyle w:val="Kpr"/>
          </w:rPr>
          <w:t>https://professionalmariner.com/eight-crew-killed-by-steam-boiler-explosion-aboard-norway/</w:t>
        </w:r>
      </w:hyperlink>
    </w:p>
    <w:p w14:paraId="03143D2F" w14:textId="77777777" w:rsidR="00AD4637" w:rsidRDefault="00AD4637" w:rsidP="007356F8">
      <w:pPr>
        <w:pStyle w:val="GvdeMetni"/>
        <w:jc w:val="both"/>
      </w:pPr>
      <w:hyperlink r:id="rId234" w:anchor=":~:text=Digital%20Twins%20represent%20a%20disruptive,as%20those%20requiring%20heat%20management">
        <w:r>
          <w:rPr>
            <w:rStyle w:val="Kpr"/>
          </w:rPr>
          <w:t>[74]</w:t>
        </w:r>
      </w:hyperlink>
      <w:r w:rsidR="00000000">
        <w:t xml:space="preserve"> </w:t>
      </w:r>
      <w:hyperlink r:id="rId235" w:anchor=":~:text=They%20refer%20to%20virtual%20replicas,improve%20its%20performance%20and%20efficiency">
        <w:r>
          <w:rPr>
            <w:rStyle w:val="Kpr"/>
          </w:rPr>
          <w:t>[75]</w:t>
        </w:r>
      </w:hyperlink>
      <w:r w:rsidR="00000000">
        <w:t xml:space="preserve"> </w:t>
      </w:r>
      <w:hyperlink r:id="rId236" w:anchor=":~:text=,Fostering%20the%20innovation">
        <w:r>
          <w:rPr>
            <w:rStyle w:val="Kpr"/>
          </w:rPr>
          <w:t>[76]</w:t>
        </w:r>
      </w:hyperlink>
      <w:r w:rsidR="00000000">
        <w:t xml:space="preserve"> </w:t>
      </w:r>
      <w:hyperlink r:id="rId237" w:anchor=":~:text=,Fostering%20the%20innovation">
        <w:r>
          <w:rPr>
            <w:rStyle w:val="Kpr"/>
          </w:rPr>
          <w:t>[77]</w:t>
        </w:r>
      </w:hyperlink>
      <w:r w:rsidR="00000000">
        <w:t xml:space="preserve"> Digital Twins to improve heat management in the Industry 4.0. | CIC energiGUNE</w:t>
      </w:r>
    </w:p>
    <w:p w14:paraId="3A7BE0E2" w14:textId="77777777" w:rsidR="00AD4637" w:rsidRDefault="00AD4637" w:rsidP="007356F8">
      <w:pPr>
        <w:pStyle w:val="GvdeMetni"/>
        <w:jc w:val="both"/>
      </w:pPr>
      <w:hyperlink r:id="rId238">
        <w:r>
          <w:rPr>
            <w:rStyle w:val="Kpr"/>
          </w:rPr>
          <w:t>https://cicenergigune.com/en/blog/digital-twins-heat-management-industry-4-0</w:t>
        </w:r>
      </w:hyperlink>
      <w:bookmarkEnd w:id="23"/>
    </w:p>
    <w:sectPr w:rsidR="00AD4637">
      <w:headerReference w:type="even" r:id="rId239"/>
      <w:headerReference w:type="default" r:id="rId240"/>
      <w:footerReference w:type="even" r:id="rId241"/>
      <w:footerReference w:type="default" r:id="rId242"/>
      <w:headerReference w:type="first" r:id="rId243"/>
      <w:footerReference w:type="first" r:id="rId244"/>
      <w:footnotePr>
        <w:numRestart w:val="eachSect"/>
      </w:footnotePr>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B6A9E6" w14:textId="77777777" w:rsidR="00275FF2" w:rsidRDefault="00275FF2" w:rsidP="002C3E9C">
      <w:pPr>
        <w:spacing w:after="0"/>
      </w:pPr>
      <w:r>
        <w:separator/>
      </w:r>
    </w:p>
  </w:endnote>
  <w:endnote w:type="continuationSeparator" w:id="0">
    <w:p w14:paraId="74EF4D72" w14:textId="77777777" w:rsidR="00275FF2" w:rsidRDefault="00275FF2" w:rsidP="002C3E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6A5AC" w14:textId="77777777" w:rsidR="002C3E9C" w:rsidRDefault="002C3E9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0778991"/>
      <w:docPartObj>
        <w:docPartGallery w:val="Page Numbers (Bottom of Page)"/>
        <w:docPartUnique/>
      </w:docPartObj>
    </w:sdtPr>
    <w:sdtContent>
      <w:p w14:paraId="58AF93CD" w14:textId="079A3A56" w:rsidR="002C3E9C" w:rsidRDefault="002C3E9C">
        <w:pPr>
          <w:pStyle w:val="AltBilgi"/>
          <w:jc w:val="center"/>
        </w:pPr>
        <w:r>
          <w:fldChar w:fldCharType="begin"/>
        </w:r>
        <w:r>
          <w:instrText>PAGE   \* MERGEFORMAT</w:instrText>
        </w:r>
        <w:r>
          <w:fldChar w:fldCharType="separate"/>
        </w:r>
        <w:r>
          <w:rPr>
            <w:lang w:val="tr-TR"/>
          </w:rPr>
          <w:t>2</w:t>
        </w:r>
        <w:r>
          <w:fldChar w:fldCharType="end"/>
        </w:r>
      </w:p>
    </w:sdtContent>
  </w:sdt>
  <w:p w14:paraId="7F34F640" w14:textId="77777777" w:rsidR="002C3E9C" w:rsidRDefault="002C3E9C">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F8CEC" w14:textId="77777777" w:rsidR="002C3E9C" w:rsidRDefault="002C3E9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3889A0" w14:textId="77777777" w:rsidR="00275FF2" w:rsidRDefault="00275FF2" w:rsidP="002C3E9C">
      <w:pPr>
        <w:spacing w:after="0"/>
      </w:pPr>
      <w:r>
        <w:separator/>
      </w:r>
    </w:p>
  </w:footnote>
  <w:footnote w:type="continuationSeparator" w:id="0">
    <w:p w14:paraId="094AE5FA" w14:textId="77777777" w:rsidR="00275FF2" w:rsidRDefault="00275FF2" w:rsidP="002C3E9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AFF6D" w14:textId="33072741" w:rsidR="002C3E9C" w:rsidRDefault="00000000">
    <w:pPr>
      <w:pStyle w:val="stBilgi"/>
    </w:pPr>
    <w:r>
      <w:rPr>
        <w:noProof/>
      </w:rPr>
      <w:pict w14:anchorId="3479AF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419782" o:spid="_x0000_s1026" type="#_x0000_t75" style="position:absolute;margin-left:0;margin-top:0;width:467.75pt;height:467.75pt;z-index:-251657216;mso-position-horizontal:center;mso-position-horizontal-relative:margin;mso-position-vertical:center;mso-position-vertical-relative:margin" o:allowincell="f">
          <v:imagedata r:id="rId1" o:title="logo-dJo4bqepZntVk70J"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1C65B" w14:textId="3F11AC66" w:rsidR="002C3E9C" w:rsidRDefault="00000000">
    <w:pPr>
      <w:pStyle w:val="stBilgi"/>
    </w:pPr>
    <w:r>
      <w:rPr>
        <w:noProof/>
      </w:rPr>
      <w:pict w14:anchorId="001FF9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419783" o:spid="_x0000_s1027" type="#_x0000_t75" style="position:absolute;margin-left:0;margin-top:0;width:467.75pt;height:467.75pt;z-index:-251656192;mso-position-horizontal:center;mso-position-horizontal-relative:margin;mso-position-vertical:center;mso-position-vertical-relative:margin" o:allowincell="f">
          <v:imagedata r:id="rId1" o:title="logo-dJo4bqepZntVk70J" gain="19661f" blacklevel="22938f"/>
          <w10:wrap anchorx="margin" anchory="margin"/>
        </v:shape>
      </w:pict>
    </w:r>
    <w:hyperlink r:id="rId2" w:history="1">
      <w:r w:rsidR="002C3E9C" w:rsidRPr="006F180F">
        <w:rPr>
          <w:rStyle w:val="Kpr"/>
        </w:rPr>
        <w:t>www.kazanbakim.com</w:t>
      </w:r>
    </w:hyperlink>
    <w:r w:rsidR="002C3E9C">
      <w:t xml:space="preserve"> – tüm hakları saklıdı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FB6C1" w14:textId="28CF9433" w:rsidR="002C3E9C" w:rsidRDefault="00000000">
    <w:pPr>
      <w:pStyle w:val="stBilgi"/>
    </w:pPr>
    <w:r>
      <w:rPr>
        <w:noProof/>
      </w:rPr>
      <w:pict w14:anchorId="3E753F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419781" o:spid="_x0000_s1025" type="#_x0000_t75" style="position:absolute;margin-left:0;margin-top:0;width:467.75pt;height:467.75pt;z-index:-251658240;mso-position-horizontal:center;mso-position-horizontal-relative:margin;mso-position-vertical:center;mso-position-vertical-relative:margin" o:allowincell="f">
          <v:imagedata r:id="rId1" o:title="logo-dJo4bqepZntVk70J"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76CF8A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19078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CE0425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5401759"/>
    <w:multiLevelType w:val="multilevel"/>
    <w:tmpl w:val="C23AC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384600"/>
    <w:multiLevelType w:val="multilevel"/>
    <w:tmpl w:val="56D49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AA5054"/>
    <w:multiLevelType w:val="multilevel"/>
    <w:tmpl w:val="B82C1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FD5830"/>
    <w:multiLevelType w:val="multilevel"/>
    <w:tmpl w:val="DF0E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245FA0"/>
    <w:multiLevelType w:val="multilevel"/>
    <w:tmpl w:val="9266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B923A3"/>
    <w:multiLevelType w:val="multilevel"/>
    <w:tmpl w:val="DF8A6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240450"/>
    <w:multiLevelType w:val="multilevel"/>
    <w:tmpl w:val="6D888E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2E67E80"/>
    <w:multiLevelType w:val="multilevel"/>
    <w:tmpl w:val="7AB4EC52"/>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CB0941"/>
    <w:multiLevelType w:val="multilevel"/>
    <w:tmpl w:val="49141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EA2672"/>
    <w:multiLevelType w:val="multilevel"/>
    <w:tmpl w:val="4DA8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0E7B36"/>
    <w:multiLevelType w:val="multilevel"/>
    <w:tmpl w:val="4E769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840D81"/>
    <w:multiLevelType w:val="multilevel"/>
    <w:tmpl w:val="99249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CE4F6E"/>
    <w:multiLevelType w:val="multilevel"/>
    <w:tmpl w:val="F79A6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694DB5"/>
    <w:multiLevelType w:val="multilevel"/>
    <w:tmpl w:val="C75E1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A01670"/>
    <w:multiLevelType w:val="multilevel"/>
    <w:tmpl w:val="040CA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A475D3"/>
    <w:multiLevelType w:val="multilevel"/>
    <w:tmpl w:val="062AB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3824B9"/>
    <w:multiLevelType w:val="multilevel"/>
    <w:tmpl w:val="00901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5AB7E0B"/>
    <w:multiLevelType w:val="multilevel"/>
    <w:tmpl w:val="8286E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C67D1C"/>
    <w:multiLevelType w:val="multilevel"/>
    <w:tmpl w:val="F77E6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904531D"/>
    <w:multiLevelType w:val="multilevel"/>
    <w:tmpl w:val="A9548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5295379">
    <w:abstractNumId w:val="0"/>
  </w:num>
  <w:num w:numId="2" w16cid:durableId="881553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8331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4961454">
    <w:abstractNumId w:val="1"/>
  </w:num>
  <w:num w:numId="5" w16cid:durableId="337925295">
    <w:abstractNumId w:val="1"/>
  </w:num>
  <w:num w:numId="6" w16cid:durableId="129224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904">
    <w:abstractNumId w:val="1"/>
  </w:num>
  <w:num w:numId="8" w16cid:durableId="1167862349">
    <w:abstractNumId w:val="4"/>
  </w:num>
  <w:num w:numId="9" w16cid:durableId="2055692871">
    <w:abstractNumId w:val="20"/>
  </w:num>
  <w:num w:numId="10" w16cid:durableId="780298845">
    <w:abstractNumId w:val="7"/>
  </w:num>
  <w:num w:numId="11" w16cid:durableId="1311642260">
    <w:abstractNumId w:val="18"/>
  </w:num>
  <w:num w:numId="12" w16cid:durableId="1551066560">
    <w:abstractNumId w:val="19"/>
  </w:num>
  <w:num w:numId="13" w16cid:durableId="1171026909">
    <w:abstractNumId w:val="13"/>
  </w:num>
  <w:num w:numId="14" w16cid:durableId="1438940269">
    <w:abstractNumId w:val="17"/>
  </w:num>
  <w:num w:numId="15" w16cid:durableId="625086848">
    <w:abstractNumId w:val="15"/>
  </w:num>
  <w:num w:numId="16" w16cid:durableId="1419522405">
    <w:abstractNumId w:val="3"/>
  </w:num>
  <w:num w:numId="17" w16cid:durableId="1078208432">
    <w:abstractNumId w:val="8"/>
  </w:num>
  <w:num w:numId="18" w16cid:durableId="1539319961">
    <w:abstractNumId w:val="16"/>
  </w:num>
  <w:num w:numId="19" w16cid:durableId="334260418">
    <w:abstractNumId w:val="14"/>
  </w:num>
  <w:num w:numId="20" w16cid:durableId="1410158833">
    <w:abstractNumId w:val="11"/>
  </w:num>
  <w:num w:numId="21" w16cid:durableId="987248180">
    <w:abstractNumId w:val="21"/>
  </w:num>
  <w:num w:numId="22" w16cid:durableId="835191685">
    <w:abstractNumId w:val="12"/>
  </w:num>
  <w:num w:numId="23" w16cid:durableId="411436619">
    <w:abstractNumId w:val="9"/>
  </w:num>
  <w:num w:numId="24" w16cid:durableId="1968126112">
    <w:abstractNumId w:val="22"/>
  </w:num>
  <w:num w:numId="25" w16cid:durableId="1573740256">
    <w:abstractNumId w:val="10"/>
  </w:num>
  <w:num w:numId="26" w16cid:durableId="1205873036">
    <w:abstractNumId w:val="6"/>
  </w:num>
  <w:num w:numId="27" w16cid:durableId="8023874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D4637"/>
    <w:rsid w:val="002207E5"/>
    <w:rsid w:val="00275FF2"/>
    <w:rsid w:val="002C3E9C"/>
    <w:rsid w:val="00466F00"/>
    <w:rsid w:val="005D349D"/>
    <w:rsid w:val="007356F8"/>
    <w:rsid w:val="00AD4637"/>
    <w:rsid w:val="00CE3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4C3068"/>
  <w15:docId w15:val="{C7E83C4F-BACF-42FD-B7D8-A3EB2C0DB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link w:val="Bal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GvdeMetni"/>
    <w:link w:val="Balk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GvdeMetni"/>
    <w:link w:val="Bal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GvdeMetni"/>
    <w:link w:val="Bal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GvdeMetni"/>
    <w:link w:val="Bal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GvdeMetni"/>
    <w:link w:val="Bal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GvdeMetni"/>
    <w:link w:val="Bal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GvdeMetni"/>
    <w:link w:val="Bal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GvdeMetni"/>
    <w:link w:val="Bal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A10FD9"/>
    <w:rPr>
      <w:rFonts w:asciiTheme="majorHAnsi" w:eastAsiaTheme="majorEastAsia" w:hAnsiTheme="majorHAnsi" w:cstheme="majorBidi"/>
      <w:spacing w:val="-10"/>
      <w:kern w:val="28"/>
      <w:sz w:val="56"/>
      <w:szCs w:val="56"/>
    </w:rPr>
  </w:style>
  <w:style w:type="paragraph" w:styleId="Altyaz">
    <w:name w:val="Subtitle"/>
    <w:basedOn w:val="KonuBal"/>
    <w:next w:val="GvdeMetni"/>
    <w:link w:val="AltyazChar"/>
    <w:uiPriority w:val="11"/>
    <w:qFormat/>
    <w:rsid w:val="00A10FD9"/>
    <w:pPr>
      <w:numPr>
        <w:ilvl w:val="1"/>
      </w:numPr>
    </w:pPr>
    <w:rPr>
      <w:spacing w:val="15"/>
      <w:sz w:val="28"/>
      <w:szCs w:val="28"/>
    </w:rPr>
  </w:style>
  <w:style w:type="character" w:customStyle="1" w:styleId="AltyazChar">
    <w:name w:val="Altyazı Char"/>
    <w:basedOn w:val="VarsaylanParagrafYazTipi"/>
    <w:link w:val="Altyaz"/>
    <w:uiPriority w:val="11"/>
    <w:rsid w:val="00A10FD9"/>
    <w:rPr>
      <w:rFonts w:eastAsiaTheme="majorEastAsia" w:cstheme="majorBidi"/>
      <w:color w:val="595959" w:themeColor="text1" w:themeTint="A6"/>
      <w:spacing w:val="15"/>
      <w:sz w:val="28"/>
      <w:szCs w:val="28"/>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character" w:customStyle="1" w:styleId="Balk1Char">
    <w:name w:val="Başlık 1 Char"/>
    <w:basedOn w:val="VarsaylanParagrafYazTipi"/>
    <w:link w:val="Balk1"/>
    <w:uiPriority w:val="9"/>
    <w:rsid w:val="00A10FD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rsid w:val="00A10FD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A10FD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A10FD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A10FD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A10FD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A10FD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A10FD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A10FD9"/>
    <w:rPr>
      <w:rFonts w:eastAsiaTheme="majorEastAsia" w:cstheme="majorBidi"/>
      <w:color w:val="272727" w:themeColor="text1" w:themeTint="D8"/>
    </w:rPr>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basedOn w:val="DipnotMetni"/>
    <w:next w:val="DipnotMetn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156082" w:themeColor="accent1"/>
    </w:rPr>
  </w:style>
  <w:style w:type="paragraph" w:styleId="TBal">
    <w:name w:val="TOC Heading"/>
    <w:basedOn w:val="Balk1"/>
    <w:next w:val="GvdeMetn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eParagraf">
    <w:name w:val="List Paragraph"/>
    <w:basedOn w:val="Normal"/>
    <w:uiPriority w:val="34"/>
    <w:qFormat/>
    <w:rsid w:val="002C3E9C"/>
    <w:pPr>
      <w:spacing w:after="160" w:line="259" w:lineRule="auto"/>
      <w:ind w:left="720"/>
      <w:contextualSpacing/>
    </w:pPr>
    <w:rPr>
      <w:kern w:val="2"/>
      <w:sz w:val="22"/>
      <w:szCs w:val="22"/>
      <w:lang w:val="tr-TR"/>
    </w:rPr>
  </w:style>
  <w:style w:type="paragraph" w:styleId="stBilgi">
    <w:name w:val="header"/>
    <w:basedOn w:val="Normal"/>
    <w:link w:val="stBilgiChar"/>
    <w:rsid w:val="002C3E9C"/>
    <w:pPr>
      <w:tabs>
        <w:tab w:val="center" w:pos="4513"/>
        <w:tab w:val="right" w:pos="9026"/>
      </w:tabs>
      <w:spacing w:after="0"/>
    </w:pPr>
  </w:style>
  <w:style w:type="character" w:customStyle="1" w:styleId="stBilgiChar">
    <w:name w:val="Üst Bilgi Char"/>
    <w:basedOn w:val="VarsaylanParagrafYazTipi"/>
    <w:link w:val="stBilgi"/>
    <w:rsid w:val="002C3E9C"/>
  </w:style>
  <w:style w:type="paragraph" w:styleId="AltBilgi">
    <w:name w:val="footer"/>
    <w:basedOn w:val="Normal"/>
    <w:link w:val="AltBilgiChar"/>
    <w:uiPriority w:val="99"/>
    <w:rsid w:val="002C3E9C"/>
    <w:pPr>
      <w:tabs>
        <w:tab w:val="center" w:pos="4513"/>
        <w:tab w:val="right" w:pos="9026"/>
      </w:tabs>
      <w:spacing w:after="0"/>
    </w:pPr>
  </w:style>
  <w:style w:type="character" w:customStyle="1" w:styleId="AltBilgiChar">
    <w:name w:val="Alt Bilgi Char"/>
    <w:basedOn w:val="VarsaylanParagrafYazTipi"/>
    <w:link w:val="AltBilgi"/>
    <w:uiPriority w:val="99"/>
    <w:rsid w:val="002C3E9C"/>
  </w:style>
  <w:style w:type="character" w:styleId="zmlenmeyenBahsetme">
    <w:name w:val="Unresolved Mention"/>
    <w:basedOn w:val="VarsaylanParagrafYazTipi"/>
    <w:uiPriority w:val="99"/>
    <w:semiHidden/>
    <w:unhideWhenUsed/>
    <w:rsid w:val="002C3E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8832373">
      <w:bodyDiv w:val="1"/>
      <w:marLeft w:val="0"/>
      <w:marRight w:val="0"/>
      <w:marTop w:val="0"/>
      <w:marBottom w:val="0"/>
      <w:divBdr>
        <w:top w:val="none" w:sz="0" w:space="0" w:color="auto"/>
        <w:left w:val="none" w:sz="0" w:space="0" w:color="auto"/>
        <w:bottom w:val="none" w:sz="0" w:space="0" w:color="auto"/>
        <w:right w:val="none" w:sz="0" w:space="0" w:color="auto"/>
      </w:divBdr>
      <w:divsChild>
        <w:div w:id="21238360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4938584">
      <w:bodyDiv w:val="1"/>
      <w:marLeft w:val="0"/>
      <w:marRight w:val="0"/>
      <w:marTop w:val="0"/>
      <w:marBottom w:val="0"/>
      <w:divBdr>
        <w:top w:val="none" w:sz="0" w:space="0" w:color="auto"/>
        <w:left w:val="none" w:sz="0" w:space="0" w:color="auto"/>
        <w:bottom w:val="none" w:sz="0" w:space="0" w:color="auto"/>
        <w:right w:val="none" w:sz="0" w:space="0" w:color="auto"/>
      </w:divBdr>
      <w:divsChild>
        <w:div w:id="7071467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a.com.tr/tr/turkiye/fabrikadaki-patlamaya-yorgun-kazan-sebep-olmus/1004588" TargetMode="External"/><Relationship Id="rId21" Type="http://schemas.openxmlformats.org/officeDocument/2006/relationships/hyperlink" Target="https://www.reuters.com/article/economy/norwegian-cruise-to-plead-guilty-in-deadly-blast-idUSN52548999/" TargetMode="External"/><Relationship Id="rId42" Type="http://schemas.openxmlformats.org/officeDocument/2006/relationships/hyperlink" Target="https://en.wikipedia.org/wiki/Sultana_(steamboat)" TargetMode="External"/><Relationship Id="rId63" Type="http://schemas.openxmlformats.org/officeDocument/2006/relationships/hyperlink" Target="https://cep-experts.ca/keeping-boilers-safe/" TargetMode="External"/><Relationship Id="rId84" Type="http://schemas.openxmlformats.org/officeDocument/2006/relationships/hyperlink" Target="https://en.wikipedia.org/wiki/Sultana_(steamboat)" TargetMode="External"/><Relationship Id="rId138" Type="http://schemas.openxmlformats.org/officeDocument/2006/relationships/hyperlink" Target="https://en.wikipedia.org/wiki/ASME_Boiler_and_Pressure_Vessel_Code?utm_source=chatgpt.com" TargetMode="External"/><Relationship Id="rId159" Type="http://schemas.openxmlformats.org/officeDocument/2006/relationships/hyperlink" Target="https://en.wikipedia.org/wiki/Sultana_(steamboat)" TargetMode="External"/><Relationship Id="rId170" Type="http://schemas.openxmlformats.org/officeDocument/2006/relationships/hyperlink" Target="https://en.wikipedia.org/wiki/Boiler_explosion" TargetMode="External"/><Relationship Id="rId191" Type="http://schemas.openxmlformats.org/officeDocument/2006/relationships/hyperlink" Target="https://www.reuters.com/article/economy/norwegian-cruise-to-plead-guilty-in-deadly-blast-idUSN52548999/" TargetMode="External"/><Relationship Id="rId205" Type="http://schemas.openxmlformats.org/officeDocument/2006/relationships/hyperlink" Target="https://newenglandhistoricalsociety.com/grover-shoe-factory-disaster-shakes-nation-1905/" TargetMode="External"/><Relationship Id="rId226" Type="http://schemas.openxmlformats.org/officeDocument/2006/relationships/hyperlink" Target="https://nbwinc.com/blog/the-iot-revolution-in-industrial-boilers/" TargetMode="External"/><Relationship Id="rId107" Type="http://schemas.openxmlformats.org/officeDocument/2006/relationships/hyperlink" Target="https://www.reuters.com/article/economy/norwegian-cruise-to-plead-guilty-in-deadly-blast-idUSN52548999/" TargetMode="External"/><Relationship Id="rId11" Type="http://schemas.openxmlformats.org/officeDocument/2006/relationships/hyperlink" Target="https://en.wikipedia.org/wiki/Sultana_(steamboat)" TargetMode="External"/><Relationship Id="rId32" Type="http://schemas.openxmlformats.org/officeDocument/2006/relationships/hyperlink" Target="https://en.wikipedia.org/wiki/Sultana_(steamboat)" TargetMode="External"/><Relationship Id="rId53" Type="http://schemas.openxmlformats.org/officeDocument/2006/relationships/hyperlink" Target="https://www.powermag.com/report-human-error-to-blame-in-fatal-india-plant-accident/" TargetMode="External"/><Relationship Id="rId74" Type="http://schemas.openxmlformats.org/officeDocument/2006/relationships/hyperlink" Target="https://cep-experts.ca/keeping-boilers-safe/" TargetMode="External"/><Relationship Id="rId128" Type="http://schemas.openxmlformats.org/officeDocument/2006/relationships/hyperlink" Target="https://www.dli.mn.gov/sites/default/files/pdf/tenn_boiler_report.pdf?utm_source=chatgpt.com" TargetMode="External"/><Relationship Id="rId149" Type="http://schemas.openxmlformats.org/officeDocument/2006/relationships/hyperlink" Target="https://www.power-eng.com/operations-maintenance/asme-boiler-code-became-constitution-for-steam-age/" TargetMode="External"/><Relationship Id="rId5" Type="http://schemas.openxmlformats.org/officeDocument/2006/relationships/footnotes" Target="footnotes.xml"/><Relationship Id="rId95" Type="http://schemas.openxmlformats.org/officeDocument/2006/relationships/hyperlink" Target="https://en.wikipedia.org/wiki/Boiler_explosion" TargetMode="External"/><Relationship Id="rId160" Type="http://schemas.openxmlformats.org/officeDocument/2006/relationships/hyperlink" Target="https://en.wikipedia.org/wiki/Sultana_(steamboat)" TargetMode="External"/><Relationship Id="rId181" Type="http://schemas.openxmlformats.org/officeDocument/2006/relationships/hyperlink" Target="https://cep-experts.ca/keeping-boilers-safe/" TargetMode="External"/><Relationship Id="rId216" Type="http://schemas.openxmlformats.org/officeDocument/2006/relationships/hyperlink" Target="https://www.aa.com.tr/tr/turkiye/fabrikadaki-patlamaya-yorgun-kazan-sebep-olmus/1004588" TargetMode="External"/><Relationship Id="rId237" Type="http://schemas.openxmlformats.org/officeDocument/2006/relationships/hyperlink" Target="https://cicenergigune.com/en/blog/digital-twins-heat-management-industry-4-0" TargetMode="External"/><Relationship Id="rId22" Type="http://schemas.openxmlformats.org/officeDocument/2006/relationships/hyperlink" Target="https://www.reuters.com/article/economy/norwegian-cruise-to-plead-guilty-in-deadly-blast-idUSN52548999/" TargetMode="External"/><Relationship Id="rId43" Type="http://schemas.openxmlformats.org/officeDocument/2006/relationships/hyperlink" Target="https://en.wikipedia.org/wiki/Sultana_(steamboat)" TargetMode="External"/><Relationship Id="rId64" Type="http://schemas.openxmlformats.org/officeDocument/2006/relationships/hyperlink" Target="https://www.scribd.com/document/821561391/History-Fusible-Plug" TargetMode="External"/><Relationship Id="rId118" Type="http://schemas.openxmlformats.org/officeDocument/2006/relationships/hyperlink" Target="https://nbwinc.com/blog/the-iot-revolution-in-industrial-boilers/" TargetMode="External"/><Relationship Id="rId139" Type="http://schemas.openxmlformats.org/officeDocument/2006/relationships/hyperlink" Target="https://www.munichre.com/hsbeil/en/about-us/hsb-engineering-insurance/history.html?utm_source=chatgpt.com" TargetMode="External"/><Relationship Id="rId85" Type="http://schemas.openxmlformats.org/officeDocument/2006/relationships/hyperlink" Target="https://en.wikipedia.org/wiki/Sultana_(steamboat)" TargetMode="External"/><Relationship Id="rId150" Type="http://schemas.openxmlformats.org/officeDocument/2006/relationships/hyperlink" Target="https://www.power-eng.com/operations-maintenance/asme-boiler-code-became-constitution-for-steam-age/" TargetMode="External"/><Relationship Id="rId171" Type="http://schemas.openxmlformats.org/officeDocument/2006/relationships/hyperlink" Target="https://en.wikipedia.org/wiki/Boiler_explosion" TargetMode="External"/><Relationship Id="rId192" Type="http://schemas.openxmlformats.org/officeDocument/2006/relationships/hyperlink" Target="https://www.reuters.com/article/economy/norwegian-cruise-to-plead-guilty-in-deadly-blast-idUSN52548999/" TargetMode="External"/><Relationship Id="rId206" Type="http://schemas.openxmlformats.org/officeDocument/2006/relationships/hyperlink" Target="https://newenglandhistoricalsociety.com/grover-shoe-factory-disaster-shakes-nation-1905/" TargetMode="External"/><Relationship Id="rId227" Type="http://schemas.openxmlformats.org/officeDocument/2006/relationships/hyperlink" Target="https://nbwinc.com/blog/the-iot-revolution-in-industrial-boilers/" TargetMode="External"/><Relationship Id="rId12" Type="http://schemas.openxmlformats.org/officeDocument/2006/relationships/hyperlink" Target="https://www.power-eng.com/operations-maintenance/asme-boiler-code-became-constitution-for-steam-age/" TargetMode="External"/><Relationship Id="rId33" Type="http://schemas.openxmlformats.org/officeDocument/2006/relationships/hyperlink" Target="https://www.nationalboard.org/index.aspx?pageID=164&amp;ID=225" TargetMode="External"/><Relationship Id="rId108" Type="http://schemas.openxmlformats.org/officeDocument/2006/relationships/hyperlink" Target="https://www.reuters.com/article/economy/norwegian-cruise-to-plead-guilty-in-deadly-blast-idUSN52548999/" TargetMode="External"/><Relationship Id="rId129" Type="http://schemas.openxmlformats.org/officeDocument/2006/relationships/hyperlink" Target="https://en.wikipedia.org/wiki/Boiler_explosion?utm_source=chatgpt.com" TargetMode="External"/><Relationship Id="rId54" Type="http://schemas.openxmlformats.org/officeDocument/2006/relationships/hyperlink" Target="https://newenglandhistoricalsociety.com/grover-shoe-factory-disaster-shakes-nation-1905/" TargetMode="External"/><Relationship Id="rId75" Type="http://schemas.openxmlformats.org/officeDocument/2006/relationships/hyperlink" Target="https://nbwinc.com/blog/the-iot-revolution-in-industrial-boilers/" TargetMode="External"/><Relationship Id="rId96" Type="http://schemas.openxmlformats.org/officeDocument/2006/relationships/hyperlink" Target="https://newenglandhistoricalsociety.com/grover-shoe-factory-disaster-shakes-nation-1905/" TargetMode="External"/><Relationship Id="rId140" Type="http://schemas.openxmlformats.org/officeDocument/2006/relationships/hyperlink" Target="https://www.nationalboard.org/index.aspx?pageID=518&amp;utm_source=chatgpt.com" TargetMode="External"/><Relationship Id="rId161" Type="http://schemas.openxmlformats.org/officeDocument/2006/relationships/hyperlink" Target="https://en.wikipedia.org/wiki/Sultana_(steamboat)" TargetMode="External"/><Relationship Id="rId182" Type="http://schemas.openxmlformats.org/officeDocument/2006/relationships/hyperlink" Target="https://cep-experts.ca/keeping-boilers-safe/" TargetMode="External"/><Relationship Id="rId217" Type="http://schemas.openxmlformats.org/officeDocument/2006/relationships/hyperlink" Target="https://www.aa.com.tr/tr/turkiye/fabrikadaki-patlamaya-yorgun-kazan-sebep-olmus/1004588" TargetMode="External"/><Relationship Id="rId6" Type="http://schemas.openxmlformats.org/officeDocument/2006/relationships/endnotes" Target="endnotes.xml"/><Relationship Id="rId238" Type="http://schemas.openxmlformats.org/officeDocument/2006/relationships/hyperlink" Target="https://cicenergigune.com/en/blog/digital-twins-heat-management-industry-4-0" TargetMode="External"/><Relationship Id="rId23" Type="http://schemas.openxmlformats.org/officeDocument/2006/relationships/hyperlink" Target="https://www.reuters.com/article/economy/norwegian-cruise-to-plead-guilty-in-deadly-blast-idUSN52548999/" TargetMode="External"/><Relationship Id="rId119" Type="http://schemas.openxmlformats.org/officeDocument/2006/relationships/hyperlink" Target="https://nbwinc.com/blog/the-iot-revolution-in-industrial-boilers/" TargetMode="External"/><Relationship Id="rId44" Type="http://schemas.openxmlformats.org/officeDocument/2006/relationships/hyperlink" Target="https://en.wikipedia.org/wiki/Boiler_explosion" TargetMode="External"/><Relationship Id="rId65" Type="http://schemas.openxmlformats.org/officeDocument/2006/relationships/hyperlink" Target="https://cep-experts.ca/keeping-boilers-safe/" TargetMode="External"/><Relationship Id="rId86" Type="http://schemas.openxmlformats.org/officeDocument/2006/relationships/hyperlink" Target="https://en.wikipedia.org/wiki/Sultana_(steamboat)" TargetMode="External"/><Relationship Id="rId130" Type="http://schemas.openxmlformats.org/officeDocument/2006/relationships/hyperlink" Target="https://www.nationalboard.org/index.aspx?ID=439&amp;pageID=164&amp;utm_source=chatgpt.com" TargetMode="External"/><Relationship Id="rId151" Type="http://schemas.openxmlformats.org/officeDocument/2006/relationships/hyperlink" Target="https://www.power-eng.com/operations-maintenance/asme-boiler-code-became-constitution-for-steam-age/" TargetMode="External"/><Relationship Id="rId172" Type="http://schemas.openxmlformats.org/officeDocument/2006/relationships/hyperlink" Target="https://en.wikipedia.org/wiki/Boiler_explosion" TargetMode="External"/><Relationship Id="rId193" Type="http://schemas.openxmlformats.org/officeDocument/2006/relationships/hyperlink" Target="https://www.reuters.com/article/economy/norwegian-cruise-to-plead-guilty-in-deadly-blast-idUSN52548999/" TargetMode="External"/><Relationship Id="rId207" Type="http://schemas.openxmlformats.org/officeDocument/2006/relationships/hyperlink" Target="https://newenglandhistoricalsociety.com/grover-shoe-factory-disaster-shakes-nation-1905/" TargetMode="External"/><Relationship Id="rId228" Type="http://schemas.openxmlformats.org/officeDocument/2006/relationships/hyperlink" Target="https://www.mmo.org.tr/kocaeli/sanayi-kazanlari-egitimleri" TargetMode="External"/><Relationship Id="rId13" Type="http://schemas.openxmlformats.org/officeDocument/2006/relationships/hyperlink" Target="https://en.wikipedia.org/wiki/List_of_boiler_explosions" TargetMode="External"/><Relationship Id="rId109" Type="http://schemas.openxmlformats.org/officeDocument/2006/relationships/hyperlink" Target="https://www.reuters.com/article/economy/norwegian-cruise-to-plead-guilty-in-deadly-blast-idUSN52548999/" TargetMode="External"/><Relationship Id="rId34" Type="http://schemas.openxmlformats.org/officeDocument/2006/relationships/hyperlink" Target="https://en.wikipedia.org/wiki/Boiler_explosion" TargetMode="External"/><Relationship Id="rId55" Type="http://schemas.openxmlformats.org/officeDocument/2006/relationships/hyperlink" Target="https://newenglandhistoricalsociety.com/grover-shoe-factory-disaster-shakes-nation-1905/" TargetMode="External"/><Relationship Id="rId76" Type="http://schemas.openxmlformats.org/officeDocument/2006/relationships/hyperlink" Target="https://cep-experts.ca/keeping-boilers-safe/" TargetMode="External"/><Relationship Id="rId97" Type="http://schemas.openxmlformats.org/officeDocument/2006/relationships/hyperlink" Target="https://newenglandhistoricalsociety.com/grover-shoe-factory-disaster-shakes-nation-1905/" TargetMode="External"/><Relationship Id="rId120" Type="http://schemas.openxmlformats.org/officeDocument/2006/relationships/hyperlink" Target="https://nbwinc.com/blog/the-iot-revolution-in-industrial-boilers/" TargetMode="External"/><Relationship Id="rId141" Type="http://schemas.openxmlformats.org/officeDocument/2006/relationships/hyperlink" Target="https://www.tuvsud.com/en/about-us/our-history?utm_source=chatgpt.com" TargetMode="External"/><Relationship Id="rId7" Type="http://schemas.openxmlformats.org/officeDocument/2006/relationships/hyperlink" Target="https://en.wikipedia.org/wiki/List_of_boiler_explosions" TargetMode="External"/><Relationship Id="rId162" Type="http://schemas.openxmlformats.org/officeDocument/2006/relationships/hyperlink" Target="https://en.wikipedia.org/wiki/Sultana_(steamboat)" TargetMode="External"/><Relationship Id="rId183" Type="http://schemas.openxmlformats.org/officeDocument/2006/relationships/hyperlink" Target="https://cep-experts.ca/keeping-boilers-safe/" TargetMode="External"/><Relationship Id="rId218" Type="http://schemas.openxmlformats.org/officeDocument/2006/relationships/hyperlink" Target="https://www.aa.com.tr/tr/turkiye/fabrikadaki-patlamaya-yorgun-kazan-sebep-olmus/1004588" TargetMode="External"/><Relationship Id="rId239" Type="http://schemas.openxmlformats.org/officeDocument/2006/relationships/header" Target="header1.xml"/><Relationship Id="rId24" Type="http://schemas.openxmlformats.org/officeDocument/2006/relationships/hyperlink" Target="https://www.powermag.com/report-human-error-to-blame-in-fatal-india-plant-accident/" TargetMode="External"/><Relationship Id="rId45" Type="http://schemas.openxmlformats.org/officeDocument/2006/relationships/hyperlink" Target="https://cep-experts.ca/keeping-boilers-safe/" TargetMode="External"/><Relationship Id="rId66" Type="http://schemas.openxmlformats.org/officeDocument/2006/relationships/hyperlink" Target="https://cep-experts.ca/keeping-boilers-safe/" TargetMode="External"/><Relationship Id="rId87" Type="http://schemas.openxmlformats.org/officeDocument/2006/relationships/hyperlink" Target="https://en.wikipedia.org/wiki/Sultana_(steamboat)" TargetMode="External"/><Relationship Id="rId110" Type="http://schemas.openxmlformats.org/officeDocument/2006/relationships/hyperlink" Target="https://www.reuters.com/article/economy/norwegian-cruise-to-plead-guilty-in-deadly-blast-idUSN52548999/" TargetMode="External"/><Relationship Id="rId131" Type="http://schemas.openxmlformats.org/officeDocument/2006/relationships/hyperlink" Target="https://en.wikipedia.org/wiki/Boiler_explosion?utm_source=chatgpt.com" TargetMode="External"/><Relationship Id="rId152" Type="http://schemas.openxmlformats.org/officeDocument/2006/relationships/hyperlink" Target="https://www.power-eng.com/operations-maintenance/asme-boiler-code-became-constitution-for-steam-age/" TargetMode="External"/><Relationship Id="rId173" Type="http://schemas.openxmlformats.org/officeDocument/2006/relationships/hyperlink" Target="https://en.wikipedia.org/wiki/Boiler_explosion" TargetMode="External"/><Relationship Id="rId194" Type="http://schemas.openxmlformats.org/officeDocument/2006/relationships/hyperlink" Target="https://www.reuters.com/article/economy/norwegian-cruise-to-plead-guilty-in-deadly-blast-idUSN52548999/" TargetMode="External"/><Relationship Id="rId208" Type="http://schemas.openxmlformats.org/officeDocument/2006/relationships/hyperlink" Target="https://newenglandhistoricalsociety.com/grover-shoe-factory-disaster-shakes-nation-1905/" TargetMode="External"/><Relationship Id="rId229" Type="http://schemas.openxmlformats.org/officeDocument/2006/relationships/hyperlink" Target="https://www.mmo.org.tr/kocaeli/sanayi-kazanlari-egitimleri" TargetMode="External"/><Relationship Id="rId240" Type="http://schemas.openxmlformats.org/officeDocument/2006/relationships/header" Target="header2.xml"/><Relationship Id="rId14" Type="http://schemas.openxmlformats.org/officeDocument/2006/relationships/hyperlink" Target="https://www.power-eng.com/operations-maintenance/asme-boiler-code-became-constitution-for-steam-age/" TargetMode="External"/><Relationship Id="rId35" Type="http://schemas.openxmlformats.org/officeDocument/2006/relationships/hyperlink" Target="https://en.wikipedia.org/wiki/Boiler_explosion" TargetMode="External"/><Relationship Id="rId56" Type="http://schemas.openxmlformats.org/officeDocument/2006/relationships/hyperlink" Target="https://newenglandhistoricalsociety.com/grover-shoe-factory-disaster-shakes-nation-1905/" TargetMode="External"/><Relationship Id="rId77" Type="http://schemas.openxmlformats.org/officeDocument/2006/relationships/hyperlink" Target="https://www.mmo.org.tr/kocaeli/sanayi-kazanlari-egitimleri" TargetMode="External"/><Relationship Id="rId100" Type="http://schemas.openxmlformats.org/officeDocument/2006/relationships/hyperlink" Target="https://newenglandhistoricalsociety.com/grover-shoe-factory-disaster-shakes-nation-1905/" TargetMode="External"/><Relationship Id="rId8" Type="http://schemas.openxmlformats.org/officeDocument/2006/relationships/hyperlink" Target="https://en.wikipedia.org/wiki/List_of_boiler_explosions" TargetMode="External"/><Relationship Id="rId98" Type="http://schemas.openxmlformats.org/officeDocument/2006/relationships/hyperlink" Target="https://newenglandhistoricalsociety.com/grover-shoe-factory-disaster-shakes-nation-1905/" TargetMode="External"/><Relationship Id="rId121" Type="http://schemas.openxmlformats.org/officeDocument/2006/relationships/hyperlink" Target="https://nbwinc.com/blog/the-iot-revolution-in-industrial-boilers/" TargetMode="External"/><Relationship Id="rId142" Type="http://schemas.openxmlformats.org/officeDocument/2006/relationships/hyperlink" Target="https://www.nationalboard.org/index.aspx?ID=439&amp;pageID=164&amp;utm_source=chatgpt.com" TargetMode="External"/><Relationship Id="rId163" Type="http://schemas.openxmlformats.org/officeDocument/2006/relationships/hyperlink" Target="https://en.wikipedia.org/wiki/Sultana_(steamboat)" TargetMode="External"/><Relationship Id="rId184" Type="http://schemas.openxmlformats.org/officeDocument/2006/relationships/hyperlink" Target="https://cep-experts.ca/keeping-boilers-safe/" TargetMode="External"/><Relationship Id="rId219" Type="http://schemas.openxmlformats.org/officeDocument/2006/relationships/hyperlink" Target="https://www.aa.com.tr/tr/turkiye/fabrikadaki-patlamaya-yorgun-kazan-sebep-olmus/1004588" TargetMode="External"/><Relationship Id="rId230" Type="http://schemas.openxmlformats.org/officeDocument/2006/relationships/hyperlink" Target="https://gediktestmerkezi.com/myk-kazan-operatoru-belgelendirme/" TargetMode="External"/><Relationship Id="rId25" Type="http://schemas.openxmlformats.org/officeDocument/2006/relationships/hyperlink" Target="https://www.powermag.com/report-human-error-to-blame-in-fatal-india-plant-accident/" TargetMode="External"/><Relationship Id="rId46" Type="http://schemas.openxmlformats.org/officeDocument/2006/relationships/hyperlink" Target="https://www.powermag.com/report-human-error-to-blame-in-fatal-india-plant-accident/" TargetMode="External"/><Relationship Id="rId67" Type="http://schemas.openxmlformats.org/officeDocument/2006/relationships/hyperlink" Target="https://cep-experts.ca/keeping-boilers-safe/" TargetMode="External"/><Relationship Id="rId88" Type="http://schemas.openxmlformats.org/officeDocument/2006/relationships/hyperlink" Target="https://en.wikipedia.org/wiki/Sultana_(steamboat)" TargetMode="External"/><Relationship Id="rId111" Type="http://schemas.openxmlformats.org/officeDocument/2006/relationships/hyperlink" Target="https://www.aa.com.tr/tr/turkiye/fabrikadaki-patlamaya-yorgun-kazan-sebep-olmus/1004588" TargetMode="External"/><Relationship Id="rId132" Type="http://schemas.openxmlformats.org/officeDocument/2006/relationships/hyperlink" Target="https://en.wikipedia.org/wiki/Boiler_explosion?utm_source=chatgpt.com" TargetMode="External"/><Relationship Id="rId153" Type="http://schemas.openxmlformats.org/officeDocument/2006/relationships/hyperlink" Target="https://www.power-eng.com/operations-maintenance/asme-boiler-code-became-constitution-for-steam-age/" TargetMode="External"/><Relationship Id="rId174" Type="http://schemas.openxmlformats.org/officeDocument/2006/relationships/hyperlink" Target="https://www.hastam.co.uk/pressure-systems-regulations/" TargetMode="External"/><Relationship Id="rId195" Type="http://schemas.openxmlformats.org/officeDocument/2006/relationships/hyperlink" Target="https://www.reuters.com/article/economy/norwegian-cruise-to-plead-guilty-in-deadly-blast-idUSN52548999/" TargetMode="External"/><Relationship Id="rId209" Type="http://schemas.openxmlformats.org/officeDocument/2006/relationships/hyperlink" Target="https://newenglandhistoricalsociety.com/grover-shoe-factory-disaster-shakes-nation-1905/" TargetMode="External"/><Relationship Id="rId220" Type="http://schemas.openxmlformats.org/officeDocument/2006/relationships/hyperlink" Target="https://en.wikipedia.org/wiki/NTPC_power_plant_explosion" TargetMode="External"/><Relationship Id="rId241" Type="http://schemas.openxmlformats.org/officeDocument/2006/relationships/footer" Target="footer1.xml"/><Relationship Id="rId15" Type="http://schemas.openxmlformats.org/officeDocument/2006/relationships/hyperlink" Target="https://en.wikipedia.org/wiki/Boiler_explosion" TargetMode="External"/><Relationship Id="rId36" Type="http://schemas.openxmlformats.org/officeDocument/2006/relationships/hyperlink" Target="https://en.wikipedia.org/wiki/Boiler_explosion" TargetMode="External"/><Relationship Id="rId57" Type="http://schemas.openxmlformats.org/officeDocument/2006/relationships/hyperlink" Target="https://newenglandhistoricalsociety.com/grover-shoe-factory-disaster-shakes-nation-1905/" TargetMode="External"/><Relationship Id="rId10" Type="http://schemas.openxmlformats.org/officeDocument/2006/relationships/hyperlink" Target="https://en.wikipedia.org/wiki/Sultana_(steamboat)" TargetMode="External"/><Relationship Id="rId31" Type="http://schemas.openxmlformats.org/officeDocument/2006/relationships/hyperlink" Target="https://en.wikipedia.org/wiki/Sultana_(steamboat)" TargetMode="External"/><Relationship Id="rId52" Type="http://schemas.openxmlformats.org/officeDocument/2006/relationships/hyperlink" Target="https://en.wikipedia.org/wiki/Boiler_explosion" TargetMode="External"/><Relationship Id="rId73" Type="http://schemas.openxmlformats.org/officeDocument/2006/relationships/hyperlink" Target="https://cep-experts.ca/keeping-boilers-safe/" TargetMode="External"/><Relationship Id="rId78" Type="http://schemas.openxmlformats.org/officeDocument/2006/relationships/hyperlink" Target="https://gediktestmerkezi.com/myk-kazan-operatoru-belgelendirme/" TargetMode="External"/><Relationship Id="rId94" Type="http://schemas.openxmlformats.org/officeDocument/2006/relationships/hyperlink" Target="https://newenglandhistoricalsociety.com/grover-shoe-factory-disaster-shakes-nation-1905/" TargetMode="External"/><Relationship Id="rId99" Type="http://schemas.openxmlformats.org/officeDocument/2006/relationships/hyperlink" Target="https://newenglandhistoricalsociety.com/grover-shoe-factory-disaster-shakes-nation-1905/" TargetMode="External"/><Relationship Id="rId101" Type="http://schemas.openxmlformats.org/officeDocument/2006/relationships/hyperlink" Target="https://cep-experts.ca/keeping-boilers-safe/" TargetMode="External"/><Relationship Id="rId122" Type="http://schemas.openxmlformats.org/officeDocument/2006/relationships/hyperlink" Target="https://nbwinc.com/blog/the-iot-revolution-in-industrial-boilers/" TargetMode="External"/><Relationship Id="rId143" Type="http://schemas.openxmlformats.org/officeDocument/2006/relationships/hyperlink" Target="https://www.ce-richtlinien.eu/richtlinien/Druckgeraete/Leitlinie/PED_2014-68-EU_Guidelines_EN_v6.0.pdf?utm_source=chatgpt.com" TargetMode="External"/><Relationship Id="rId148" Type="http://schemas.openxmlformats.org/officeDocument/2006/relationships/hyperlink" Target="https://www.power-eng.com/operations-maintenance/asme-boiler-code-became-constitution-for-steam-age/" TargetMode="External"/><Relationship Id="rId164" Type="http://schemas.openxmlformats.org/officeDocument/2006/relationships/hyperlink" Target="https://en.wikipedia.org/wiki/Sultana_(steamboat)" TargetMode="External"/><Relationship Id="rId169" Type="http://schemas.openxmlformats.org/officeDocument/2006/relationships/hyperlink" Target="https://en.wikipedia.org/wiki/Boiler_explosion" TargetMode="External"/><Relationship Id="rId185" Type="http://schemas.openxmlformats.org/officeDocument/2006/relationships/hyperlink" Target="https://cep-experts.ca/keeping-boilers-safe/" TargetMode="External"/><Relationship Id="rId4" Type="http://schemas.openxmlformats.org/officeDocument/2006/relationships/webSettings" Target="webSettings.xml"/><Relationship Id="rId9" Type="http://schemas.openxmlformats.org/officeDocument/2006/relationships/hyperlink" Target="https://www.power-eng.com/operations-maintenance/asme-boiler-code-became-constitution-for-steam-age/" TargetMode="External"/><Relationship Id="rId180" Type="http://schemas.openxmlformats.org/officeDocument/2006/relationships/hyperlink" Target="https://cep-experts.ca/keeping-boilers-safe/" TargetMode="External"/><Relationship Id="rId210" Type="http://schemas.openxmlformats.org/officeDocument/2006/relationships/hyperlink" Target="https://newenglandhistoricalsociety.com/grover-shoe-factory-disaster-shakes-nation-1905/" TargetMode="External"/><Relationship Id="rId215" Type="http://schemas.openxmlformats.org/officeDocument/2006/relationships/hyperlink" Target="https://www.aa.com.tr/tr/turkiye/fabrikadaki-patlamaya-yorgun-kazan-sebep-olmus/1004588" TargetMode="External"/><Relationship Id="rId236" Type="http://schemas.openxmlformats.org/officeDocument/2006/relationships/hyperlink" Target="https://cicenergigune.com/en/blog/digital-twins-heat-management-industry-4-0" TargetMode="External"/><Relationship Id="rId26" Type="http://schemas.openxmlformats.org/officeDocument/2006/relationships/hyperlink" Target="https://www.powermag.com/report-human-error-to-blame-in-fatal-india-plant-accident/" TargetMode="External"/><Relationship Id="rId231" Type="http://schemas.openxmlformats.org/officeDocument/2006/relationships/hyperlink" Target="https://gediktestmerkezi.com/myk-kazan-operatoru-belgelendirme/" TargetMode="External"/><Relationship Id="rId47" Type="http://schemas.openxmlformats.org/officeDocument/2006/relationships/hyperlink" Target="https://www.powermag.com/report-human-error-to-blame-in-fatal-india-plant-accident/" TargetMode="External"/><Relationship Id="rId68" Type="http://schemas.openxmlformats.org/officeDocument/2006/relationships/hyperlink" Target="https://www.nationalboard.org/index.aspx?pageID=164&amp;ID=225" TargetMode="External"/><Relationship Id="rId89" Type="http://schemas.openxmlformats.org/officeDocument/2006/relationships/hyperlink" Target="https://en.wikipedia.org/wiki/Sultana_(steamboat)" TargetMode="External"/><Relationship Id="rId112" Type="http://schemas.openxmlformats.org/officeDocument/2006/relationships/hyperlink" Target="https://www.aa.com.tr/tr/turkiye/fabrikadaki-patlamaya-yorgun-kazan-sebep-olmus/1004588" TargetMode="External"/><Relationship Id="rId133" Type="http://schemas.openxmlformats.org/officeDocument/2006/relationships/hyperlink" Target="https://en.wikipedia.org/wiki/Boiler_explosion?utm_source=chatgpt.com" TargetMode="External"/><Relationship Id="rId154" Type="http://schemas.openxmlformats.org/officeDocument/2006/relationships/hyperlink" Target="https://en.wikipedia.org/wiki/Sultana_(steamboat)" TargetMode="External"/><Relationship Id="rId175" Type="http://schemas.openxmlformats.org/officeDocument/2006/relationships/hyperlink" Target="https://www.hastam.co.uk/pressure-systems-regulations/" TargetMode="External"/><Relationship Id="rId196" Type="http://schemas.openxmlformats.org/officeDocument/2006/relationships/hyperlink" Target="https://www.powermag.com/report-human-error-to-blame-in-fatal-india-plant-accident/" TargetMode="External"/><Relationship Id="rId200" Type="http://schemas.openxmlformats.org/officeDocument/2006/relationships/hyperlink" Target="https://www.powermag.com/report-human-error-to-blame-in-fatal-india-plant-accident/" TargetMode="External"/><Relationship Id="rId16" Type="http://schemas.openxmlformats.org/officeDocument/2006/relationships/hyperlink" Target="https://www.hastam.co.uk/pressure-systems-regulations/" TargetMode="External"/><Relationship Id="rId221" Type="http://schemas.openxmlformats.org/officeDocument/2006/relationships/hyperlink" Target="https://en.wikipedia.org/wiki/NTPC_power_plant_explosion" TargetMode="External"/><Relationship Id="rId242" Type="http://schemas.openxmlformats.org/officeDocument/2006/relationships/footer" Target="footer2.xml"/><Relationship Id="rId37" Type="http://schemas.openxmlformats.org/officeDocument/2006/relationships/hyperlink" Target="https://newenglandhistoricalsociety.com/grover-shoe-factory-disaster-shakes-nation-1905/" TargetMode="External"/><Relationship Id="rId58" Type="http://schemas.openxmlformats.org/officeDocument/2006/relationships/hyperlink" Target="https://en.wikipedia.org/wiki/NTPC_power_plant_explosion" TargetMode="External"/><Relationship Id="rId79" Type="http://schemas.openxmlformats.org/officeDocument/2006/relationships/hyperlink" Target="https://www.nationalboard.org/index.aspx?pageID=164&amp;ID=225" TargetMode="External"/><Relationship Id="rId102" Type="http://schemas.openxmlformats.org/officeDocument/2006/relationships/hyperlink" Target="https://cep-experts.ca/keeping-boilers-safe/" TargetMode="External"/><Relationship Id="rId123" Type="http://schemas.openxmlformats.org/officeDocument/2006/relationships/hyperlink" Target="https://cicenergigune.com/en/blog/digital-twins-heat-management-industry-4-0" TargetMode="External"/><Relationship Id="rId144" Type="http://schemas.openxmlformats.org/officeDocument/2006/relationships/hyperlink" Target="https://en.wikipedia.org/wiki/Grover_Shoe_Factory_disaster?utm_source=chatgpt.com" TargetMode="External"/><Relationship Id="rId90" Type="http://schemas.openxmlformats.org/officeDocument/2006/relationships/hyperlink" Target="https://en.wikipedia.org/wiki/Sultana_(steamboat)" TargetMode="External"/><Relationship Id="rId165" Type="http://schemas.openxmlformats.org/officeDocument/2006/relationships/hyperlink" Target="https://en.wikipedia.org/wiki/Boiler_explosion" TargetMode="External"/><Relationship Id="rId186" Type="http://schemas.openxmlformats.org/officeDocument/2006/relationships/hyperlink" Target="https://cep-experts.ca/keeping-boilers-safe/" TargetMode="External"/><Relationship Id="rId211" Type="http://schemas.openxmlformats.org/officeDocument/2006/relationships/hyperlink" Target="https://newenglandhistoricalsociety.com/grover-shoe-factory-disaster-shakes-nation-1905/" TargetMode="External"/><Relationship Id="rId232" Type="http://schemas.openxmlformats.org/officeDocument/2006/relationships/hyperlink" Target="https://professionalmariner.com/eight-crew-killed-by-steam-boiler-explosion-aboard-norway/" TargetMode="External"/><Relationship Id="rId27" Type="http://schemas.openxmlformats.org/officeDocument/2006/relationships/hyperlink" Target="https://www.powermag.com/report-human-error-to-blame-in-fatal-india-plant-accident/" TargetMode="External"/><Relationship Id="rId48" Type="http://schemas.openxmlformats.org/officeDocument/2006/relationships/hyperlink" Target="https://en.wikipedia.org/wiki/Boiler_explosion" TargetMode="External"/><Relationship Id="rId69" Type="http://schemas.openxmlformats.org/officeDocument/2006/relationships/hyperlink" Target="https://www.nationalboard.org/index.aspx?pageID=164&amp;ID=225" TargetMode="External"/><Relationship Id="rId113" Type="http://schemas.openxmlformats.org/officeDocument/2006/relationships/hyperlink" Target="https://www.aa.com.tr/tr/turkiye/fabrikadaki-patlamaya-yorgun-kazan-sebep-olmus/1004588" TargetMode="External"/><Relationship Id="rId134" Type="http://schemas.openxmlformats.org/officeDocument/2006/relationships/hyperlink" Target="https://www.asme.org/topics-resources/content/the-history-of-asmes-boiler-and-pressure?utm_source=chatgpt.com" TargetMode="External"/><Relationship Id="rId80" Type="http://schemas.openxmlformats.org/officeDocument/2006/relationships/hyperlink" Target="https://www.nationalboard.org/index.aspx?pageID=164&amp;ID=225" TargetMode="External"/><Relationship Id="rId155" Type="http://schemas.openxmlformats.org/officeDocument/2006/relationships/hyperlink" Target="https://en.wikipedia.org/wiki/Sultana_(steamboat)" TargetMode="External"/><Relationship Id="rId176" Type="http://schemas.openxmlformats.org/officeDocument/2006/relationships/hyperlink" Target="https://cep-experts.ca/keeping-boilers-safe/" TargetMode="External"/><Relationship Id="rId197" Type="http://schemas.openxmlformats.org/officeDocument/2006/relationships/hyperlink" Target="https://www.powermag.com/report-human-error-to-blame-in-fatal-india-plant-accident/" TargetMode="External"/><Relationship Id="rId201" Type="http://schemas.openxmlformats.org/officeDocument/2006/relationships/hyperlink" Target="https://www.nationalboard.org/index.aspx?pageID=164&amp;ID=225" TargetMode="External"/><Relationship Id="rId222" Type="http://schemas.openxmlformats.org/officeDocument/2006/relationships/hyperlink" Target="https://www.scribd.com/document/821561391/History-Fusible-Plug" TargetMode="External"/><Relationship Id="rId243" Type="http://schemas.openxmlformats.org/officeDocument/2006/relationships/header" Target="header3.xml"/><Relationship Id="rId17" Type="http://schemas.openxmlformats.org/officeDocument/2006/relationships/hyperlink" Target="https://www.power-eng.com/operations-maintenance/asme-boiler-code-became-constitution-for-steam-age/" TargetMode="External"/><Relationship Id="rId38" Type="http://schemas.openxmlformats.org/officeDocument/2006/relationships/hyperlink" Target="https://newenglandhistoricalsociety.com/grover-shoe-factory-disaster-shakes-nation-1905/" TargetMode="External"/><Relationship Id="rId59" Type="http://schemas.openxmlformats.org/officeDocument/2006/relationships/hyperlink" Target="https://www.reuters.com/article/economy/norwegian-cruise-to-plead-guilty-in-deadly-blast-idUSN52548999/" TargetMode="External"/><Relationship Id="rId103" Type="http://schemas.openxmlformats.org/officeDocument/2006/relationships/hyperlink" Target="https://www.reuters.com/article/economy/norwegian-cruise-to-plead-guilty-in-deadly-blast-idUSN52548999/" TargetMode="External"/><Relationship Id="rId124" Type="http://schemas.openxmlformats.org/officeDocument/2006/relationships/hyperlink" Target="https://cicenergigune.com/en/blog/digital-twins-heat-management-industry-4-0" TargetMode="External"/><Relationship Id="rId70" Type="http://schemas.openxmlformats.org/officeDocument/2006/relationships/hyperlink" Target="https://cep-experts.ca/keeping-boilers-safe/" TargetMode="External"/><Relationship Id="rId91" Type="http://schemas.openxmlformats.org/officeDocument/2006/relationships/hyperlink" Target="https://en.wikipedia.org/wiki/Sultana_(steamboat)" TargetMode="External"/><Relationship Id="rId145" Type="http://schemas.openxmlformats.org/officeDocument/2006/relationships/hyperlink" Target="https://en.wikipedia.org/wiki/List_of_boiler_explosions" TargetMode="External"/><Relationship Id="rId166" Type="http://schemas.openxmlformats.org/officeDocument/2006/relationships/hyperlink" Target="https://en.wikipedia.org/wiki/Boiler_explosion" TargetMode="External"/><Relationship Id="rId187" Type="http://schemas.openxmlformats.org/officeDocument/2006/relationships/hyperlink" Target="https://cep-experts.ca/keeping-boilers-safe/" TargetMode="External"/><Relationship Id="rId1" Type="http://schemas.openxmlformats.org/officeDocument/2006/relationships/numbering" Target="numbering.xml"/><Relationship Id="rId212" Type="http://schemas.openxmlformats.org/officeDocument/2006/relationships/hyperlink" Target="https://newenglandhistoricalsociety.com/grover-shoe-factory-disaster-shakes-nation-1905/" TargetMode="External"/><Relationship Id="rId233" Type="http://schemas.openxmlformats.org/officeDocument/2006/relationships/hyperlink" Target="https://professionalmariner.com/eight-crew-killed-by-steam-boiler-explosion-aboard-norway/" TargetMode="External"/><Relationship Id="rId28" Type="http://schemas.openxmlformats.org/officeDocument/2006/relationships/hyperlink" Target="https://www.powermag.com/report-human-error-to-blame-in-fatal-india-plant-accident/" TargetMode="External"/><Relationship Id="rId49" Type="http://schemas.openxmlformats.org/officeDocument/2006/relationships/hyperlink" Target="https://www.nationalboard.org/index.aspx?pageID=164&amp;ID=225" TargetMode="External"/><Relationship Id="rId114" Type="http://schemas.openxmlformats.org/officeDocument/2006/relationships/hyperlink" Target="https://www.aa.com.tr/tr/turkiye/fabrikadaki-patlamaya-yorgun-kazan-sebep-olmus/1004588" TargetMode="External"/><Relationship Id="rId60" Type="http://schemas.openxmlformats.org/officeDocument/2006/relationships/hyperlink" Target="https://www.reuters.com/article/economy/norwegian-cruise-to-plead-guilty-in-deadly-blast-idUSN52548999/" TargetMode="External"/><Relationship Id="rId81" Type="http://schemas.openxmlformats.org/officeDocument/2006/relationships/hyperlink" Target="https://en.wikipedia.org/wiki/List_of_boiler_explosions" TargetMode="External"/><Relationship Id="rId135" Type="http://schemas.openxmlformats.org/officeDocument/2006/relationships/hyperlink" Target="https://www.encyclopedia.com/history/encyclopedias-almanacs-transcripts-and-maps/steamboat-act-1852?utm_source=chatgpt.com" TargetMode="External"/><Relationship Id="rId156" Type="http://schemas.openxmlformats.org/officeDocument/2006/relationships/hyperlink" Target="https://en.wikipedia.org/wiki/Sultana_(steamboat)" TargetMode="External"/><Relationship Id="rId177" Type="http://schemas.openxmlformats.org/officeDocument/2006/relationships/hyperlink" Target="https://cep-experts.ca/keeping-boilers-safe/" TargetMode="External"/><Relationship Id="rId198" Type="http://schemas.openxmlformats.org/officeDocument/2006/relationships/hyperlink" Target="https://www.powermag.com/report-human-error-to-blame-in-fatal-india-plant-accident/" TargetMode="External"/><Relationship Id="rId202" Type="http://schemas.openxmlformats.org/officeDocument/2006/relationships/hyperlink" Target="https://www.nationalboard.org/index.aspx?pageID=164&amp;ID=225" TargetMode="External"/><Relationship Id="rId223" Type="http://schemas.openxmlformats.org/officeDocument/2006/relationships/hyperlink" Target="https://www.scribd.com/document/821561391/History-Fusible-Plug" TargetMode="External"/><Relationship Id="rId244" Type="http://schemas.openxmlformats.org/officeDocument/2006/relationships/footer" Target="footer3.xml"/><Relationship Id="rId18" Type="http://schemas.openxmlformats.org/officeDocument/2006/relationships/hyperlink" Target="https://www.power-eng.com/operations-maintenance/asme-boiler-code-became-constitution-for-steam-age/" TargetMode="External"/><Relationship Id="rId39" Type="http://schemas.openxmlformats.org/officeDocument/2006/relationships/hyperlink" Target="https://www.aa.com.tr/tr/turkiye/fabrikadaki-patlamaya-yorgun-kazan-sebep-olmus/1004588" TargetMode="External"/><Relationship Id="rId50" Type="http://schemas.openxmlformats.org/officeDocument/2006/relationships/hyperlink" Target="https://www.nationalboard.org/index.aspx?pageID=164&amp;ID=225" TargetMode="External"/><Relationship Id="rId104" Type="http://schemas.openxmlformats.org/officeDocument/2006/relationships/hyperlink" Target="https://professionalmariner.com/eight-crew-killed-by-steam-boiler-explosion-aboard-norway/" TargetMode="External"/><Relationship Id="rId125" Type="http://schemas.openxmlformats.org/officeDocument/2006/relationships/hyperlink" Target="https://cicenergigune.com/en/blog/digital-twins-heat-management-industry-4-0" TargetMode="External"/><Relationship Id="rId146" Type="http://schemas.openxmlformats.org/officeDocument/2006/relationships/hyperlink" Target="https://en.wikipedia.org/wiki/List_of_boiler_explosions" TargetMode="External"/><Relationship Id="rId167" Type="http://schemas.openxmlformats.org/officeDocument/2006/relationships/hyperlink" Target="https://en.wikipedia.org/wiki/Boiler_explosion" TargetMode="External"/><Relationship Id="rId188" Type="http://schemas.openxmlformats.org/officeDocument/2006/relationships/hyperlink" Target="https://www.reuters.com/article/economy/norwegian-cruise-to-plead-guilty-in-deadly-blast-idUSN52548999/" TargetMode="External"/><Relationship Id="rId71" Type="http://schemas.openxmlformats.org/officeDocument/2006/relationships/hyperlink" Target="https://cep-experts.ca/keeping-boilers-safe/" TargetMode="External"/><Relationship Id="rId92" Type="http://schemas.openxmlformats.org/officeDocument/2006/relationships/hyperlink" Target="https://en.wikipedia.org/wiki/Sultana_(steamboat)" TargetMode="External"/><Relationship Id="rId213" Type="http://schemas.openxmlformats.org/officeDocument/2006/relationships/hyperlink" Target="https://newenglandhistoricalsociety.com/grover-shoe-factory-disaster-shakes-nation-1905/" TargetMode="External"/><Relationship Id="rId234" Type="http://schemas.openxmlformats.org/officeDocument/2006/relationships/hyperlink" Target="https://cicenergigune.com/en/blog/digital-twins-heat-management-industry-4-0" TargetMode="External"/><Relationship Id="rId2" Type="http://schemas.openxmlformats.org/officeDocument/2006/relationships/styles" Target="styles.xml"/><Relationship Id="rId29" Type="http://schemas.openxmlformats.org/officeDocument/2006/relationships/hyperlink" Target="https://en.wikipedia.org/wiki/Boiler_explosion" TargetMode="External"/><Relationship Id="rId40" Type="http://schemas.openxmlformats.org/officeDocument/2006/relationships/hyperlink" Target="https://en.wikipedia.org/wiki/Boiler_explosion" TargetMode="External"/><Relationship Id="rId115" Type="http://schemas.openxmlformats.org/officeDocument/2006/relationships/hyperlink" Target="https://www.aa.com.tr/tr/turkiye/fabrikadaki-patlamaya-yorgun-kazan-sebep-olmus/1004588" TargetMode="External"/><Relationship Id="rId136" Type="http://schemas.openxmlformats.org/officeDocument/2006/relationships/hyperlink" Target="https://en.wikipedia.org/wiki/Grover_Shoe_Factory_disaster?utm_source=chatgpt.com" TargetMode="External"/><Relationship Id="rId157" Type="http://schemas.openxmlformats.org/officeDocument/2006/relationships/hyperlink" Target="https://en.wikipedia.org/wiki/Sultana_(steamboat)" TargetMode="External"/><Relationship Id="rId178" Type="http://schemas.openxmlformats.org/officeDocument/2006/relationships/hyperlink" Target="https://cep-experts.ca/keeping-boilers-safe/" TargetMode="External"/><Relationship Id="rId61" Type="http://schemas.openxmlformats.org/officeDocument/2006/relationships/hyperlink" Target="https://www.powermag.com/report-human-error-to-blame-in-fatal-india-plant-accident/" TargetMode="External"/><Relationship Id="rId82" Type="http://schemas.openxmlformats.org/officeDocument/2006/relationships/hyperlink" Target="https://en.wikipedia.org/wiki/List_of_boiler_explosions" TargetMode="External"/><Relationship Id="rId199" Type="http://schemas.openxmlformats.org/officeDocument/2006/relationships/hyperlink" Target="https://www.powermag.com/report-human-error-to-blame-in-fatal-india-plant-accident/" TargetMode="External"/><Relationship Id="rId203" Type="http://schemas.openxmlformats.org/officeDocument/2006/relationships/hyperlink" Target="https://www.nationalboard.org/index.aspx?pageID=164&amp;ID=225" TargetMode="External"/><Relationship Id="rId19" Type="http://schemas.openxmlformats.org/officeDocument/2006/relationships/hyperlink" Target="https://en.wikipedia.org/wiki/Boiler_explosion" TargetMode="External"/><Relationship Id="rId224" Type="http://schemas.openxmlformats.org/officeDocument/2006/relationships/hyperlink" Target="https://nbwinc.com/blog/the-iot-revolution-in-industrial-boilers/" TargetMode="External"/><Relationship Id="rId245" Type="http://schemas.openxmlformats.org/officeDocument/2006/relationships/fontTable" Target="fontTable.xml"/><Relationship Id="rId30" Type="http://schemas.openxmlformats.org/officeDocument/2006/relationships/hyperlink" Target="https://en.wikipedia.org/wiki/Boiler_explosion" TargetMode="External"/><Relationship Id="rId105" Type="http://schemas.openxmlformats.org/officeDocument/2006/relationships/hyperlink" Target="https://www.reuters.com/article/economy/norwegian-cruise-to-plead-guilty-in-deadly-blast-idUSN52548999/" TargetMode="External"/><Relationship Id="rId126" Type="http://schemas.openxmlformats.org/officeDocument/2006/relationships/hyperlink" Target="https://cicenergigune.com/en/blog/digital-twins-heat-management-industry-4-0" TargetMode="External"/><Relationship Id="rId147" Type="http://schemas.openxmlformats.org/officeDocument/2006/relationships/hyperlink" Target="https://en.wikipedia.org/wiki/List_of_boiler_explosions" TargetMode="External"/><Relationship Id="rId168" Type="http://schemas.openxmlformats.org/officeDocument/2006/relationships/hyperlink" Target="https://en.wikipedia.org/wiki/Boiler_explosion" TargetMode="External"/><Relationship Id="rId51" Type="http://schemas.openxmlformats.org/officeDocument/2006/relationships/hyperlink" Target="https://en.wikipedia.org/wiki/Sultana_(steamboat)" TargetMode="External"/><Relationship Id="rId72" Type="http://schemas.openxmlformats.org/officeDocument/2006/relationships/hyperlink" Target="https://cep-experts.ca/keeping-boilers-safe/" TargetMode="External"/><Relationship Id="rId93" Type="http://schemas.openxmlformats.org/officeDocument/2006/relationships/hyperlink" Target="https://newenglandhistoricalsociety.com/grover-shoe-factory-disaster-shakes-nation-1905/" TargetMode="External"/><Relationship Id="rId189" Type="http://schemas.openxmlformats.org/officeDocument/2006/relationships/hyperlink" Target="https://www.reuters.com/article/economy/norwegian-cruise-to-plead-guilty-in-deadly-blast-idUSN52548999/" TargetMode="External"/><Relationship Id="rId3" Type="http://schemas.openxmlformats.org/officeDocument/2006/relationships/settings" Target="settings.xml"/><Relationship Id="rId214" Type="http://schemas.openxmlformats.org/officeDocument/2006/relationships/hyperlink" Target="https://www.aa.com.tr/tr/turkiye/fabrikadaki-patlamaya-yorgun-kazan-sebep-olmus/1004588" TargetMode="External"/><Relationship Id="rId235" Type="http://schemas.openxmlformats.org/officeDocument/2006/relationships/hyperlink" Target="https://cicenergigune.com/en/blog/digital-twins-heat-management-industry-4-0" TargetMode="External"/><Relationship Id="rId116" Type="http://schemas.openxmlformats.org/officeDocument/2006/relationships/hyperlink" Target="https://www.aa.com.tr/tr/turkiye/fabrikadaki-patlamaya-yorgun-kazan-sebep-olmus/1004588" TargetMode="External"/><Relationship Id="rId137" Type="http://schemas.openxmlformats.org/officeDocument/2006/relationships/hyperlink" Target="https://www.asme.org/topics-resources/content/the-history-of-asmes-boiler-and-pressure?utm_source=chatgpt.com" TargetMode="External"/><Relationship Id="rId158" Type="http://schemas.openxmlformats.org/officeDocument/2006/relationships/hyperlink" Target="https://en.wikipedia.org/wiki/Sultana_(steamboat)" TargetMode="External"/><Relationship Id="rId20" Type="http://schemas.openxmlformats.org/officeDocument/2006/relationships/hyperlink" Target="https://cep-experts.ca/keeping-boilers-safe/" TargetMode="External"/><Relationship Id="rId41" Type="http://schemas.openxmlformats.org/officeDocument/2006/relationships/hyperlink" Target="https://en.wikipedia.org/wiki/Sultana_(steamboat)" TargetMode="External"/><Relationship Id="rId62" Type="http://schemas.openxmlformats.org/officeDocument/2006/relationships/hyperlink" Target="https://www.power-eng.com/operations-maintenance/asme-boiler-code-became-constitution-for-steam-age/" TargetMode="External"/><Relationship Id="rId83" Type="http://schemas.openxmlformats.org/officeDocument/2006/relationships/hyperlink" Target="https://en.wikipedia.org/wiki/Sultana_(steamboat)" TargetMode="External"/><Relationship Id="rId179" Type="http://schemas.openxmlformats.org/officeDocument/2006/relationships/hyperlink" Target="https://cep-experts.ca/keeping-boilers-safe/" TargetMode="External"/><Relationship Id="rId190" Type="http://schemas.openxmlformats.org/officeDocument/2006/relationships/hyperlink" Target="https://www.reuters.com/article/economy/norwegian-cruise-to-plead-guilty-in-deadly-blast-idUSN52548999/" TargetMode="External"/><Relationship Id="rId204" Type="http://schemas.openxmlformats.org/officeDocument/2006/relationships/hyperlink" Target="https://www.nationalboard.org/index.aspx?pageID=164&amp;ID=225" TargetMode="External"/><Relationship Id="rId225" Type="http://schemas.openxmlformats.org/officeDocument/2006/relationships/hyperlink" Target="https://nbwinc.com/blog/the-iot-revolution-in-industrial-boilers/" TargetMode="External"/><Relationship Id="rId246" Type="http://schemas.openxmlformats.org/officeDocument/2006/relationships/theme" Target="theme/theme1.xml"/><Relationship Id="rId106" Type="http://schemas.openxmlformats.org/officeDocument/2006/relationships/hyperlink" Target="https://www.reuters.com/article/economy/norwegian-cruise-to-plead-guilty-in-deadly-blast-idUSN52548999/" TargetMode="External"/><Relationship Id="rId127" Type="http://schemas.openxmlformats.org/officeDocument/2006/relationships/hyperlink" Target="https://cicenergigune.com/en/blog/digital-twins-heat-management-industr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www.kazanbakim.com"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4024</Words>
  <Characters>79938</Characters>
  <Application>Microsoft Office Word</Application>
  <DocSecurity>0</DocSecurity>
  <Lines>666</Lines>
  <Paragraphs>187</Paragraphs>
  <ScaleCrop>false</ScaleCrop>
  <Company/>
  <LinksUpToDate>false</LinksUpToDate>
  <CharactersWithSpaces>9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enklidere Omer Candas (HC/STR-L2O-INB)</cp:lastModifiedBy>
  <cp:revision>4</cp:revision>
  <dcterms:created xsi:type="dcterms:W3CDTF">2025-12-30T14:02:00Z</dcterms:created>
  <dcterms:modified xsi:type="dcterms:W3CDTF">2025-12-30T14:19:00Z</dcterms:modified>
  <dc:language>t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